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47AED3" w14:textId="248C9420" w:rsidR="008A55B5" w:rsidRPr="002C226A" w:rsidRDefault="00C74C6D" w:rsidP="002C226A">
      <w:pPr>
        <w:pStyle w:val="papertitle"/>
        <w:rPr>
          <w:rFonts w:eastAsia="ＭＳ 明朝"/>
        </w:rPr>
      </w:pPr>
      <w:r w:rsidRPr="00C74C6D">
        <w:rPr>
          <w:rFonts w:eastAsia="ＭＳ 明朝"/>
        </w:rPr>
        <w:t>Genetic</w:t>
      </w:r>
      <w:r>
        <w:rPr>
          <w:rFonts w:hint="eastAsia"/>
          <w:lang w:eastAsia="zh-CN"/>
        </w:rPr>
        <w:t xml:space="preserve"> </w:t>
      </w:r>
      <w:r w:rsidRPr="00C74C6D">
        <w:rPr>
          <w:rFonts w:eastAsia="ＭＳ 明朝"/>
        </w:rPr>
        <w:t>algorithm</w:t>
      </w:r>
      <w:r w:rsidR="004644F5" w:rsidRPr="002C226A">
        <w:rPr>
          <w:rFonts w:eastAsia="ＭＳ 明朝"/>
        </w:rPr>
        <w:t xml:space="preserve"> for Scheduling of Data-Parallel Tasks</w:t>
      </w:r>
    </w:p>
    <w:p w14:paraId="02F1FF2D" w14:textId="77777777" w:rsidR="008A55B5" w:rsidRPr="002C226A" w:rsidRDefault="008A55B5" w:rsidP="00F848FA">
      <w:pPr>
        <w:pStyle w:val="papertitle"/>
        <w:rPr>
          <w:rFonts w:eastAsia="ＭＳ 明朝"/>
          <w:lang w:eastAsia="ja-JP"/>
        </w:rPr>
        <w:sectPr w:rsidR="008A55B5" w:rsidRPr="002C226A" w:rsidSect="003E7CAB"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5D19CBD8" w14:textId="3E5CD5E3" w:rsidR="002F72DF" w:rsidRPr="002F72DF" w:rsidRDefault="002F72DF" w:rsidP="00F848FA">
      <w:pPr>
        <w:pStyle w:val="Author"/>
        <w:rPr>
          <w:rFonts w:eastAsia="ＭＳ 明朝"/>
        </w:rPr>
      </w:pPr>
      <w:r w:rsidRPr="002F72DF">
        <w:rPr>
          <w:rFonts w:eastAsia="ＭＳ 明朝"/>
        </w:rPr>
        <w:lastRenderedPageBreak/>
        <w:t xml:space="preserve">Yang Liu, </w:t>
      </w:r>
      <w:r>
        <w:rPr>
          <w:rFonts w:eastAsia="ＭＳ 明朝"/>
        </w:rPr>
        <w:t>Hiroyuki Tomiyama</w:t>
      </w:r>
    </w:p>
    <w:p w14:paraId="4E6D6FE6" w14:textId="390E1C6F" w:rsidR="002F72DF" w:rsidRPr="00F848FA" w:rsidRDefault="002F72DF" w:rsidP="002F72DF">
      <w:pPr>
        <w:pStyle w:val="Affiliation"/>
        <w:rPr>
          <w:rFonts w:eastAsia="ＭＳ 明朝"/>
          <w:lang w:eastAsia="ja-JP"/>
        </w:rPr>
      </w:pPr>
      <w:r w:rsidRPr="00F848FA">
        <w:rPr>
          <w:rFonts w:eastAsia="ＭＳ 明朝"/>
          <w:lang w:eastAsia="ja-JP"/>
        </w:rPr>
        <w:t xml:space="preserve">Department of Electronic and Computer Engineering </w:t>
      </w:r>
      <w:proofErr w:type="spellStart"/>
      <w:r w:rsidRPr="00F848FA">
        <w:rPr>
          <w:rFonts w:eastAsia="ＭＳ 明朝"/>
          <w:lang w:eastAsia="ja-JP"/>
        </w:rPr>
        <w:t>Ritsumeikan</w:t>
      </w:r>
      <w:proofErr w:type="spellEnd"/>
      <w:r w:rsidRPr="00F848FA">
        <w:rPr>
          <w:rFonts w:eastAsia="ＭＳ 明朝"/>
          <w:lang w:eastAsia="ja-JP"/>
        </w:rPr>
        <w:t xml:space="preserve"> University</w:t>
      </w:r>
    </w:p>
    <w:p w14:paraId="37B6B604" w14:textId="576AAD62" w:rsidR="000A0B96" w:rsidRPr="00F848FA" w:rsidRDefault="002F72DF" w:rsidP="002F72DF">
      <w:pPr>
        <w:pStyle w:val="Affiliation"/>
        <w:rPr>
          <w:rFonts w:eastAsia="ＭＳ 明朝"/>
          <w:lang w:eastAsia="ja-JP"/>
        </w:rPr>
      </w:pPr>
      <w:r w:rsidRPr="00F848FA">
        <w:rPr>
          <w:rFonts w:eastAsia="ＭＳ 明朝"/>
          <w:lang w:eastAsia="ja-JP"/>
        </w:rPr>
        <w:t xml:space="preserve">1-1-1 </w:t>
      </w:r>
      <w:proofErr w:type="spellStart"/>
      <w:r w:rsidRPr="00F848FA">
        <w:rPr>
          <w:rFonts w:eastAsia="ＭＳ 明朝"/>
          <w:lang w:eastAsia="ja-JP"/>
        </w:rPr>
        <w:t>Noji</w:t>
      </w:r>
      <w:proofErr w:type="spellEnd"/>
      <w:r w:rsidRPr="00F848FA">
        <w:rPr>
          <w:rFonts w:eastAsia="ＭＳ 明朝"/>
          <w:lang w:eastAsia="ja-JP"/>
        </w:rPr>
        <w:t xml:space="preserve">-Higashi, </w:t>
      </w:r>
      <w:proofErr w:type="spellStart"/>
      <w:r w:rsidRPr="00F848FA">
        <w:rPr>
          <w:rFonts w:eastAsia="ＭＳ 明朝"/>
          <w:lang w:eastAsia="ja-JP"/>
        </w:rPr>
        <w:t>Kusatsu</w:t>
      </w:r>
      <w:proofErr w:type="spellEnd"/>
      <w:r w:rsidRPr="00F848FA">
        <w:rPr>
          <w:rFonts w:eastAsia="ＭＳ 明朝"/>
          <w:lang w:eastAsia="ja-JP"/>
        </w:rPr>
        <w:t>, Shiga 525-8577, Japan</w:t>
      </w:r>
    </w:p>
    <w:p w14:paraId="1BE64D9E" w14:textId="77777777" w:rsidR="00411304" w:rsidRDefault="00411304" w:rsidP="00411304">
      <w:pPr>
        <w:pStyle w:val="Affiliation"/>
        <w:rPr>
          <w:rFonts w:eastAsia="ＭＳ 明朝"/>
          <w:lang w:eastAsia="ja-JP"/>
        </w:rPr>
      </w:pPr>
    </w:p>
    <w:p w14:paraId="03BF6A99" w14:textId="77777777" w:rsidR="00F848FA" w:rsidRPr="002C226A" w:rsidRDefault="00F848FA" w:rsidP="00411304">
      <w:pPr>
        <w:pStyle w:val="Affiliation"/>
        <w:rPr>
          <w:rFonts w:eastAsia="ＭＳ 明朝"/>
          <w:lang w:eastAsia="ja-JP"/>
        </w:rPr>
        <w:sectPr w:rsidR="00F848FA" w:rsidRPr="002C226A" w:rsidSect="003E7CAB">
          <w:type w:val="continuous"/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69B649FC" w14:textId="4B38329F" w:rsidR="008A55B5" w:rsidRPr="00C74C6D" w:rsidRDefault="008A55B5" w:rsidP="008A54EB">
      <w:pPr>
        <w:ind w:firstLine="0"/>
        <w:jc w:val="center"/>
        <w:rPr>
          <w:b/>
          <w:sz w:val="18"/>
          <w:szCs w:val="18"/>
        </w:rPr>
      </w:pPr>
    </w:p>
    <w:p w14:paraId="1141447B" w14:textId="77777777" w:rsidR="008A55B5" w:rsidRPr="00C74C6D" w:rsidRDefault="008A55B5" w:rsidP="002370CC">
      <w:pPr>
        <w:rPr>
          <w:b/>
          <w:sz w:val="18"/>
          <w:szCs w:val="18"/>
        </w:rPr>
        <w:sectPr w:rsidR="008A55B5" w:rsidRPr="00C74C6D" w:rsidSect="003E7CAB">
          <w:type w:val="continuous"/>
          <w:pgSz w:w="11909" w:h="16834" w:code="9"/>
          <w:pgMar w:top="1644" w:right="851" w:bottom="1701" w:left="851" w:header="720" w:footer="720" w:gutter="0"/>
          <w:cols w:space="720"/>
          <w:docGrid w:linePitch="360"/>
        </w:sectPr>
      </w:pPr>
    </w:p>
    <w:p w14:paraId="43691179" w14:textId="45FAE2EA" w:rsidR="00C74C6D" w:rsidRPr="00C74C6D" w:rsidRDefault="00887C16" w:rsidP="00C74C6D">
      <w:pPr>
        <w:widowControl w:val="0"/>
        <w:autoSpaceDE w:val="0"/>
        <w:autoSpaceDN w:val="0"/>
        <w:adjustRightInd w:val="0"/>
        <w:spacing w:after="0"/>
        <w:ind w:firstLine="0"/>
        <w:rPr>
          <w:b/>
          <w:sz w:val="18"/>
          <w:szCs w:val="18"/>
        </w:rPr>
      </w:pPr>
      <w:r w:rsidRPr="00C74C6D">
        <w:rPr>
          <w:b/>
          <w:noProof/>
          <w:sz w:val="18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CFE3158" wp14:editId="3E9F9CD3">
                <wp:simplePos x="0" y="0"/>
                <wp:positionH relativeFrom="margin">
                  <wp:align>right</wp:align>
                </wp:positionH>
                <wp:positionV relativeFrom="page">
                  <wp:posOffset>2924175</wp:posOffset>
                </wp:positionV>
                <wp:extent cx="3019425" cy="2625725"/>
                <wp:effectExtent l="0" t="0" r="9525" b="3175"/>
                <wp:wrapTopAndBottom/>
                <wp:docPr id="12" name="テキスト ボックス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2626156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1917DD" w14:textId="59F4B869" w:rsidR="00F01CD8" w:rsidRPr="00A15E4F" w:rsidRDefault="00887C16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eastAsia="ＭＳ 明朝" w:hint="eastAsia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="00F01CD8" w:rsidRPr="00EF2605">
                              <w:rPr>
                                <w:noProof/>
                              </w:rPr>
                              <w:drawing>
                                <wp:inline distT="0" distB="0" distL="0" distR="0" wp14:anchorId="03BBB5FB" wp14:editId="512A7974">
                                  <wp:extent cx="1981985" cy="1126540"/>
                                  <wp:effectExtent l="0" t="0" r="0" b="0"/>
                                  <wp:docPr id="933" name="図 9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48331" cy="1164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FB532FA" w14:textId="77777777" w:rsidR="00F01CD8" w:rsidRPr="00A15E4F" w:rsidRDefault="00F01CD8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(a) A task graph</w:t>
                            </w:r>
                          </w:p>
                          <w:p w14:paraId="65719BC7" w14:textId="77777777" w:rsidR="00F01CD8" w:rsidRPr="00A15E4F" w:rsidRDefault="00F01CD8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14:paraId="5271FDFA" w14:textId="0BD9BDA9" w:rsidR="00F01CD8" w:rsidRPr="00A15E4F" w:rsidRDefault="00F01CD8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6F00DD">
                              <w:rPr>
                                <w:noProof/>
                              </w:rPr>
                              <w:drawing>
                                <wp:inline distT="0" distB="0" distL="0" distR="0" wp14:anchorId="53415CB0" wp14:editId="4E4A829B">
                                  <wp:extent cx="2860531" cy="867537"/>
                                  <wp:effectExtent l="0" t="0" r="0" b="0"/>
                                  <wp:docPr id="1" name="図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49378" cy="8944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A29541B" w14:textId="77777777" w:rsidR="00F01CD8" w:rsidRPr="00A15E4F" w:rsidRDefault="00F01CD8" w:rsidP="00531B5A">
                            <w:pPr>
                              <w:spacing w:after="0"/>
                              <w:ind w:firstLine="0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(</w:t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t>b) An optimal schedule</w:t>
                            </w:r>
                          </w:p>
                          <w:p w14:paraId="2C9DA51A" w14:textId="0F26DA5A" w:rsidR="00F01CD8" w:rsidRPr="00A15E4F" w:rsidRDefault="00F01CD8" w:rsidP="00531B5A">
                            <w:pPr>
                              <w:pStyle w:val="a7"/>
                              <w:ind w:firstLine="0"/>
                              <w:jc w:val="center"/>
                              <w:rPr>
                                <w:rFonts w:eastAsia="ＭＳ 明朝"/>
                                <w:noProof/>
                                <w:sz w:val="18"/>
                                <w:szCs w:val="18"/>
                              </w:rPr>
                            </w:pPr>
                            <w:bookmarkStart w:id="0" w:name="_Ref453265333"/>
                            <w:proofErr w:type="gramStart"/>
                            <w:r w:rsidRPr="00A15E4F">
                              <w:rPr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proofErr w:type="gramEnd"/>
                            <w:r w:rsidRPr="00A15E4F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instrText xml:space="preserve"> SEQ Figure \* ARABIC </w:instrText>
                            </w:r>
                            <w:r w:rsidRPr="00A15E4F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 w:rsidR="00CE4692">
                              <w:rPr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A15E4F">
                              <w:rPr>
                                <w:noProof/>
                                <w:sz w:val="18"/>
                                <w:szCs w:val="18"/>
                              </w:rPr>
                              <w:fldChar w:fldCharType="end"/>
                            </w:r>
                            <w:bookmarkEnd w:id="0"/>
                            <w:proofErr w:type="gramStart"/>
                            <w:r w:rsidRPr="00A15E4F">
                              <w:rPr>
                                <w:rFonts w:eastAsia="ＭＳ 明朝"/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  <w:r w:rsidRPr="00A15E4F">
                              <w:rPr>
                                <w:rFonts w:eastAsia="ＭＳ 明朝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A scheduling ex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2" o:spid="_x0000_s1026" type="#_x0000_t202" style="position:absolute;left:0;text-align:left;margin-left:186.55pt;margin-top:230.25pt;width:237.75pt;height:206.75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" stroked="f">
                <v:textbox inset="0,0,0,0">
                  <w:txbxContent>
                    <w:p w14:paraId="0A1917DD" w14:textId="59F4B869" w:rsidR="00F01CD8" w:rsidRPr="00A15E4F" w:rsidRDefault="00887C16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rFonts w:eastAsia="ＭＳ 明朝" w:hint="eastAsia"/>
                          <w:sz w:val="18"/>
                          <w:szCs w:val="18"/>
                        </w:rPr>
                        <w:t xml:space="preserve">             </w:t>
                      </w:r>
                      <w:r w:rsidR="00F01CD8" w:rsidRPr="00EF2605">
                        <w:rPr>
                          <w:noProof/>
                        </w:rPr>
                        <w:drawing>
                          <wp:inline distT="0" distB="0" distL="0" distR="0" wp14:anchorId="03BBB5FB" wp14:editId="512A7974">
                            <wp:extent cx="1981985" cy="1126540"/>
                            <wp:effectExtent l="0" t="0" r="0" b="0"/>
                            <wp:docPr id="933" name="図 9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48331" cy="1164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FB532FA" w14:textId="77777777" w:rsidR="00F01CD8" w:rsidRPr="00A15E4F" w:rsidRDefault="00F01CD8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(a) A task graph</w:t>
                      </w:r>
                    </w:p>
                    <w:p w14:paraId="65719BC7" w14:textId="77777777" w:rsidR="00F01CD8" w:rsidRPr="00A15E4F" w:rsidRDefault="00F01CD8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</w:p>
                    <w:p w14:paraId="5271FDFA" w14:textId="0BD9BDA9" w:rsidR="00F01CD8" w:rsidRPr="00A15E4F" w:rsidRDefault="00F01CD8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6F00DD">
                        <w:rPr>
                          <w:noProof/>
                        </w:rPr>
                        <w:drawing>
                          <wp:inline distT="0" distB="0" distL="0" distR="0" wp14:anchorId="53415CB0" wp14:editId="4E4A829B">
                            <wp:extent cx="2860531" cy="867537"/>
                            <wp:effectExtent l="0" t="0" r="0" b="0"/>
                            <wp:docPr id="1" name="図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49378" cy="8944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A29541B" w14:textId="77777777" w:rsidR="00F01CD8" w:rsidRPr="00A15E4F" w:rsidRDefault="00F01CD8" w:rsidP="00531B5A">
                      <w:pPr>
                        <w:spacing w:after="0"/>
                        <w:ind w:firstLine="0"/>
                        <w:jc w:val="center"/>
                        <w:rPr>
                          <w:sz w:val="18"/>
                          <w:szCs w:val="18"/>
                        </w:rPr>
                      </w:pP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(</w:t>
                      </w:r>
                      <w:r w:rsidRPr="00A15E4F">
                        <w:rPr>
                          <w:sz w:val="18"/>
                          <w:szCs w:val="18"/>
                        </w:rPr>
                        <w:t>b) An optimal schedule</w:t>
                      </w:r>
                    </w:p>
                    <w:p w14:paraId="2C9DA51A" w14:textId="0F26DA5A" w:rsidR="00F01CD8" w:rsidRPr="00A15E4F" w:rsidRDefault="00F01CD8" w:rsidP="00531B5A">
                      <w:pPr>
                        <w:pStyle w:val="a7"/>
                        <w:ind w:firstLine="0"/>
                        <w:jc w:val="center"/>
                        <w:rPr>
                          <w:rFonts w:eastAsia="ＭＳ 明朝"/>
                          <w:noProof/>
                          <w:sz w:val="18"/>
                          <w:szCs w:val="18"/>
                        </w:rPr>
                      </w:pPr>
                      <w:bookmarkStart w:id="1" w:name="_Ref453265333"/>
                      <w:proofErr w:type="gramStart"/>
                      <w:r w:rsidRPr="00A15E4F">
                        <w:rPr>
                          <w:sz w:val="18"/>
                          <w:szCs w:val="18"/>
                        </w:rPr>
                        <w:t xml:space="preserve">Figure </w:t>
                      </w:r>
                      <w:proofErr w:type="gramEnd"/>
                      <w:r w:rsidRPr="00A15E4F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A15E4F">
                        <w:rPr>
                          <w:sz w:val="18"/>
                          <w:szCs w:val="18"/>
                        </w:rPr>
                        <w:instrText xml:space="preserve"> SEQ Figure \* ARABIC </w:instrText>
                      </w:r>
                      <w:r w:rsidRPr="00A15E4F">
                        <w:rPr>
                          <w:sz w:val="18"/>
                          <w:szCs w:val="18"/>
                        </w:rPr>
                        <w:fldChar w:fldCharType="separate"/>
                      </w:r>
                      <w:r w:rsidR="00CE4692">
                        <w:rPr>
                          <w:noProof/>
                          <w:sz w:val="18"/>
                          <w:szCs w:val="18"/>
                        </w:rPr>
                        <w:t>1</w:t>
                      </w:r>
                      <w:r w:rsidRPr="00A15E4F">
                        <w:rPr>
                          <w:noProof/>
                          <w:sz w:val="18"/>
                          <w:szCs w:val="18"/>
                        </w:rPr>
                        <w:fldChar w:fldCharType="end"/>
                      </w:r>
                      <w:bookmarkEnd w:id="1"/>
                      <w:proofErr w:type="gramStart"/>
                      <w:r w:rsidRPr="00A15E4F">
                        <w:rPr>
                          <w:rFonts w:eastAsia="ＭＳ 明朝"/>
                          <w:sz w:val="18"/>
                          <w:szCs w:val="18"/>
                        </w:rPr>
                        <w:t>.</w:t>
                      </w:r>
                      <w:proofErr w:type="gramEnd"/>
                      <w:r w:rsidRPr="00A15E4F">
                        <w:rPr>
                          <w:rFonts w:eastAsia="ＭＳ 明朝"/>
                          <w:sz w:val="18"/>
                          <w:szCs w:val="18"/>
                        </w:rPr>
                        <w:t xml:space="preserve"> </w:t>
                      </w: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A scheduling example</w:t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8A55B5" w:rsidRPr="00C74C6D">
        <w:rPr>
          <w:b/>
          <w:sz w:val="18"/>
          <w:szCs w:val="18"/>
        </w:rPr>
        <w:t>Abstract</w:t>
      </w:r>
      <w:r w:rsidR="001670C1" w:rsidRPr="00C74C6D">
        <w:rPr>
          <w:b/>
          <w:sz w:val="18"/>
          <w:szCs w:val="18"/>
        </w:rPr>
        <w:t xml:space="preserve"> </w:t>
      </w:r>
      <w:r w:rsidR="008A55B5" w:rsidRPr="006D7FDC">
        <w:rPr>
          <w:b/>
          <w:sz w:val="18"/>
          <w:szCs w:val="18"/>
        </w:rPr>
        <w:t>—</w:t>
      </w:r>
      <w:r w:rsidR="001D59C5" w:rsidRPr="006D7FDC">
        <w:rPr>
          <w:b/>
          <w:sz w:val="18"/>
          <w:szCs w:val="18"/>
        </w:rPr>
        <w:t xml:space="preserve"> </w:t>
      </w:r>
      <w:proofErr w:type="gramStart"/>
      <w:r w:rsidR="008F354A" w:rsidRPr="006D7FDC">
        <w:rPr>
          <w:b/>
          <w:sz w:val="18"/>
          <w:szCs w:val="18"/>
        </w:rPr>
        <w:t>This</w:t>
      </w:r>
      <w:proofErr w:type="gramEnd"/>
      <w:r w:rsidR="008F354A" w:rsidRPr="006D7FDC">
        <w:rPr>
          <w:b/>
          <w:sz w:val="18"/>
          <w:szCs w:val="18"/>
        </w:rPr>
        <w:t xml:space="preserve"> paper studies </w:t>
      </w:r>
      <w:r w:rsidR="00225951" w:rsidRPr="006D7FDC">
        <w:rPr>
          <w:b/>
          <w:sz w:val="18"/>
          <w:szCs w:val="18"/>
        </w:rPr>
        <w:t>a</w:t>
      </w:r>
      <w:r w:rsidR="008F354A" w:rsidRPr="006D7FDC">
        <w:rPr>
          <w:b/>
          <w:sz w:val="18"/>
          <w:szCs w:val="18"/>
        </w:rPr>
        <w:t xml:space="preserve"> task scheduling problem which </w:t>
      </w:r>
      <w:r w:rsidR="008F354A" w:rsidRPr="00051259">
        <w:rPr>
          <w:b/>
          <w:sz w:val="18"/>
          <w:szCs w:val="18"/>
        </w:rPr>
        <w:t>schedules</w:t>
      </w:r>
      <w:r w:rsidR="008F354A" w:rsidRPr="006D7FDC">
        <w:rPr>
          <w:b/>
          <w:sz w:val="18"/>
          <w:szCs w:val="18"/>
        </w:rPr>
        <w:t xml:space="preserve"> a</w:t>
      </w:r>
      <w:r w:rsidR="000C0810" w:rsidRPr="006D7FDC">
        <w:rPr>
          <w:b/>
          <w:sz w:val="18"/>
          <w:szCs w:val="18"/>
        </w:rPr>
        <w:t xml:space="preserve"> set of </w:t>
      </w:r>
      <w:r w:rsidR="006929DF" w:rsidRPr="006D7FDC">
        <w:rPr>
          <w:b/>
          <w:sz w:val="18"/>
          <w:szCs w:val="18"/>
        </w:rPr>
        <w:t xml:space="preserve">data-parallel </w:t>
      </w:r>
      <w:r w:rsidR="000C0810" w:rsidRPr="006D7FDC">
        <w:rPr>
          <w:b/>
          <w:sz w:val="18"/>
          <w:szCs w:val="18"/>
        </w:rPr>
        <w:t>tasks on multiple cores.</w:t>
      </w:r>
      <w:r w:rsidR="008F354A" w:rsidRPr="006D7FDC">
        <w:rPr>
          <w:b/>
          <w:sz w:val="18"/>
          <w:szCs w:val="18"/>
        </w:rPr>
        <w:t xml:space="preserve"> </w:t>
      </w:r>
      <w:r w:rsidR="00F73C53" w:rsidRPr="006D7FDC">
        <w:rPr>
          <w:b/>
          <w:sz w:val="18"/>
          <w:szCs w:val="18"/>
        </w:rPr>
        <w:t xml:space="preserve">Unlike most of </w:t>
      </w:r>
      <w:r w:rsidR="00F73C53" w:rsidRPr="00051259">
        <w:rPr>
          <w:b/>
          <w:sz w:val="18"/>
          <w:szCs w:val="18"/>
        </w:rPr>
        <w:t>previous</w:t>
      </w:r>
      <w:r w:rsidR="00F73C53" w:rsidRPr="006D7FDC">
        <w:rPr>
          <w:b/>
          <w:sz w:val="18"/>
          <w:szCs w:val="18"/>
        </w:rPr>
        <w:t xml:space="preserve"> </w:t>
      </w:r>
      <w:r w:rsidR="001A7BBE" w:rsidRPr="006D7FDC">
        <w:rPr>
          <w:b/>
          <w:sz w:val="18"/>
          <w:szCs w:val="18"/>
        </w:rPr>
        <w:t>literature</w:t>
      </w:r>
      <w:r w:rsidR="00F73C53" w:rsidRPr="006D7FDC">
        <w:rPr>
          <w:b/>
          <w:sz w:val="18"/>
          <w:szCs w:val="18"/>
        </w:rPr>
        <w:t xml:space="preserve"> where each task is assumed </w:t>
      </w:r>
      <w:r w:rsidR="00F526CE" w:rsidRPr="006D7FDC">
        <w:rPr>
          <w:b/>
          <w:sz w:val="18"/>
          <w:szCs w:val="18"/>
        </w:rPr>
        <w:t xml:space="preserve">to run </w:t>
      </w:r>
      <w:r w:rsidR="00F73C53" w:rsidRPr="006D7FDC">
        <w:rPr>
          <w:b/>
          <w:sz w:val="18"/>
          <w:szCs w:val="18"/>
        </w:rPr>
        <w:t xml:space="preserve">on a single core, </w:t>
      </w:r>
      <w:r w:rsidR="001A7BBE" w:rsidRPr="006D7FDC">
        <w:rPr>
          <w:b/>
          <w:sz w:val="18"/>
          <w:szCs w:val="18"/>
        </w:rPr>
        <w:t xml:space="preserve">this </w:t>
      </w:r>
      <w:r w:rsidR="00CF41F4" w:rsidRPr="006D7FDC">
        <w:rPr>
          <w:b/>
          <w:sz w:val="18"/>
          <w:szCs w:val="18"/>
        </w:rPr>
        <w:t xml:space="preserve">work allows </w:t>
      </w:r>
      <w:r w:rsidR="002F2A3A" w:rsidRPr="006D7FDC">
        <w:rPr>
          <w:b/>
          <w:sz w:val="18"/>
          <w:szCs w:val="18"/>
        </w:rPr>
        <w:t xml:space="preserve">individual </w:t>
      </w:r>
      <w:r w:rsidR="00225F5C" w:rsidRPr="006D7FDC">
        <w:rPr>
          <w:b/>
          <w:sz w:val="18"/>
          <w:szCs w:val="18"/>
        </w:rPr>
        <w:t>task</w:t>
      </w:r>
      <w:r w:rsidR="00CF41F4" w:rsidRPr="006D7FDC">
        <w:rPr>
          <w:b/>
          <w:sz w:val="18"/>
          <w:szCs w:val="18"/>
        </w:rPr>
        <w:t>s</w:t>
      </w:r>
      <w:r w:rsidR="00225F5C" w:rsidRPr="006D7FDC">
        <w:rPr>
          <w:b/>
          <w:sz w:val="18"/>
          <w:szCs w:val="18"/>
        </w:rPr>
        <w:t xml:space="preserve"> to </w:t>
      </w:r>
      <w:r w:rsidR="007C1A1E" w:rsidRPr="006D7FDC">
        <w:rPr>
          <w:rFonts w:hint="eastAsia"/>
          <w:b/>
          <w:sz w:val="18"/>
          <w:szCs w:val="18"/>
        </w:rPr>
        <w:t xml:space="preserve">run </w:t>
      </w:r>
      <w:r w:rsidR="00225F5C" w:rsidRPr="006D7FDC">
        <w:rPr>
          <w:b/>
          <w:sz w:val="18"/>
          <w:szCs w:val="18"/>
        </w:rPr>
        <w:t>on multiple cores</w:t>
      </w:r>
      <w:r w:rsidR="002F2A3A" w:rsidRPr="006D7FDC">
        <w:rPr>
          <w:b/>
          <w:sz w:val="18"/>
          <w:szCs w:val="18"/>
        </w:rPr>
        <w:t xml:space="preserve"> in a data-parallel </w:t>
      </w:r>
      <w:r w:rsidR="00F9074C" w:rsidRPr="006D7FDC">
        <w:rPr>
          <w:b/>
          <w:sz w:val="18"/>
          <w:szCs w:val="18"/>
        </w:rPr>
        <w:t>fashion</w:t>
      </w:r>
      <w:r w:rsidR="00225F5C" w:rsidRPr="006D7FDC">
        <w:rPr>
          <w:b/>
          <w:sz w:val="18"/>
          <w:szCs w:val="18"/>
        </w:rPr>
        <w:t>.</w:t>
      </w:r>
      <w:r w:rsidR="00F73C53" w:rsidRPr="006D7FDC">
        <w:rPr>
          <w:b/>
          <w:sz w:val="18"/>
          <w:szCs w:val="18"/>
        </w:rPr>
        <w:t xml:space="preserve"> </w:t>
      </w:r>
      <w:r w:rsidR="00D30D48" w:rsidRPr="006D7FDC">
        <w:rPr>
          <w:rFonts w:hint="eastAsia"/>
          <w:b/>
          <w:sz w:val="18"/>
          <w:szCs w:val="18"/>
        </w:rPr>
        <w:t xml:space="preserve">Since the scheduling problem is NP-hard, </w:t>
      </w:r>
      <w:r w:rsidR="00C74C6D" w:rsidRPr="00C74C6D">
        <w:rPr>
          <w:rFonts w:hint="eastAsia"/>
          <w:b/>
          <w:sz w:val="18"/>
          <w:szCs w:val="18"/>
        </w:rPr>
        <w:t>that is,</w:t>
      </w:r>
      <w:r w:rsidR="00C74C6D" w:rsidRP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 xml:space="preserve">to obtain the optimal </w:t>
      </w:r>
      <w:r w:rsidR="00C74C6D">
        <w:rPr>
          <w:b/>
          <w:sz w:val="18"/>
          <w:szCs w:val="18"/>
        </w:rPr>
        <w:t>solutions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>
        <w:rPr>
          <w:b/>
          <w:sz w:val="18"/>
          <w:szCs w:val="18"/>
        </w:rPr>
        <w:t>require search of</w:t>
      </w:r>
      <w:r w:rsidR="00C74C6D" w:rsidRPr="00C74C6D">
        <w:rPr>
          <w:b/>
          <w:sz w:val="18"/>
          <w:szCs w:val="18"/>
        </w:rPr>
        <w:t xml:space="preserve"> the</w:t>
      </w:r>
      <w:r w:rsidR="00C74C6D" w:rsidRPr="00C74C6D">
        <w:rPr>
          <w:rFonts w:hint="eastAsia"/>
          <w:b/>
          <w:sz w:val="18"/>
          <w:szCs w:val="18"/>
        </w:rPr>
        <w:t xml:space="preserve"> overall </w:t>
      </w:r>
      <w:r w:rsidR="00C74C6D">
        <w:rPr>
          <w:b/>
          <w:sz w:val="18"/>
          <w:szCs w:val="18"/>
        </w:rPr>
        <w:t>solution</w:t>
      </w:r>
      <w:r w:rsidR="00C74C6D" w:rsidRPr="00C74C6D">
        <w:rPr>
          <w:b/>
          <w:sz w:val="18"/>
          <w:szCs w:val="18"/>
        </w:rPr>
        <w:t xml:space="preserve"> space, </w:t>
      </w:r>
      <w:r w:rsidR="00C74C6D">
        <w:rPr>
          <w:b/>
          <w:sz w:val="18"/>
          <w:szCs w:val="18"/>
        </w:rPr>
        <w:t>which is</w:t>
      </w:r>
      <w:r w:rsidR="00C74C6D" w:rsidRP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>very</w:t>
      </w:r>
      <w:r w:rsidR="00C74C6D" w:rsidRPr="00C74C6D">
        <w:rPr>
          <w:b/>
          <w:sz w:val="18"/>
          <w:szCs w:val="18"/>
        </w:rPr>
        <w:t xml:space="preserve"> time consuming.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>
        <w:rPr>
          <w:b/>
          <w:sz w:val="18"/>
          <w:szCs w:val="18"/>
        </w:rPr>
        <w:t>Therefore, heuristic methods</w:t>
      </w:r>
      <w:r w:rsidR="00C74C6D" w:rsidRPr="00C74C6D">
        <w:rPr>
          <w:rFonts w:hint="eastAsia"/>
          <w:b/>
          <w:sz w:val="18"/>
          <w:szCs w:val="18"/>
        </w:rPr>
        <w:t xml:space="preserve"> are </w:t>
      </w:r>
      <w:r w:rsidR="00C74C6D" w:rsidRPr="00C74C6D">
        <w:rPr>
          <w:b/>
          <w:sz w:val="18"/>
          <w:szCs w:val="18"/>
        </w:rPr>
        <w:t>reasonable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 w:rsidRPr="00C74C6D">
        <w:rPr>
          <w:b/>
          <w:sz w:val="18"/>
          <w:szCs w:val="18"/>
        </w:rPr>
        <w:t xml:space="preserve">choose </w:t>
      </w:r>
      <w:r w:rsidR="00C74C6D">
        <w:rPr>
          <w:b/>
          <w:sz w:val="18"/>
          <w:szCs w:val="18"/>
        </w:rPr>
        <w:t>to</w:t>
      </w:r>
      <w:r w:rsidR="00C74C6D" w:rsidRPr="00C74C6D">
        <w:rPr>
          <w:b/>
          <w:sz w:val="18"/>
          <w:szCs w:val="18"/>
        </w:rPr>
        <w:t xml:space="preserve"> obtain suboptimal</w:t>
      </w:r>
      <w:r w:rsidR="00C74C6D">
        <w:rPr>
          <w:rFonts w:eastAsiaTheme="minorEastAsia" w:hint="eastAsia"/>
          <w:b/>
          <w:sz w:val="18"/>
          <w:szCs w:val="18"/>
          <w:lang w:eastAsia="zh-CN"/>
        </w:rPr>
        <w:t xml:space="preserve"> </w:t>
      </w:r>
      <w:r w:rsidR="00C74C6D">
        <w:rPr>
          <w:rFonts w:eastAsiaTheme="minorEastAsia"/>
          <w:b/>
          <w:sz w:val="18"/>
          <w:szCs w:val="18"/>
          <w:lang w:eastAsia="zh-CN"/>
        </w:rPr>
        <w:t>results</w:t>
      </w:r>
      <w:r w:rsidR="00C74C6D" w:rsidRPr="00C74C6D">
        <w:rPr>
          <w:b/>
          <w:sz w:val="18"/>
          <w:szCs w:val="18"/>
        </w:rPr>
        <w:t>. In</w:t>
      </w:r>
      <w:r w:rsidR="00C74C6D">
        <w:rPr>
          <w:b/>
          <w:sz w:val="18"/>
          <w:szCs w:val="18"/>
        </w:rPr>
        <w:t xml:space="preserve"> this paper, an efficient method based on genetic algorithm </w:t>
      </w:r>
      <w:r w:rsidR="00C74C6D" w:rsidRPr="00C74C6D">
        <w:rPr>
          <w:rFonts w:hint="eastAsia"/>
          <w:b/>
          <w:sz w:val="18"/>
          <w:szCs w:val="18"/>
        </w:rPr>
        <w:t xml:space="preserve">is proposed </w:t>
      </w:r>
      <w:r w:rsidR="00C74C6D" w:rsidRPr="00C74C6D">
        <w:rPr>
          <w:b/>
          <w:sz w:val="18"/>
          <w:szCs w:val="18"/>
        </w:rPr>
        <w:t>to solve</w:t>
      </w:r>
      <w:r w:rsid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 xml:space="preserve">this problem. </w:t>
      </w:r>
      <w:r w:rsidR="00C74C6D" w:rsidRPr="00C74C6D">
        <w:rPr>
          <w:b/>
          <w:sz w:val="18"/>
          <w:szCs w:val="18"/>
        </w:rPr>
        <w:t>Different with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 w:rsidRPr="00C74C6D">
        <w:rPr>
          <w:b/>
          <w:sz w:val="18"/>
          <w:szCs w:val="18"/>
        </w:rPr>
        <w:t>traditional Genetic algorithm</w:t>
      </w:r>
      <w:r w:rsidR="00C74C6D" w:rsidRPr="00C74C6D">
        <w:rPr>
          <w:rFonts w:hint="eastAsia"/>
          <w:b/>
          <w:sz w:val="18"/>
          <w:szCs w:val="18"/>
        </w:rPr>
        <w:t>s</w:t>
      </w:r>
      <w:r w:rsidR="00C74C6D" w:rsidRPr="00C74C6D">
        <w:rPr>
          <w:b/>
          <w:sz w:val="18"/>
          <w:szCs w:val="18"/>
        </w:rPr>
        <w:t xml:space="preserve"> </w:t>
      </w:r>
      <w:r w:rsidR="00C74C6D" w:rsidRPr="00C74C6D">
        <w:rPr>
          <w:rFonts w:hint="eastAsia"/>
          <w:b/>
          <w:sz w:val="18"/>
          <w:szCs w:val="18"/>
        </w:rPr>
        <w:t xml:space="preserve">for task </w:t>
      </w:r>
      <w:r w:rsidR="00C74C6D" w:rsidRPr="00C74C6D">
        <w:rPr>
          <w:b/>
          <w:sz w:val="18"/>
          <w:szCs w:val="18"/>
        </w:rPr>
        <w:t xml:space="preserve">scheduling, </w:t>
      </w:r>
      <w:r w:rsidR="00C74C6D" w:rsidRPr="00C74C6D">
        <w:rPr>
          <w:rFonts w:hint="eastAsia"/>
          <w:b/>
          <w:sz w:val="18"/>
          <w:szCs w:val="18"/>
        </w:rPr>
        <w:t xml:space="preserve">we proposed </w:t>
      </w:r>
      <w:r w:rsidR="00C74C6D" w:rsidRPr="00C74C6D">
        <w:rPr>
          <w:b/>
          <w:sz w:val="18"/>
          <w:szCs w:val="18"/>
        </w:rPr>
        <w:t xml:space="preserve">a new representation for the chromosome of </w:t>
      </w:r>
      <w:r w:rsidR="00C74C6D" w:rsidRPr="00C74C6D">
        <w:rPr>
          <w:rFonts w:hint="eastAsia"/>
          <w:b/>
          <w:sz w:val="18"/>
          <w:szCs w:val="18"/>
        </w:rPr>
        <w:t xml:space="preserve">tasks </w:t>
      </w:r>
      <w:r w:rsidR="00C74C6D" w:rsidRPr="00C74C6D">
        <w:rPr>
          <w:b/>
          <w:sz w:val="18"/>
          <w:szCs w:val="18"/>
        </w:rPr>
        <w:t>scheduling</w:t>
      </w:r>
      <w:r w:rsidR="00C74C6D" w:rsidRPr="00C74C6D">
        <w:rPr>
          <w:rFonts w:hint="eastAsia"/>
          <w:b/>
          <w:sz w:val="18"/>
          <w:szCs w:val="18"/>
        </w:rPr>
        <w:t xml:space="preserve"> and </w:t>
      </w:r>
      <w:r w:rsidR="00C74C6D" w:rsidRPr="00C74C6D">
        <w:rPr>
          <w:b/>
          <w:sz w:val="18"/>
          <w:szCs w:val="18"/>
        </w:rPr>
        <w:t>corresponding</w:t>
      </w:r>
      <w:r w:rsidR="00C74C6D" w:rsidRPr="00C74C6D">
        <w:rPr>
          <w:rFonts w:hint="eastAsia"/>
          <w:b/>
          <w:sz w:val="18"/>
          <w:szCs w:val="18"/>
        </w:rPr>
        <w:t xml:space="preserve"> genetic operators, aim to r</w:t>
      </w:r>
      <w:r w:rsidR="00C74C6D" w:rsidRPr="00C74C6D">
        <w:rPr>
          <w:b/>
          <w:sz w:val="18"/>
          <w:szCs w:val="18"/>
        </w:rPr>
        <w:t>educe the search space</w:t>
      </w:r>
      <w:r w:rsidR="00C74C6D" w:rsidRPr="00C74C6D">
        <w:rPr>
          <w:rFonts w:hint="eastAsia"/>
          <w:b/>
          <w:sz w:val="18"/>
          <w:szCs w:val="18"/>
        </w:rPr>
        <w:t xml:space="preserve"> and i</w:t>
      </w:r>
      <w:r w:rsidR="00C74C6D" w:rsidRPr="00C74C6D">
        <w:rPr>
          <w:b/>
          <w:sz w:val="18"/>
          <w:szCs w:val="18"/>
        </w:rPr>
        <w:t xml:space="preserve">mprove </w:t>
      </w:r>
      <w:r w:rsidR="00C74C6D" w:rsidRPr="00C74C6D">
        <w:rPr>
          <w:rFonts w:hint="eastAsia"/>
          <w:b/>
          <w:sz w:val="18"/>
          <w:szCs w:val="18"/>
        </w:rPr>
        <w:t xml:space="preserve">the </w:t>
      </w:r>
      <w:r w:rsidR="00C74C6D" w:rsidRPr="00C74C6D">
        <w:rPr>
          <w:b/>
          <w:sz w:val="18"/>
          <w:szCs w:val="18"/>
        </w:rPr>
        <w:t>computing speed</w:t>
      </w:r>
      <w:r w:rsidR="00C74C6D" w:rsidRPr="00C74C6D">
        <w:rPr>
          <w:rFonts w:hint="eastAsia"/>
          <w:b/>
          <w:sz w:val="18"/>
          <w:szCs w:val="18"/>
        </w:rPr>
        <w:t xml:space="preserve">. </w:t>
      </w:r>
      <w:r w:rsidR="00C74C6D" w:rsidRPr="00C74C6D">
        <w:rPr>
          <w:b/>
          <w:sz w:val="18"/>
          <w:szCs w:val="18"/>
        </w:rPr>
        <w:t>In addition</w:t>
      </w:r>
      <w:r w:rsidR="00C74C6D" w:rsidRPr="00C74C6D">
        <w:rPr>
          <w:rFonts w:hint="eastAsia"/>
          <w:b/>
          <w:sz w:val="18"/>
          <w:szCs w:val="18"/>
        </w:rPr>
        <w:t xml:space="preserve"> to normal </w:t>
      </w:r>
      <w:r w:rsidR="00C74C6D" w:rsidRPr="00C74C6D">
        <w:rPr>
          <w:b/>
          <w:sz w:val="18"/>
          <w:szCs w:val="18"/>
        </w:rPr>
        <w:t>implem</w:t>
      </w:r>
      <w:r w:rsidR="00C74C6D">
        <w:rPr>
          <w:rFonts w:eastAsiaTheme="minorEastAsia"/>
          <w:b/>
          <w:sz w:val="18"/>
          <w:szCs w:val="18"/>
          <w:lang w:eastAsia="zh-CN"/>
        </w:rPr>
        <w:t>en</w:t>
      </w:r>
      <w:r w:rsidR="00C74C6D" w:rsidRPr="00C74C6D">
        <w:rPr>
          <w:b/>
          <w:sz w:val="18"/>
          <w:szCs w:val="18"/>
        </w:rPr>
        <w:t>tation</w:t>
      </w:r>
      <w:r w:rsidR="00C74C6D" w:rsidRPr="00C74C6D">
        <w:rPr>
          <w:rFonts w:hint="eastAsia"/>
          <w:b/>
          <w:sz w:val="18"/>
          <w:szCs w:val="18"/>
        </w:rPr>
        <w:t xml:space="preserve">, we also </w:t>
      </w:r>
      <w:r w:rsidR="00C74C6D" w:rsidRPr="00C74C6D">
        <w:rPr>
          <w:b/>
          <w:sz w:val="18"/>
          <w:szCs w:val="18"/>
        </w:rPr>
        <w:t>implemented our algorithm</w:t>
      </w:r>
      <w:r w:rsidR="00C74C6D" w:rsidRPr="00C74C6D">
        <w:rPr>
          <w:rFonts w:hint="eastAsia"/>
          <w:b/>
          <w:sz w:val="18"/>
          <w:szCs w:val="18"/>
        </w:rPr>
        <w:t xml:space="preserve"> with </w:t>
      </w:r>
      <w:proofErr w:type="spellStart"/>
      <w:proofErr w:type="gramStart"/>
      <w:r w:rsidR="00C74C6D" w:rsidRPr="00C74C6D">
        <w:rPr>
          <w:b/>
          <w:sz w:val="18"/>
          <w:szCs w:val="18"/>
        </w:rPr>
        <w:t>OpenM</w:t>
      </w:r>
      <w:r w:rsidR="00C74C6D" w:rsidRPr="00C74C6D">
        <w:rPr>
          <w:rFonts w:hint="eastAsia"/>
          <w:b/>
          <w:sz w:val="18"/>
          <w:szCs w:val="18"/>
        </w:rPr>
        <w:t>P</w:t>
      </w:r>
      <w:proofErr w:type="spellEnd"/>
      <w:r w:rsidR="00C74C6D" w:rsidRPr="00C74C6D">
        <w:rPr>
          <w:rFonts w:hint="eastAsia"/>
          <w:b/>
          <w:sz w:val="18"/>
          <w:szCs w:val="18"/>
        </w:rPr>
        <w:t>,</w:t>
      </w:r>
      <w:proofErr w:type="gramEnd"/>
      <w:r w:rsidR="00C74C6D" w:rsidRPr="00C74C6D">
        <w:rPr>
          <w:rFonts w:hint="eastAsia"/>
          <w:b/>
          <w:sz w:val="18"/>
          <w:szCs w:val="18"/>
        </w:rPr>
        <w:t xml:space="preserve"> show</w:t>
      </w:r>
      <w:r w:rsidR="00C74C6D" w:rsidRPr="00C74C6D">
        <w:rPr>
          <w:b/>
          <w:sz w:val="18"/>
          <w:szCs w:val="18"/>
        </w:rPr>
        <w:t xml:space="preserve"> how </w:t>
      </w:r>
      <w:r w:rsidR="00C74C6D" w:rsidRPr="00C74C6D">
        <w:rPr>
          <w:rFonts w:hint="eastAsia"/>
          <w:b/>
          <w:sz w:val="18"/>
          <w:szCs w:val="18"/>
        </w:rPr>
        <w:t xml:space="preserve">to </w:t>
      </w:r>
      <w:r w:rsidR="00C74C6D" w:rsidRPr="00C74C6D">
        <w:rPr>
          <w:b/>
          <w:sz w:val="18"/>
          <w:szCs w:val="18"/>
        </w:rPr>
        <w:t xml:space="preserve">speeded up </w:t>
      </w:r>
      <w:r w:rsidR="00C74C6D" w:rsidRPr="00C74C6D">
        <w:rPr>
          <w:rFonts w:hint="eastAsia"/>
          <w:b/>
          <w:sz w:val="18"/>
          <w:szCs w:val="18"/>
        </w:rPr>
        <w:t xml:space="preserve">our algorithm </w:t>
      </w:r>
      <w:r w:rsidR="00C74C6D" w:rsidRPr="00C74C6D">
        <w:rPr>
          <w:b/>
          <w:sz w:val="18"/>
          <w:szCs w:val="18"/>
        </w:rPr>
        <w:t>further</w:t>
      </w:r>
      <w:r w:rsidR="00C74C6D" w:rsidRPr="00C74C6D">
        <w:rPr>
          <w:rFonts w:hint="eastAsia"/>
          <w:b/>
          <w:sz w:val="18"/>
          <w:szCs w:val="18"/>
        </w:rPr>
        <w:t xml:space="preserve">. </w:t>
      </w:r>
    </w:p>
    <w:p w14:paraId="678BCBCA" w14:textId="6F12FDA8" w:rsidR="00893B96" w:rsidRPr="00C74C6D" w:rsidRDefault="0072064C" w:rsidP="00276745">
      <w:pPr>
        <w:ind w:firstLine="0"/>
        <w:rPr>
          <w:b/>
          <w:sz w:val="18"/>
          <w:szCs w:val="18"/>
        </w:rPr>
      </w:pPr>
      <w:r w:rsidRPr="006D7FDC">
        <w:rPr>
          <w:b/>
          <w:sz w:val="18"/>
          <w:szCs w:val="18"/>
        </w:rPr>
        <w:t>Keywords</w:t>
      </w:r>
      <w:r w:rsidR="001670C1" w:rsidRPr="006D7FDC">
        <w:rPr>
          <w:b/>
          <w:sz w:val="18"/>
          <w:szCs w:val="18"/>
        </w:rPr>
        <w:t xml:space="preserve"> </w:t>
      </w:r>
      <w:r w:rsidRPr="006D7FDC">
        <w:rPr>
          <w:b/>
          <w:sz w:val="18"/>
          <w:szCs w:val="18"/>
        </w:rPr>
        <w:t>—</w:t>
      </w:r>
      <w:r w:rsidR="00754DED" w:rsidRPr="006D7FDC">
        <w:rPr>
          <w:b/>
          <w:sz w:val="18"/>
          <w:szCs w:val="18"/>
        </w:rPr>
        <w:t xml:space="preserve"> task scheduling; multicore; data parallelism</w:t>
      </w:r>
      <w:r w:rsidR="00391F4C" w:rsidRPr="006D7FDC">
        <w:rPr>
          <w:b/>
          <w:sz w:val="18"/>
          <w:szCs w:val="18"/>
        </w:rPr>
        <w:t>; branch-and-bound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r w:rsidR="00C74C6D" w:rsidRPr="00C74C6D">
        <w:rPr>
          <w:b/>
          <w:sz w:val="18"/>
          <w:szCs w:val="18"/>
        </w:rPr>
        <w:t>Genetic algorithm</w:t>
      </w:r>
      <w:r w:rsidR="00C74C6D" w:rsidRPr="00C74C6D">
        <w:rPr>
          <w:rFonts w:hint="eastAsia"/>
          <w:b/>
          <w:sz w:val="18"/>
          <w:szCs w:val="18"/>
        </w:rPr>
        <w:t xml:space="preserve"> </w:t>
      </w:r>
      <w:proofErr w:type="spellStart"/>
      <w:r w:rsidR="00C74C6D" w:rsidRPr="00C74C6D">
        <w:rPr>
          <w:rFonts w:hint="eastAsia"/>
          <w:b/>
          <w:sz w:val="18"/>
          <w:szCs w:val="18"/>
        </w:rPr>
        <w:t>OpenMP</w:t>
      </w:r>
      <w:proofErr w:type="spellEnd"/>
    </w:p>
    <w:p w14:paraId="7915FF69" w14:textId="7400B1E2" w:rsidR="008A55B5" w:rsidRPr="00EA60C9" w:rsidRDefault="0085050B" w:rsidP="00EA60C9">
      <w:pPr>
        <w:pStyle w:val="10"/>
      </w:pPr>
      <w:r w:rsidRPr="00EA60C9">
        <w:t>Introduction</w:t>
      </w:r>
    </w:p>
    <w:p w14:paraId="585E5E20" w14:textId="1F531450" w:rsidR="00C74C6D" w:rsidRPr="00887C16" w:rsidRDefault="00C74C6D" w:rsidP="00887C16">
      <w:r>
        <w:rPr>
          <w:rFonts w:eastAsiaTheme="minorEastAsia"/>
          <w:lang w:eastAsia="zh-CN"/>
        </w:rPr>
        <w:t>T</w:t>
      </w:r>
      <w:r w:rsidRPr="00887C16">
        <w:t xml:space="preserve">he problem of task scheduling can be simply described as scheduling a set of </w:t>
      </w:r>
      <w:r w:rsidRPr="00887C16">
        <w:rPr>
          <w:rFonts w:hint="eastAsia"/>
        </w:rPr>
        <w:t xml:space="preserve">tasks </w:t>
      </w:r>
      <w:r w:rsidRPr="00887C16">
        <w:t>onto a multiprocessor system</w:t>
      </w:r>
      <w:r w:rsidRPr="00887C16">
        <w:rPr>
          <w:rFonts w:hint="eastAsia"/>
        </w:rPr>
        <w:t xml:space="preserve">, find the </w:t>
      </w:r>
      <w:r w:rsidRPr="00887C16">
        <w:t>minimum</w:t>
      </w:r>
      <w:r w:rsidRPr="00887C16">
        <w:rPr>
          <w:rFonts w:hint="eastAsia"/>
        </w:rPr>
        <w:t xml:space="preserve"> </w:t>
      </w:r>
      <w:r w:rsidRPr="00887C16">
        <w:t>scheduling</w:t>
      </w:r>
      <w:r w:rsidRPr="00887C16">
        <w:rPr>
          <w:rFonts w:hint="eastAsia"/>
        </w:rPr>
        <w:t xml:space="preserve"> length </w:t>
      </w:r>
      <w:r w:rsidRPr="00887C16">
        <w:t xml:space="preserve">under the given constraint conditions. Due to the wide deployment of multicore architecture not only in general-purpose processors but also in embedded processors, </w:t>
      </w:r>
      <w:r w:rsidRPr="00887C16">
        <w:rPr>
          <w:rFonts w:hint="eastAsia"/>
        </w:rPr>
        <w:t>this problem</w:t>
      </w:r>
      <w:r w:rsidRPr="00887C16">
        <w:t xml:space="preserve"> has now become a more important problem than ever</w:t>
      </w:r>
      <w:r w:rsidRPr="00887C16">
        <w:rPr>
          <w:rFonts w:hint="eastAsia"/>
        </w:rPr>
        <w:t xml:space="preserve">. </w:t>
      </w:r>
    </w:p>
    <w:p w14:paraId="3DFF9A4C" w14:textId="76AA0A7E" w:rsidR="00C74C6D" w:rsidRPr="00887C16" w:rsidRDefault="00C74C6D" w:rsidP="00887C16">
      <w:r w:rsidRPr="00887C16">
        <w:t>In general, task scheduling</w:t>
      </w:r>
      <w:r w:rsidRPr="00C74C6D">
        <w:t xml:space="preserve"> </w:t>
      </w:r>
      <w:r w:rsidRPr="00887C16">
        <w:t>is considered a NP-hard</w:t>
      </w:r>
      <w:r w:rsidRPr="00887C16">
        <w:rPr>
          <w:rFonts w:hint="eastAsia"/>
        </w:rPr>
        <w:t xml:space="preserve"> problem.</w:t>
      </w:r>
      <w:r w:rsidRPr="00887C16">
        <w:t xml:space="preserve"> The effect of finding exact</w:t>
      </w:r>
      <w:r w:rsidRPr="00887C16">
        <w:rPr>
          <w:rFonts w:hint="eastAsia"/>
        </w:rPr>
        <w:t xml:space="preserve"> </w:t>
      </w:r>
      <w:r w:rsidRPr="00887C16">
        <w:t>results</w:t>
      </w:r>
      <w:r w:rsidRPr="00887C16">
        <w:rPr>
          <w:rFonts w:hint="eastAsia"/>
        </w:rPr>
        <w:t xml:space="preserve"> </w:t>
      </w:r>
      <w:proofErr w:type="gramStart"/>
      <w:r w:rsidRPr="00887C16">
        <w:rPr>
          <w:rFonts w:hint="eastAsia"/>
        </w:rPr>
        <w:t xml:space="preserve">is </w:t>
      </w:r>
      <w:r w:rsidRPr="00887C16">
        <w:t>proved</w:t>
      </w:r>
      <w:proofErr w:type="gramEnd"/>
      <w:r w:rsidRPr="00887C16">
        <w:rPr>
          <w:rFonts w:hint="eastAsia"/>
        </w:rPr>
        <w:t xml:space="preserve"> very </w:t>
      </w:r>
      <w:r w:rsidRPr="00887C16">
        <w:t>complex</w:t>
      </w:r>
      <w:r w:rsidRPr="00887C16">
        <w:rPr>
          <w:rFonts w:hint="eastAsia"/>
        </w:rPr>
        <w:t xml:space="preserve">, and </w:t>
      </w:r>
      <w:r w:rsidRPr="00887C16">
        <w:t xml:space="preserve">consuming a large amount of </w:t>
      </w:r>
      <w:r w:rsidRPr="00887C16">
        <w:rPr>
          <w:rFonts w:hint="eastAsia"/>
        </w:rPr>
        <w:t>memory and c</w:t>
      </w:r>
      <w:r w:rsidRPr="00887C16">
        <w:t>omputing resources</w:t>
      </w:r>
      <w:r w:rsidRPr="00887C16">
        <w:rPr>
          <w:rFonts w:hint="eastAsia"/>
        </w:rPr>
        <w:t>.</w:t>
      </w:r>
      <w:r w:rsidR="00887C16">
        <w:rPr>
          <w:rFonts w:eastAsia="ＭＳ 明朝" w:hint="eastAsia"/>
        </w:rPr>
        <w:t xml:space="preserve"> </w:t>
      </w:r>
      <w:r w:rsidRPr="00C74C6D">
        <w:t>T</w:t>
      </w:r>
      <w:r w:rsidRPr="00887C16">
        <w:rPr>
          <w:rFonts w:eastAsiaTheme="minorEastAsia"/>
          <w:lang w:eastAsia="zh-CN"/>
        </w:rPr>
        <w:t>herefore</w:t>
      </w:r>
      <w:r>
        <w:rPr>
          <w:rFonts w:eastAsiaTheme="minorEastAsia" w:hint="eastAsia"/>
          <w:lang w:eastAsia="zh-CN"/>
        </w:rPr>
        <w:t>,</w:t>
      </w:r>
      <w:r w:rsidRPr="00887C16">
        <w:rPr>
          <w:rFonts w:eastAsiaTheme="minorEastAsia"/>
          <w:lang w:eastAsia="zh-CN"/>
        </w:rPr>
        <w:t xml:space="preserve"> </w:t>
      </w:r>
      <w:r w:rsidR="000F1AA0" w:rsidRPr="00887C16">
        <w:rPr>
          <w:rFonts w:eastAsiaTheme="minorEastAsia"/>
          <w:lang w:eastAsia="zh-CN"/>
        </w:rPr>
        <w:t>many</w:t>
      </w:r>
      <w:r w:rsidRPr="00887C16">
        <w:rPr>
          <w:rFonts w:eastAsiaTheme="minorEastAsia"/>
          <w:lang w:eastAsia="zh-CN"/>
        </w:rPr>
        <w:t xml:space="preserve"> heuristic approaches for task scheduling have been proposed</w:t>
      </w:r>
      <w:r w:rsidR="000F1AA0" w:rsidRPr="00887C16">
        <w:rPr>
          <w:rFonts w:eastAsiaTheme="minorEastAsia" w:hint="eastAsia"/>
          <w:lang w:eastAsia="zh-CN"/>
        </w:rPr>
        <w:t xml:space="preserve"> (example)</w:t>
      </w:r>
      <w:r w:rsidRPr="00887C16">
        <w:rPr>
          <w:rFonts w:eastAsiaTheme="minorEastAsia"/>
          <w:lang w:eastAsia="zh-CN"/>
        </w:rPr>
        <w:t>.</w:t>
      </w:r>
      <w:r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Recently, Genetic Algorith</w:t>
      </w:r>
      <w:r>
        <w:rPr>
          <w:rFonts w:eastAsiaTheme="minorEastAsia"/>
          <w:lang w:eastAsia="zh-CN"/>
        </w:rPr>
        <w:t xml:space="preserve">ms (GAs) have been widely </w:t>
      </w:r>
      <w:r>
        <w:rPr>
          <w:rFonts w:eastAsiaTheme="minorEastAsia" w:hint="eastAsia"/>
          <w:lang w:eastAsia="zh-CN"/>
        </w:rPr>
        <w:t>studied</w:t>
      </w:r>
      <w:r w:rsidRPr="00C74C6D">
        <w:rPr>
          <w:rFonts w:eastAsiaTheme="minorEastAsia"/>
          <w:lang w:eastAsia="zh-CN"/>
        </w:rPr>
        <w:t xml:space="preserve"> as useful heuristics for o</w:t>
      </w:r>
      <w:r>
        <w:rPr>
          <w:rFonts w:eastAsiaTheme="minorEastAsia"/>
          <w:lang w:eastAsia="zh-CN"/>
        </w:rPr>
        <w:t>btaining high quality solutions</w:t>
      </w:r>
      <w:r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 xml:space="preserve">for </w:t>
      </w:r>
      <w:r>
        <w:rPr>
          <w:rFonts w:eastAsiaTheme="minorEastAsia"/>
          <w:lang w:eastAsia="zh-CN"/>
        </w:rPr>
        <w:t xml:space="preserve">task scheduling problem </w:t>
      </w:r>
      <w:r w:rsidR="000F1AA0" w:rsidRPr="00887C16">
        <w:rPr>
          <w:rFonts w:eastAsiaTheme="minorEastAsia" w:hint="eastAsia"/>
          <w:lang w:eastAsia="zh-CN"/>
        </w:rPr>
        <w:t>(example)</w:t>
      </w:r>
      <w:r>
        <w:rPr>
          <w:rFonts w:eastAsiaTheme="minorEastAsia" w:hint="eastAsia"/>
          <w:lang w:eastAsia="zh-CN"/>
        </w:rPr>
        <w:t>.</w:t>
      </w:r>
    </w:p>
    <w:p w14:paraId="2032B7FD" w14:textId="1D6268A2" w:rsidR="00C74C6D" w:rsidRDefault="00C74C6D" w:rsidP="00887C16">
      <w:pPr>
        <w:rPr>
          <w:rFonts w:eastAsiaTheme="minorEastAsia"/>
          <w:lang w:eastAsia="zh-CN"/>
        </w:rPr>
      </w:pPr>
      <w:r w:rsidRPr="00C74C6D">
        <w:rPr>
          <w:rFonts w:eastAsiaTheme="minorEastAsia"/>
          <w:lang w:eastAsia="zh-CN"/>
        </w:rPr>
        <w:t>Unfortunately</w:t>
      </w:r>
      <w:r>
        <w:rPr>
          <w:rFonts w:eastAsiaTheme="minorEastAsia" w:hint="eastAsia"/>
          <w:lang w:eastAsia="zh-CN"/>
        </w:rPr>
        <w:t xml:space="preserve">, </w:t>
      </w:r>
      <w:r w:rsidRPr="00C74C6D">
        <w:rPr>
          <w:rFonts w:eastAsiaTheme="minorEastAsia"/>
          <w:lang w:eastAsia="zh-CN"/>
        </w:rPr>
        <w:t xml:space="preserve">Majority of the works </w:t>
      </w:r>
      <w:r>
        <w:rPr>
          <w:rFonts w:eastAsiaTheme="minorEastAsia" w:hint="eastAsia"/>
          <w:lang w:eastAsia="zh-CN"/>
        </w:rPr>
        <w:t xml:space="preserve">deal task scheduling with genetic algorithms only </w:t>
      </w:r>
      <w:r>
        <w:rPr>
          <w:rFonts w:eastAsiaTheme="minorEastAsia"/>
          <w:lang w:eastAsia="zh-CN"/>
        </w:rPr>
        <w:t>considered</w:t>
      </w:r>
      <w:r>
        <w:rPr>
          <w:rFonts w:eastAsiaTheme="minorEastAsia" w:hint="eastAsia"/>
          <w:lang w:eastAsia="zh-CN"/>
        </w:rPr>
        <w:t xml:space="preserve"> about task parallelism.  Many</w:t>
      </w:r>
      <w:r>
        <w:rPr>
          <w:rFonts w:eastAsiaTheme="minorEastAsia"/>
          <w:lang w:eastAsia="zh-CN"/>
        </w:rPr>
        <w:t xml:space="preserve"> studies has shown that, for a large class of lar</w:t>
      </w:r>
      <w:r w:rsidRPr="00C74C6D">
        <w:rPr>
          <w:rFonts w:eastAsiaTheme="minorEastAsia"/>
          <w:lang w:eastAsia="zh-CN"/>
        </w:rPr>
        <w:t>ge compu</w:t>
      </w:r>
      <w:r>
        <w:rPr>
          <w:rFonts w:eastAsiaTheme="minorEastAsia"/>
          <w:lang w:eastAsia="zh-CN"/>
        </w:rPr>
        <w:t>tational applications, exploit</w:t>
      </w:r>
      <w:r w:rsidRPr="00C74C6D">
        <w:rPr>
          <w:rFonts w:eastAsiaTheme="minorEastAsia"/>
          <w:lang w:eastAsia="zh-CN"/>
        </w:rPr>
        <w:t>ing both task and data parallelism yields better speedups comp</w:t>
      </w:r>
      <w:r>
        <w:rPr>
          <w:rFonts w:eastAsiaTheme="minorEastAsia"/>
          <w:lang w:eastAsia="zh-CN"/>
        </w:rPr>
        <w:t>ared to either pure task paral</w:t>
      </w:r>
      <w:r w:rsidRPr="00C74C6D">
        <w:rPr>
          <w:rFonts w:eastAsiaTheme="minorEastAsia"/>
          <w:lang w:eastAsia="zh-CN"/>
        </w:rPr>
        <w:t>lelism or pure data parallelism</w:t>
      </w:r>
      <w:r>
        <w:rPr>
          <w:rFonts w:eastAsiaTheme="minorEastAsia" w:hint="eastAsia"/>
          <w:lang w:eastAsia="zh-CN"/>
        </w:rPr>
        <w:t>.</w:t>
      </w:r>
    </w:p>
    <w:p w14:paraId="26630D9F" w14:textId="134FF2B8" w:rsidR="00C74C6D" w:rsidRPr="00C74C6D" w:rsidRDefault="00C74C6D" w:rsidP="00887C16">
      <w:pPr>
        <w:rPr>
          <w:rFonts w:eastAsiaTheme="minorEastAsia"/>
          <w:lang w:eastAsia="zh-CN"/>
        </w:rPr>
      </w:pPr>
      <w:r w:rsidRPr="00C74C6D">
        <w:rPr>
          <w:rFonts w:eastAsiaTheme="minorEastAsia"/>
          <w:lang w:eastAsia="zh-CN"/>
        </w:rPr>
        <w:t>This paper presents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n approach</w:t>
      </w:r>
      <w:r w:rsidRPr="00C74C6D">
        <w:rPr>
          <w:rFonts w:eastAsiaTheme="minorEastAsia" w:hint="eastAsia"/>
          <w:lang w:eastAsia="zh-CN"/>
        </w:rPr>
        <w:t xml:space="preserve"> for task scheduling based on </w:t>
      </w:r>
      <w:r w:rsidRPr="00C74C6D">
        <w:rPr>
          <w:rFonts w:eastAsiaTheme="minorEastAsia"/>
          <w:lang w:eastAsia="zh-CN"/>
        </w:rPr>
        <w:t>genetic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lgorithm, to solve the</w:t>
      </w:r>
      <w:r w:rsidRPr="00C74C6D">
        <w:rPr>
          <w:rFonts w:eastAsiaTheme="minorEastAsia" w:hint="eastAsia"/>
          <w:lang w:eastAsia="zh-CN"/>
        </w:rPr>
        <w:t xml:space="preserve"> scheduling problem </w:t>
      </w:r>
      <w:r>
        <w:rPr>
          <w:rFonts w:eastAsiaTheme="minorEastAsia" w:hint="eastAsia"/>
          <w:lang w:eastAsia="zh-CN"/>
        </w:rPr>
        <w:t>with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task and data parallelism</w:t>
      </w:r>
      <w:r>
        <w:rPr>
          <w:rFonts w:eastAsiaTheme="minorEastAsia" w:hint="eastAsia"/>
          <w:lang w:eastAsia="zh-CN"/>
        </w:rPr>
        <w:t xml:space="preserve">. Not only with </w:t>
      </w:r>
      <w:r>
        <w:rPr>
          <w:rFonts w:eastAsiaTheme="minorEastAsia"/>
          <w:lang w:eastAsia="zh-CN"/>
        </w:rPr>
        <w:t>different</w:t>
      </w:r>
      <w:r>
        <w:rPr>
          <w:rFonts w:eastAsiaTheme="minorEastAsia" w:hint="eastAsia"/>
          <w:lang w:eastAsia="zh-CN"/>
        </w:rPr>
        <w:t xml:space="preserve"> problem define, </w:t>
      </w:r>
      <w:r w:rsidRPr="00C74C6D">
        <w:rPr>
          <w:rFonts w:eastAsiaTheme="minorEastAsia"/>
          <w:lang w:eastAsia="zh-CN"/>
        </w:rPr>
        <w:t>we</w:t>
      </w:r>
      <w:r>
        <w:rPr>
          <w:rFonts w:eastAsiaTheme="minorEastAsia" w:hint="eastAsia"/>
          <w:lang w:eastAsia="zh-CN"/>
        </w:rPr>
        <w:t xml:space="preserve"> also</w:t>
      </w:r>
      <w:r w:rsidRPr="00C74C6D">
        <w:rPr>
          <w:rFonts w:eastAsiaTheme="minorEastAsia"/>
          <w:lang w:eastAsia="zh-CN"/>
        </w:rPr>
        <w:t xml:space="preserve"> proposed a new representation for the chromosome of </w:t>
      </w:r>
      <w:r>
        <w:rPr>
          <w:rFonts w:eastAsiaTheme="minorEastAsia" w:hint="eastAsia"/>
          <w:lang w:eastAsia="zh-CN"/>
        </w:rPr>
        <w:t xml:space="preserve">this problem. </w:t>
      </w:r>
      <w:r w:rsidR="00A721AA" w:rsidRPr="00887C16">
        <w:rPr>
          <w:rFonts w:eastAsiaTheme="minorEastAsia" w:hint="eastAsia"/>
          <w:lang w:eastAsia="zh-CN"/>
        </w:rPr>
        <w:t>O</w:t>
      </w:r>
      <w:r>
        <w:rPr>
          <w:rFonts w:eastAsiaTheme="minorEastAsia" w:hint="eastAsia"/>
          <w:lang w:eastAsia="zh-CN"/>
        </w:rPr>
        <w:t xml:space="preserve">ur </w:t>
      </w:r>
      <w:r w:rsidRPr="00C74C6D">
        <w:rPr>
          <w:rFonts w:eastAsiaTheme="minorEastAsia"/>
          <w:lang w:eastAsia="zh-CN"/>
        </w:rPr>
        <w:t>chromosome</w:t>
      </w:r>
      <w:r>
        <w:rPr>
          <w:rFonts w:eastAsiaTheme="minorEastAsia" w:hint="eastAsia"/>
          <w:lang w:eastAsia="zh-CN"/>
        </w:rPr>
        <w:t xml:space="preserve"> only encode information about t</w:t>
      </w:r>
      <w:r w:rsidRPr="00C74C6D">
        <w:rPr>
          <w:rFonts w:eastAsiaTheme="minorEastAsia"/>
          <w:lang w:eastAsia="zh-CN"/>
        </w:rPr>
        <w:t xml:space="preserve">he ordering of </w:t>
      </w:r>
      <w:r>
        <w:rPr>
          <w:rFonts w:eastAsiaTheme="minorEastAsia" w:hint="eastAsia"/>
          <w:lang w:eastAsia="zh-CN"/>
        </w:rPr>
        <w:t>task</w:t>
      </w:r>
      <w:r w:rsidRPr="00C74C6D">
        <w:rPr>
          <w:rFonts w:eastAsiaTheme="minorEastAsia"/>
          <w:lang w:eastAsia="zh-CN"/>
        </w:rPr>
        <w:t xml:space="preserve"> execution</w:t>
      </w:r>
      <w:r>
        <w:rPr>
          <w:rFonts w:eastAsiaTheme="minorEastAsia" w:hint="eastAsia"/>
          <w:lang w:eastAsia="zh-CN"/>
        </w:rPr>
        <w:t>, ignore</w:t>
      </w:r>
      <w:r w:rsidRPr="00C74C6D"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those</w:t>
      </w:r>
      <w:r w:rsidRPr="00C74C6D"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tasks are mapped on which cores.</w:t>
      </w:r>
      <w:r w:rsidRPr="00887C16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>t is</w:t>
      </w:r>
      <w:r w:rsidRPr="00C74C6D">
        <w:rPr>
          <w:rFonts w:eastAsiaTheme="minorEastAsia"/>
          <w:lang w:eastAsia="zh-CN"/>
        </w:rPr>
        <w:t xml:space="preserve"> reduces greatly the size of search space and improves the performance of algorithm</w:t>
      </w:r>
      <w:r>
        <w:rPr>
          <w:rFonts w:eastAsiaTheme="minorEastAsia" w:hint="eastAsia"/>
          <w:lang w:eastAsia="zh-CN"/>
        </w:rPr>
        <w:t xml:space="preserve">. </w:t>
      </w:r>
      <w:r>
        <w:rPr>
          <w:rFonts w:eastAsiaTheme="minorEastAsia"/>
          <w:lang w:eastAsia="zh-CN"/>
        </w:rPr>
        <w:t>T</w:t>
      </w:r>
      <w:r>
        <w:rPr>
          <w:rFonts w:eastAsiaTheme="minorEastAsia" w:hint="eastAsia"/>
          <w:lang w:eastAsia="zh-CN"/>
        </w:rPr>
        <w:t xml:space="preserve">he </w:t>
      </w:r>
      <w:r>
        <w:rPr>
          <w:rFonts w:eastAsiaTheme="minorEastAsia"/>
          <w:lang w:eastAsia="zh-CN"/>
        </w:rPr>
        <w:t xml:space="preserve">efficient </w:t>
      </w:r>
      <w:r w:rsidRPr="00C74C6D">
        <w:rPr>
          <w:rFonts w:eastAsiaTheme="minorEastAsia"/>
          <w:lang w:eastAsia="zh-CN"/>
        </w:rPr>
        <w:t>genetic operators</w:t>
      </w:r>
      <w:r>
        <w:rPr>
          <w:rFonts w:eastAsiaTheme="minorEastAsia" w:hint="eastAsia"/>
          <w:lang w:eastAsia="zh-CN"/>
        </w:rPr>
        <w:t xml:space="preserve"> (select, </w:t>
      </w:r>
      <w:r>
        <w:rPr>
          <w:rFonts w:eastAsiaTheme="minorEastAsia"/>
          <w:lang w:eastAsia="zh-CN"/>
        </w:rPr>
        <w:t>crossover</w:t>
      </w:r>
      <w:r>
        <w:rPr>
          <w:rFonts w:eastAsiaTheme="minorEastAsia" w:hint="eastAsia"/>
          <w:lang w:eastAsia="zh-CN"/>
        </w:rPr>
        <w:t xml:space="preserve">, mutation) </w:t>
      </w:r>
      <w:r w:rsidRPr="00C74C6D">
        <w:rPr>
          <w:rFonts w:eastAsiaTheme="minorEastAsia"/>
          <w:lang w:eastAsia="zh-CN"/>
        </w:rPr>
        <w:t xml:space="preserve">corresponding </w:t>
      </w:r>
      <w:r>
        <w:rPr>
          <w:rFonts w:eastAsiaTheme="minorEastAsia" w:hint="eastAsia"/>
          <w:lang w:eastAsia="zh-CN"/>
        </w:rPr>
        <w:t xml:space="preserve">to </w:t>
      </w:r>
      <w:r w:rsidR="00A721AA" w:rsidRPr="00887C16">
        <w:rPr>
          <w:rFonts w:eastAsiaTheme="minorEastAsia" w:hint="eastAsia"/>
          <w:lang w:eastAsia="zh-CN"/>
        </w:rPr>
        <w:t>this</w:t>
      </w:r>
      <w:r>
        <w:rPr>
          <w:rFonts w:eastAsiaTheme="minorEastAsia" w:hint="eastAsia"/>
          <w:lang w:eastAsia="zh-CN"/>
        </w:rPr>
        <w:t xml:space="preserve"> chromosome also </w:t>
      </w:r>
      <w:proofErr w:type="gramStart"/>
      <w:r>
        <w:rPr>
          <w:rFonts w:eastAsiaTheme="minorEastAsia"/>
          <w:lang w:eastAsia="zh-CN"/>
        </w:rPr>
        <w:t>are</w:t>
      </w:r>
      <w:r>
        <w:rPr>
          <w:rFonts w:eastAsiaTheme="minorEastAsia" w:hint="eastAsia"/>
          <w:lang w:eastAsia="zh-CN"/>
        </w:rPr>
        <w:t xml:space="preserve"> presented</w:t>
      </w:r>
      <w:proofErr w:type="gramEnd"/>
      <w:r>
        <w:rPr>
          <w:rFonts w:eastAsiaTheme="minorEastAsia" w:hint="eastAsia"/>
          <w:lang w:eastAsia="zh-CN"/>
        </w:rPr>
        <w:t>.</w:t>
      </w:r>
      <w:r w:rsidRPr="00887C16">
        <w:rPr>
          <w:rFonts w:eastAsiaTheme="minorEastAsia"/>
          <w:lang w:eastAsia="zh-CN"/>
        </w:rPr>
        <w:t xml:space="preserve"> </w:t>
      </w:r>
      <w:r w:rsidR="00A721AA" w:rsidRPr="00887C16">
        <w:rPr>
          <w:rFonts w:eastAsiaTheme="minorEastAsia" w:hint="eastAsia"/>
          <w:lang w:eastAsia="zh-CN"/>
        </w:rPr>
        <w:t xml:space="preserve">In </w:t>
      </w:r>
      <w:r w:rsidR="00A721AA" w:rsidRPr="00887C16">
        <w:rPr>
          <w:rFonts w:eastAsiaTheme="minorEastAsia"/>
          <w:lang w:eastAsia="zh-CN"/>
        </w:rPr>
        <w:t>additional</w:t>
      </w:r>
      <w:r w:rsidR="00A721AA" w:rsidRPr="00887C16">
        <w:rPr>
          <w:rFonts w:eastAsiaTheme="minorEastAsia" w:hint="eastAsia"/>
          <w:lang w:eastAsia="zh-CN"/>
        </w:rPr>
        <w:t>,</w:t>
      </w:r>
      <w:r w:rsidRPr="00C74C6D">
        <w:rPr>
          <w:rFonts w:eastAsiaTheme="minorEastAsia"/>
          <w:lang w:eastAsia="zh-CN"/>
        </w:rPr>
        <w:t xml:space="preserve"> </w:t>
      </w:r>
      <w:r w:rsidR="00A721AA" w:rsidRPr="00887C16">
        <w:rPr>
          <w:rFonts w:eastAsiaTheme="minorEastAsia" w:hint="eastAsia"/>
          <w:lang w:eastAsia="zh-CN"/>
        </w:rPr>
        <w:t>we</w:t>
      </w:r>
      <w:r w:rsidRPr="00C74C6D">
        <w:rPr>
          <w:rFonts w:eastAsiaTheme="minorEastAsia"/>
          <w:lang w:eastAsia="zh-CN"/>
        </w:rPr>
        <w:t xml:space="preserve"> implemented our algorithm with </w:t>
      </w:r>
      <w:proofErr w:type="spellStart"/>
      <w:r w:rsidR="00A721AA" w:rsidRPr="00C74C6D">
        <w:rPr>
          <w:rFonts w:eastAsiaTheme="minorEastAsia"/>
          <w:lang w:eastAsia="zh-CN"/>
        </w:rPr>
        <w:t>OpenMP</w:t>
      </w:r>
      <w:proofErr w:type="spellEnd"/>
      <w:r w:rsidR="00A721AA" w:rsidRPr="00C74C6D">
        <w:rPr>
          <w:rFonts w:eastAsiaTheme="minorEastAsia"/>
          <w:lang w:eastAsia="zh-CN"/>
        </w:rPr>
        <w:t>;</w:t>
      </w:r>
      <w:r w:rsidRPr="00C74C6D">
        <w:rPr>
          <w:rFonts w:eastAsiaTheme="minorEastAsia"/>
          <w:lang w:eastAsia="zh-CN"/>
        </w:rPr>
        <w:t xml:space="preserve"> show how to </w:t>
      </w:r>
      <w:r w:rsidR="00A721AA" w:rsidRPr="00C74C6D">
        <w:rPr>
          <w:rFonts w:eastAsiaTheme="minorEastAsia"/>
          <w:lang w:eastAsia="zh-CN"/>
        </w:rPr>
        <w:t>speed</w:t>
      </w:r>
      <w:r w:rsidR="00A721AA" w:rsidRPr="00887C16">
        <w:rPr>
          <w:rFonts w:eastAsiaTheme="minorEastAsia" w:hint="eastAsia"/>
          <w:lang w:eastAsia="zh-CN"/>
        </w:rPr>
        <w:t>-</w:t>
      </w:r>
      <w:r w:rsidRPr="00C74C6D">
        <w:rPr>
          <w:rFonts w:eastAsiaTheme="minorEastAsia"/>
          <w:lang w:eastAsia="zh-CN"/>
        </w:rPr>
        <w:t xml:space="preserve">up our algorithm further. </w:t>
      </w:r>
      <w:r>
        <w:rPr>
          <w:rFonts w:eastAsiaTheme="minorEastAsia" w:hint="eastAsia"/>
          <w:lang w:eastAsia="zh-CN"/>
        </w:rPr>
        <w:t xml:space="preserve"> </w:t>
      </w:r>
    </w:p>
    <w:p w14:paraId="7A557866" w14:textId="77777777" w:rsidR="00A721AA" w:rsidRPr="009E1EDD" w:rsidRDefault="00A721AA" w:rsidP="00A721AA">
      <w:pPr>
        <w:pStyle w:val="a3"/>
      </w:pPr>
      <w:r w:rsidRPr="009E1EDD">
        <w:rPr>
          <w:rFonts w:hint="eastAsia"/>
        </w:rPr>
        <w:t xml:space="preserve">The contributions of this paper </w:t>
      </w:r>
      <w:r w:rsidRPr="009E1EDD">
        <w:t>are</w:t>
      </w:r>
      <w:r w:rsidRPr="009E1EDD">
        <w:rPr>
          <w:rFonts w:hint="eastAsia"/>
        </w:rPr>
        <w:t xml:space="preserve"> as follows:</w:t>
      </w:r>
    </w:p>
    <w:p w14:paraId="26607EAE" w14:textId="77777777" w:rsidR="00A721AA" w:rsidRPr="00A721AA" w:rsidRDefault="00A721AA" w:rsidP="00A721AA">
      <w:pPr>
        <w:pStyle w:val="a3"/>
        <w:numPr>
          <w:ilvl w:val="0"/>
          <w:numId w:val="13"/>
        </w:numPr>
        <w:tabs>
          <w:tab w:val="clear" w:pos="288"/>
        </w:tabs>
        <w:ind w:left="284" w:hanging="284"/>
      </w:pPr>
      <w:r w:rsidRPr="00C74C6D">
        <w:rPr>
          <w:rFonts w:eastAsiaTheme="minorEastAsia"/>
          <w:lang w:eastAsia="zh-CN"/>
        </w:rPr>
        <w:t>This paper presents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n approach</w:t>
      </w:r>
      <w:r w:rsidRPr="00C74C6D">
        <w:rPr>
          <w:rFonts w:eastAsiaTheme="minorEastAsia" w:hint="eastAsia"/>
          <w:lang w:eastAsia="zh-CN"/>
        </w:rPr>
        <w:t xml:space="preserve"> for task scheduling based on </w:t>
      </w:r>
      <w:r w:rsidRPr="00C74C6D">
        <w:rPr>
          <w:rFonts w:eastAsiaTheme="minorEastAsia"/>
          <w:lang w:eastAsia="zh-CN"/>
        </w:rPr>
        <w:t>genetic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algorithm, to solve the</w:t>
      </w:r>
      <w:r w:rsidRPr="00C74C6D">
        <w:rPr>
          <w:rFonts w:eastAsiaTheme="minorEastAsia" w:hint="eastAsia"/>
          <w:lang w:eastAsia="zh-CN"/>
        </w:rPr>
        <w:t xml:space="preserve"> scheduling problem </w:t>
      </w:r>
      <w:r>
        <w:rPr>
          <w:rFonts w:eastAsiaTheme="minorEastAsia" w:hint="eastAsia"/>
          <w:lang w:eastAsia="zh-CN"/>
        </w:rPr>
        <w:t>with</w:t>
      </w:r>
      <w:r w:rsidRPr="00C74C6D">
        <w:rPr>
          <w:rFonts w:eastAsiaTheme="minorEastAsia" w:hint="eastAsia"/>
          <w:lang w:eastAsia="zh-CN"/>
        </w:rPr>
        <w:t xml:space="preserve"> </w:t>
      </w:r>
      <w:r w:rsidRPr="00C74C6D">
        <w:rPr>
          <w:rFonts w:eastAsiaTheme="minorEastAsia"/>
          <w:lang w:eastAsia="zh-CN"/>
        </w:rPr>
        <w:t>task and data parallelism</w:t>
      </w:r>
      <w:r w:rsidRPr="009E1EDD">
        <w:rPr>
          <w:rFonts w:hint="eastAsia"/>
        </w:rPr>
        <w:t xml:space="preserve"> </w:t>
      </w:r>
    </w:p>
    <w:p w14:paraId="575C21E9" w14:textId="454CF91F" w:rsidR="00A721AA" w:rsidRPr="00A721AA" w:rsidRDefault="00A721AA" w:rsidP="00A721AA">
      <w:pPr>
        <w:pStyle w:val="a3"/>
        <w:numPr>
          <w:ilvl w:val="0"/>
          <w:numId w:val="13"/>
        </w:numPr>
        <w:tabs>
          <w:tab w:val="clear" w:pos="288"/>
        </w:tabs>
        <w:ind w:left="284" w:hanging="284"/>
        <w:rPr>
          <w:rFonts w:eastAsiaTheme="minorEastAsia"/>
          <w:lang w:eastAsia="zh-CN"/>
        </w:rPr>
      </w:pPr>
      <w:r w:rsidRPr="00A721AA">
        <w:rPr>
          <w:rFonts w:eastAsiaTheme="minorEastAsia" w:hint="eastAsia"/>
          <w:lang w:eastAsia="zh-CN"/>
        </w:rPr>
        <w:t xml:space="preserve">This paper proposed </w:t>
      </w:r>
      <w:r w:rsidRPr="00A721AA">
        <w:rPr>
          <w:rFonts w:eastAsiaTheme="minorEastAsia"/>
          <w:lang w:eastAsia="zh-CN"/>
        </w:rPr>
        <w:t xml:space="preserve">a new chromosome representation to </w:t>
      </w:r>
      <w:r w:rsidRPr="00C74C6D">
        <w:rPr>
          <w:rFonts w:eastAsiaTheme="minorEastAsia" w:hint="eastAsia"/>
          <w:lang w:eastAsia="zh-CN"/>
        </w:rPr>
        <w:t>scheduling problem</w:t>
      </w:r>
      <w:r w:rsidRPr="00A721AA">
        <w:rPr>
          <w:rFonts w:eastAsiaTheme="minorEastAsia" w:hint="eastAsia"/>
          <w:lang w:eastAsia="zh-CN"/>
        </w:rPr>
        <w:t xml:space="preserve"> </w:t>
      </w:r>
      <w:r w:rsidRPr="00A721AA">
        <w:rPr>
          <w:rFonts w:eastAsiaTheme="minorEastAsia"/>
          <w:lang w:eastAsia="zh-CN"/>
        </w:rPr>
        <w:t xml:space="preserve">and corresponding crossover and mutation strategies </w:t>
      </w:r>
      <w:proofErr w:type="gramStart"/>
      <w:r w:rsidRPr="00A721AA">
        <w:rPr>
          <w:rFonts w:eastAsiaTheme="minorEastAsia"/>
          <w:lang w:eastAsia="zh-CN"/>
        </w:rPr>
        <w:t>are used</w:t>
      </w:r>
      <w:proofErr w:type="gramEnd"/>
      <w:r w:rsidRPr="00A721AA">
        <w:rPr>
          <w:rFonts w:eastAsiaTheme="minorEastAsia"/>
          <w:lang w:eastAsia="zh-CN"/>
        </w:rPr>
        <w:t xml:space="preserve"> to minimize the </w:t>
      </w:r>
      <w:proofErr w:type="spellStart"/>
      <w:r w:rsidRPr="00A721AA">
        <w:rPr>
          <w:rFonts w:eastAsiaTheme="minorEastAsia"/>
          <w:lang w:eastAsia="zh-CN"/>
        </w:rPr>
        <w:t>makespan</w:t>
      </w:r>
      <w:proofErr w:type="spellEnd"/>
      <w:r w:rsidRPr="00A721AA">
        <w:rPr>
          <w:rFonts w:eastAsiaTheme="minorEastAsia" w:hint="eastAsia"/>
          <w:lang w:eastAsia="zh-CN"/>
        </w:rPr>
        <w:t>.</w:t>
      </w:r>
    </w:p>
    <w:p w14:paraId="2AAB7814" w14:textId="034485B1" w:rsidR="00C74C6D" w:rsidRPr="00A721AA" w:rsidRDefault="00A721AA" w:rsidP="00A721AA">
      <w:pPr>
        <w:pStyle w:val="a3"/>
        <w:numPr>
          <w:ilvl w:val="0"/>
          <w:numId w:val="13"/>
        </w:numPr>
        <w:tabs>
          <w:tab w:val="clear" w:pos="288"/>
        </w:tabs>
        <w:ind w:left="284" w:hanging="284"/>
        <w:rPr>
          <w:rFonts w:eastAsiaTheme="minorEastAsia"/>
          <w:lang w:eastAsia="zh-CN"/>
        </w:rPr>
      </w:pPr>
      <w:r w:rsidRPr="00A721AA">
        <w:rPr>
          <w:rFonts w:eastAsiaTheme="minorEastAsia"/>
          <w:lang w:eastAsia="zh-CN"/>
        </w:rPr>
        <w:t xml:space="preserve">The implementation </w:t>
      </w:r>
      <w:r w:rsidRPr="00A721AA">
        <w:rPr>
          <w:rFonts w:eastAsiaTheme="minorEastAsia" w:hint="eastAsia"/>
          <w:lang w:eastAsia="zh-CN"/>
        </w:rPr>
        <w:t xml:space="preserve">with </w:t>
      </w:r>
      <w:proofErr w:type="spellStart"/>
      <w:r w:rsidRPr="00A721AA">
        <w:rPr>
          <w:rFonts w:eastAsiaTheme="minorEastAsia" w:hint="eastAsia"/>
          <w:lang w:eastAsia="zh-CN"/>
        </w:rPr>
        <w:t>OpenMP</w:t>
      </w:r>
      <w:proofErr w:type="spellEnd"/>
      <w:r w:rsidRPr="00A721AA">
        <w:rPr>
          <w:rFonts w:eastAsiaTheme="minorEastAsia" w:hint="eastAsia"/>
          <w:lang w:eastAsia="zh-CN"/>
        </w:rPr>
        <w:t xml:space="preserve"> </w:t>
      </w:r>
      <w:r w:rsidRPr="00A721AA">
        <w:rPr>
          <w:rFonts w:eastAsiaTheme="minorEastAsia"/>
          <w:lang w:eastAsia="zh-CN"/>
        </w:rPr>
        <w:t>for accelerating our proposed algorithm</w:t>
      </w:r>
      <w:r w:rsidRPr="00A721AA">
        <w:rPr>
          <w:rFonts w:eastAsiaTheme="minorEastAsia" w:hint="eastAsia"/>
          <w:lang w:eastAsia="zh-CN"/>
        </w:rPr>
        <w:t xml:space="preserve"> </w:t>
      </w:r>
      <w:proofErr w:type="gramStart"/>
      <w:r w:rsidRPr="00A721AA">
        <w:rPr>
          <w:rFonts w:eastAsiaTheme="minorEastAsia"/>
          <w:lang w:eastAsia="zh-CN"/>
        </w:rPr>
        <w:t>is discussed</w:t>
      </w:r>
      <w:proofErr w:type="gramEnd"/>
      <w:r w:rsidRPr="00A721AA">
        <w:rPr>
          <w:rFonts w:eastAsiaTheme="minorEastAsia" w:hint="eastAsia"/>
          <w:lang w:eastAsia="zh-CN"/>
        </w:rPr>
        <w:t>.</w:t>
      </w:r>
    </w:p>
    <w:p w14:paraId="2A2E71F6" w14:textId="20EF83F5" w:rsidR="005C3DF0" w:rsidRPr="005C3DF0" w:rsidRDefault="00C46E48" w:rsidP="00FC35C6">
      <w:pPr>
        <w:rPr>
          <w:rFonts w:eastAsia="ＭＳ 明朝" w:hint="eastAsia"/>
        </w:rPr>
      </w:pPr>
      <w:r>
        <w:rPr>
          <w:rFonts w:hint="eastAsia"/>
        </w:rPr>
        <w:t xml:space="preserve">This paper is organized as follows. </w:t>
      </w:r>
      <w:r>
        <w:t xml:space="preserve">Section </w:t>
      </w:r>
      <w:r>
        <w:fldChar w:fldCharType="begin"/>
      </w:r>
      <w:r>
        <w:instrText xml:space="preserve"> REF _Ref362277685 \n \h </w:instrText>
      </w:r>
      <w:r>
        <w:fldChar w:fldCharType="separate"/>
      </w:r>
      <w:r w:rsidR="00CE4692">
        <w:t>II</w:t>
      </w:r>
      <w:r>
        <w:fldChar w:fldCharType="end"/>
      </w:r>
      <w:r>
        <w:t xml:space="preserve"> formally </w:t>
      </w:r>
      <w:r w:rsidR="008E3C7D">
        <w:t>describes</w:t>
      </w:r>
      <w:r>
        <w:t xml:space="preserve"> a scheduling p</w:t>
      </w:r>
      <w:r w:rsidR="008E3C7D">
        <w:t>roblem addre</w:t>
      </w:r>
      <w:r w:rsidR="005C3DF0">
        <w:t>ssed in this paper, and Section</w:t>
      </w:r>
      <w:r w:rsidR="005C3DF0">
        <w:rPr>
          <w:rFonts w:eastAsia="ＭＳ 明朝" w:hint="eastAsia"/>
        </w:rPr>
        <w:t>.</w:t>
      </w:r>
    </w:p>
    <w:p w14:paraId="26AA679B" w14:textId="1844B92B" w:rsidR="008A55B5" w:rsidRPr="002C226A" w:rsidRDefault="005C3DF0" w:rsidP="00EA60C9">
      <w:pPr>
        <w:pStyle w:val="10"/>
      </w:pPr>
      <w:bookmarkStart w:id="2" w:name="_Ref362277685"/>
      <w:r>
        <w:lastRenderedPageBreak/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FA13CCF" wp14:editId="27B3ECC8">
                <wp:simplePos x="0" y="0"/>
                <wp:positionH relativeFrom="margin">
                  <wp:posOffset>3585210</wp:posOffset>
                </wp:positionH>
                <wp:positionV relativeFrom="page">
                  <wp:posOffset>1202690</wp:posOffset>
                </wp:positionV>
                <wp:extent cx="3083560" cy="3225800"/>
                <wp:effectExtent l="0" t="0" r="2540" b="0"/>
                <wp:wrapTopAndBottom/>
                <wp:docPr id="7" name="テキスト ボックス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3560" cy="32258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B530B0" w14:textId="74E46695" w:rsidR="005C3DF0" w:rsidRDefault="005C3DF0" w:rsidP="005C3DF0">
                            <w:pPr>
                              <w:jc w:val="center"/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D62335">
                              <w:rPr>
                                <w:sz w:val="18"/>
                                <w:szCs w:val="18"/>
                              </w:rPr>
                              <w:t xml:space="preserve">Table 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instrText xml:space="preserve"> SEQ Table \* ARABIC </w:instrTex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sz w:val="18"/>
                                <w:szCs w:val="18"/>
                              </w:rPr>
                              <w:t>1</w:t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 w:rsidRPr="00D62335">
                              <w:rPr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eastAsia="ＭＳ 明朝" w:hint="eastAsia"/>
                              </w:rPr>
                              <w:t xml:space="preserve">Basic Terms </w:t>
                            </w:r>
                            <w:r>
                              <w:rPr>
                                <w:rFonts w:eastAsia="ＭＳ 明朝"/>
                              </w:rPr>
                              <w:t>of genetic</w:t>
                            </w:r>
                            <w:r>
                              <w:rPr>
                                <w:rFonts w:eastAsia="ＭＳ 明朝" w:hint="eastAsia"/>
                              </w:rPr>
                              <w:t xml:space="preserve"> algorithm</w:t>
                            </w:r>
                          </w:p>
                          <w:tbl>
                            <w:tblPr>
                              <w:tblStyle w:val="af9"/>
                              <w:tblW w:w="0" w:type="auto"/>
                              <w:tblInd w:w="25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1418"/>
                              <w:gridCol w:w="3273"/>
                            </w:tblGrid>
                            <w:tr w:rsidR="005C3DF0" w14:paraId="378D2804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41195576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erms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03F05F85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Meaning</w:t>
                                  </w:r>
                                </w:p>
                              </w:tc>
                            </w:tr>
                            <w:tr w:rsidR="005C3DF0" w14:paraId="15D00449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3D44EBDB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E</w:t>
                                  </w:r>
                                  <w:r w:rsidRPr="004C1051">
                                    <w:rPr>
                                      <w:i/>
                                    </w:rPr>
                                    <w:t>nvironment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18191890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Problem</w:t>
                                  </w:r>
                                </w:p>
                              </w:tc>
                            </w:tr>
                            <w:tr w:rsidR="005C3DF0" w14:paraId="5473D6B6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6841324B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Individual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283355EB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Solution to a problem</w:t>
                                  </w:r>
                                </w:p>
                              </w:tc>
                            </w:tr>
                            <w:tr w:rsidR="005C3DF0" w14:paraId="01C62C3E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7B00E2C0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Chromosome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6C07C966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Representation for a solution</w:t>
                                  </w:r>
                                </w:p>
                              </w:tc>
                            </w:tr>
                            <w:tr w:rsidR="005C3DF0" w14:paraId="798697B9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2A9C0670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Population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3EAFCE35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Set of solutions represented by chromosome</w:t>
                                  </w:r>
                                </w:p>
                              </w:tc>
                            </w:tr>
                            <w:tr w:rsidR="005C3DF0" w14:paraId="2E30D798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3B77978F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Gene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75FE0C75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he basic element for a chromosome</w:t>
                                  </w:r>
                                </w:p>
                              </w:tc>
                            </w:tr>
                            <w:tr w:rsidR="005C3DF0" w14:paraId="2BD347A7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22CBBC0F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Fitness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7CFA5D1E" w14:textId="77777777" w:rsidR="005C3DF0" w:rsidRPr="007C2193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The degree of </w:t>
                                  </w:r>
                                  <w:r>
                                    <w:rPr>
                                      <w:rFonts w:eastAsia="ＭＳ 明朝"/>
                                    </w:rPr>
                                    <w:t>adaptation</w:t>
                                  </w: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 for individual to  </w:t>
                                  </w:r>
                                  <w:r w:rsidRPr="002F2F5D">
                                    <w:rPr>
                                      <w:rFonts w:eastAsia="ＭＳ 明朝"/>
                                    </w:rPr>
                                    <w:t>his</w:t>
                                  </w: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  e</w:t>
                                  </w:r>
                                  <w:r>
                                    <w:t>nvironment</w:t>
                                  </w:r>
                                </w:p>
                              </w:tc>
                            </w:tr>
                            <w:tr w:rsidR="005C3DF0" w14:paraId="418C7CC8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63709FF7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Selection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72B5BFD0" w14:textId="77777777" w:rsidR="005C3DF0" w:rsidRPr="002F2F5D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he operation of choosing the to be parents</w:t>
                                  </w:r>
                                </w:p>
                              </w:tc>
                            </w:tr>
                            <w:tr w:rsidR="005C3DF0" w14:paraId="1FBC5EA8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459BE5FD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Crossover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08D2F2E1" w14:textId="77777777" w:rsidR="005C3DF0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The operation of producing </w:t>
                                  </w:r>
                                  <w:r>
                                    <w:rPr>
                                      <w:rFonts w:eastAsia="ＭＳ 明朝"/>
                                    </w:rPr>
                                    <w:t>chi</w:t>
                                  </w:r>
                                  <w:r>
                                    <w:rPr>
                                      <w:rFonts w:eastAsia="ＭＳ 明朝" w:hint="eastAsia"/>
                                    </w:rPr>
                                    <w:t>l</w:t>
                                  </w:r>
                                  <w:r>
                                    <w:rPr>
                                      <w:rFonts w:eastAsia="ＭＳ 明朝"/>
                                    </w:rPr>
                                    <w:t>d</w:t>
                                  </w: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  </w:t>
                                  </w:r>
                                </w:p>
                              </w:tc>
                            </w:tr>
                            <w:tr w:rsidR="005C3DF0" w14:paraId="0752573A" w14:textId="77777777" w:rsidTr="005C3DF0">
                              <w:tc>
                                <w:tcPr>
                                  <w:tcW w:w="1418" w:type="dxa"/>
                                </w:tcPr>
                                <w:p w14:paraId="1888205C" w14:textId="77777777" w:rsidR="005C3DF0" w:rsidRPr="004C1051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  <w:i/>
                                    </w:rPr>
                                  </w:pPr>
                                  <w:r w:rsidRPr="004C1051">
                                    <w:rPr>
                                      <w:rFonts w:eastAsia="ＭＳ 明朝" w:hint="eastAsia"/>
                                      <w:i/>
                                    </w:rPr>
                                    <w:t>Mutation</w:t>
                                  </w:r>
                                </w:p>
                              </w:tc>
                              <w:tc>
                                <w:tcPr>
                                  <w:tcW w:w="3273" w:type="dxa"/>
                                </w:tcPr>
                                <w:p w14:paraId="394E2E48" w14:textId="77777777" w:rsidR="005C3DF0" w:rsidRPr="00CE4692" w:rsidRDefault="005C3DF0" w:rsidP="001739A1">
                                  <w:pPr>
                                    <w:ind w:firstLine="0"/>
                                    <w:rPr>
                                      <w:rFonts w:eastAsia="ＭＳ 明朝" w:hint="eastAsia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 xml:space="preserve">The operation of </w:t>
                                  </w:r>
                                  <w:r>
                                    <w:t>randomly alter gene</w:t>
                                  </w:r>
                                  <w:r>
                                    <w:rPr>
                                      <w:rFonts w:eastAsia="ＭＳ 明朝" w:hint="eastAsia"/>
                                    </w:rPr>
                                    <w:t>s</w:t>
                                  </w:r>
                                </w:p>
                              </w:tc>
                            </w:tr>
                          </w:tbl>
                          <w:p w14:paraId="2EFD28F7" w14:textId="77777777" w:rsidR="005C3DF0" w:rsidRPr="005C3DF0" w:rsidRDefault="005C3DF0" w:rsidP="005C3DF0">
                            <w:pPr>
                              <w:jc w:val="center"/>
                              <w:rPr>
                                <w:rFonts w:eastAsia="ＭＳ 明朝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7" o:spid="_x0000_s1027" type="#_x0000_t202" style="position:absolute;left:0;text-align:left;margin-left:282.3pt;margin-top:94.7pt;width:242.8pt;height:254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" stroked="f">
                <v:textbox inset="0,0,0,0">
                  <w:txbxContent>
                    <w:p w14:paraId="39B530B0" w14:textId="74E46695" w:rsidR="005C3DF0" w:rsidRDefault="005C3DF0" w:rsidP="005C3DF0">
                      <w:pPr>
                        <w:jc w:val="center"/>
                        <w:rPr>
                          <w:rFonts w:eastAsia="ＭＳ 明朝" w:hint="eastAsia"/>
                        </w:rPr>
                      </w:pPr>
                      <w:proofErr w:type="gramStart"/>
                      <w:r w:rsidRPr="00D62335">
                        <w:rPr>
                          <w:sz w:val="18"/>
                          <w:szCs w:val="18"/>
                        </w:rPr>
                        <w:t xml:space="preserve">Table 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begin"/>
                      </w:r>
                      <w:r w:rsidRPr="00D62335">
                        <w:rPr>
                          <w:sz w:val="18"/>
                          <w:szCs w:val="18"/>
                        </w:rPr>
                        <w:instrText xml:space="preserve"> SEQ Table \* ARABIC </w:instrTex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separate"/>
                      </w:r>
                      <w:r>
                        <w:rPr>
                          <w:noProof/>
                          <w:sz w:val="18"/>
                          <w:szCs w:val="18"/>
                        </w:rPr>
                        <w:t>1</w:t>
                      </w:r>
                      <w:r w:rsidRPr="00D62335">
                        <w:rPr>
                          <w:sz w:val="18"/>
                          <w:szCs w:val="18"/>
                        </w:rPr>
                        <w:fldChar w:fldCharType="end"/>
                      </w:r>
                      <w:r w:rsidRPr="00D62335">
                        <w:rPr>
                          <w:sz w:val="18"/>
                          <w:szCs w:val="18"/>
                        </w:rPr>
                        <w:t>.</w:t>
                      </w:r>
                      <w:proofErr w:type="gramEnd"/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eastAsia="ＭＳ 明朝" w:hint="eastAsia"/>
                        </w:rPr>
                        <w:t xml:space="preserve">Basic Terms </w:t>
                      </w:r>
                      <w:r>
                        <w:rPr>
                          <w:rFonts w:eastAsia="ＭＳ 明朝"/>
                        </w:rPr>
                        <w:t>of genetic</w:t>
                      </w:r>
                      <w:r>
                        <w:rPr>
                          <w:rFonts w:eastAsia="ＭＳ 明朝" w:hint="eastAsia"/>
                        </w:rPr>
                        <w:t xml:space="preserve"> algorithm</w:t>
                      </w:r>
                    </w:p>
                    <w:tbl>
                      <w:tblPr>
                        <w:tblStyle w:val="af9"/>
                        <w:tblW w:w="0" w:type="auto"/>
                        <w:tblInd w:w="250" w:type="dxa"/>
                        <w:tblLook w:val="04A0" w:firstRow="1" w:lastRow="0" w:firstColumn="1" w:lastColumn="0" w:noHBand="0" w:noVBand="1"/>
                      </w:tblPr>
                      <w:tblGrid>
                        <w:gridCol w:w="1418"/>
                        <w:gridCol w:w="3273"/>
                      </w:tblGrid>
                      <w:tr w:rsidR="005C3DF0" w14:paraId="378D2804" w14:textId="77777777" w:rsidTr="005C3DF0">
                        <w:tc>
                          <w:tcPr>
                            <w:tcW w:w="1418" w:type="dxa"/>
                          </w:tcPr>
                          <w:p w14:paraId="41195576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erms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03F05F85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Meaning</w:t>
                            </w:r>
                          </w:p>
                        </w:tc>
                      </w:tr>
                      <w:tr w:rsidR="005C3DF0" w14:paraId="15D00449" w14:textId="77777777" w:rsidTr="005C3DF0">
                        <w:tc>
                          <w:tcPr>
                            <w:tcW w:w="1418" w:type="dxa"/>
                          </w:tcPr>
                          <w:p w14:paraId="3D44EBDB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E</w:t>
                            </w:r>
                            <w:r w:rsidRPr="004C1051">
                              <w:rPr>
                                <w:i/>
                              </w:rPr>
                              <w:t>nvironment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18191890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Problem</w:t>
                            </w:r>
                          </w:p>
                        </w:tc>
                      </w:tr>
                      <w:tr w:rsidR="005C3DF0" w14:paraId="5473D6B6" w14:textId="77777777" w:rsidTr="005C3DF0">
                        <w:tc>
                          <w:tcPr>
                            <w:tcW w:w="1418" w:type="dxa"/>
                          </w:tcPr>
                          <w:p w14:paraId="6841324B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Individual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283355EB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Solution to a problem</w:t>
                            </w:r>
                          </w:p>
                        </w:tc>
                      </w:tr>
                      <w:tr w:rsidR="005C3DF0" w14:paraId="01C62C3E" w14:textId="77777777" w:rsidTr="005C3DF0">
                        <w:tc>
                          <w:tcPr>
                            <w:tcW w:w="1418" w:type="dxa"/>
                          </w:tcPr>
                          <w:p w14:paraId="7B00E2C0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Chromosome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6C07C966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Representation for a solution</w:t>
                            </w:r>
                          </w:p>
                        </w:tc>
                      </w:tr>
                      <w:tr w:rsidR="005C3DF0" w14:paraId="798697B9" w14:textId="77777777" w:rsidTr="005C3DF0">
                        <w:tc>
                          <w:tcPr>
                            <w:tcW w:w="1418" w:type="dxa"/>
                          </w:tcPr>
                          <w:p w14:paraId="2A9C0670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Population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3EAFCE35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Set of solutions represented by chromosome</w:t>
                            </w:r>
                          </w:p>
                        </w:tc>
                      </w:tr>
                      <w:tr w:rsidR="005C3DF0" w14:paraId="2E30D798" w14:textId="77777777" w:rsidTr="005C3DF0">
                        <w:tc>
                          <w:tcPr>
                            <w:tcW w:w="1418" w:type="dxa"/>
                          </w:tcPr>
                          <w:p w14:paraId="3B77978F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Gene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75FE0C75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he basic element for a chromosome</w:t>
                            </w:r>
                          </w:p>
                        </w:tc>
                      </w:tr>
                      <w:tr w:rsidR="005C3DF0" w14:paraId="2BD347A7" w14:textId="77777777" w:rsidTr="005C3DF0">
                        <w:tc>
                          <w:tcPr>
                            <w:tcW w:w="1418" w:type="dxa"/>
                          </w:tcPr>
                          <w:p w14:paraId="22CBBC0F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Fitness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7CFA5D1E" w14:textId="77777777" w:rsidR="005C3DF0" w:rsidRPr="007C2193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 xml:space="preserve">The degree of </w:t>
                            </w:r>
                            <w:r>
                              <w:rPr>
                                <w:rFonts w:eastAsia="ＭＳ 明朝"/>
                              </w:rPr>
                              <w:t>adaptation</w:t>
                            </w:r>
                            <w:r>
                              <w:rPr>
                                <w:rFonts w:eastAsia="ＭＳ 明朝" w:hint="eastAsia"/>
                              </w:rPr>
                              <w:t xml:space="preserve"> for individual to  </w:t>
                            </w:r>
                            <w:r w:rsidRPr="002F2F5D">
                              <w:rPr>
                                <w:rFonts w:eastAsia="ＭＳ 明朝"/>
                              </w:rPr>
                              <w:t>his</w:t>
                            </w:r>
                            <w:r>
                              <w:rPr>
                                <w:rFonts w:eastAsia="ＭＳ 明朝" w:hint="eastAsia"/>
                              </w:rPr>
                              <w:t xml:space="preserve">  e</w:t>
                            </w:r>
                            <w:r>
                              <w:t>nvironment</w:t>
                            </w:r>
                          </w:p>
                        </w:tc>
                      </w:tr>
                      <w:tr w:rsidR="005C3DF0" w14:paraId="418C7CC8" w14:textId="77777777" w:rsidTr="005C3DF0">
                        <w:tc>
                          <w:tcPr>
                            <w:tcW w:w="1418" w:type="dxa"/>
                          </w:tcPr>
                          <w:p w14:paraId="63709FF7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Selection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72B5BFD0" w14:textId="77777777" w:rsidR="005C3DF0" w:rsidRPr="002F2F5D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he operation of choosing the to be parents</w:t>
                            </w:r>
                          </w:p>
                        </w:tc>
                      </w:tr>
                      <w:tr w:rsidR="005C3DF0" w14:paraId="1FBC5EA8" w14:textId="77777777" w:rsidTr="005C3DF0">
                        <w:tc>
                          <w:tcPr>
                            <w:tcW w:w="1418" w:type="dxa"/>
                          </w:tcPr>
                          <w:p w14:paraId="459BE5FD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Crossover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08D2F2E1" w14:textId="77777777" w:rsidR="005C3DF0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 xml:space="preserve">The operation of producing </w:t>
                            </w:r>
                            <w:r>
                              <w:rPr>
                                <w:rFonts w:eastAsia="ＭＳ 明朝"/>
                              </w:rPr>
                              <w:t>chi</w:t>
                            </w:r>
                            <w:r>
                              <w:rPr>
                                <w:rFonts w:eastAsia="ＭＳ 明朝" w:hint="eastAsia"/>
                              </w:rPr>
                              <w:t>l</w:t>
                            </w:r>
                            <w:r>
                              <w:rPr>
                                <w:rFonts w:eastAsia="ＭＳ 明朝"/>
                              </w:rPr>
                              <w:t>d</w:t>
                            </w:r>
                            <w:r>
                              <w:rPr>
                                <w:rFonts w:eastAsia="ＭＳ 明朝" w:hint="eastAsia"/>
                              </w:rPr>
                              <w:t xml:space="preserve">  </w:t>
                            </w:r>
                          </w:p>
                        </w:tc>
                      </w:tr>
                      <w:tr w:rsidR="005C3DF0" w14:paraId="0752573A" w14:textId="77777777" w:rsidTr="005C3DF0">
                        <w:tc>
                          <w:tcPr>
                            <w:tcW w:w="1418" w:type="dxa"/>
                          </w:tcPr>
                          <w:p w14:paraId="1888205C" w14:textId="77777777" w:rsidR="005C3DF0" w:rsidRPr="004C1051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  <w:i/>
                              </w:rPr>
                            </w:pPr>
                            <w:r w:rsidRPr="004C1051">
                              <w:rPr>
                                <w:rFonts w:eastAsia="ＭＳ 明朝" w:hint="eastAsia"/>
                                <w:i/>
                              </w:rPr>
                              <w:t>Mutation</w:t>
                            </w:r>
                          </w:p>
                        </w:tc>
                        <w:tc>
                          <w:tcPr>
                            <w:tcW w:w="3273" w:type="dxa"/>
                          </w:tcPr>
                          <w:p w14:paraId="394E2E48" w14:textId="77777777" w:rsidR="005C3DF0" w:rsidRPr="00CE4692" w:rsidRDefault="005C3DF0" w:rsidP="001739A1">
                            <w:pPr>
                              <w:ind w:firstLine="0"/>
                              <w:rPr>
                                <w:rFonts w:eastAsia="ＭＳ 明朝" w:hint="eastAsia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 xml:space="preserve">The operation of </w:t>
                            </w:r>
                            <w:r>
                              <w:t>randomly alter gene</w:t>
                            </w:r>
                            <w:r>
                              <w:rPr>
                                <w:rFonts w:eastAsia="ＭＳ 明朝" w:hint="eastAsia"/>
                              </w:rPr>
                              <w:t>s</w:t>
                            </w:r>
                          </w:p>
                        </w:tc>
                      </w:tr>
                    </w:tbl>
                    <w:p w14:paraId="2EFD28F7" w14:textId="77777777" w:rsidR="005C3DF0" w:rsidRPr="005C3DF0" w:rsidRDefault="005C3DF0" w:rsidP="005C3DF0">
                      <w:pPr>
                        <w:jc w:val="center"/>
                        <w:rPr>
                          <w:rFonts w:eastAsia="ＭＳ 明朝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58039B" w:rsidRPr="002C226A">
        <w:t>Problem Definition</w:t>
      </w:r>
      <w:bookmarkEnd w:id="2"/>
    </w:p>
    <w:p w14:paraId="72557EEC" w14:textId="6A24BB4C" w:rsidR="00CD400F" w:rsidRDefault="00CD400F" w:rsidP="00255794">
      <w:r w:rsidRPr="002C226A">
        <w:t xml:space="preserve">This </w:t>
      </w:r>
      <w:r w:rsidR="00D706B6" w:rsidRPr="002C226A">
        <w:t>section</w:t>
      </w:r>
      <w:r w:rsidRPr="002C226A">
        <w:t xml:space="preserve"> define</w:t>
      </w:r>
      <w:r w:rsidR="00D706B6" w:rsidRPr="002C226A">
        <w:t>s</w:t>
      </w:r>
      <w:r w:rsidRPr="002C226A">
        <w:t xml:space="preserve"> </w:t>
      </w:r>
      <w:r w:rsidR="009B2117">
        <w:t>a</w:t>
      </w:r>
      <w:r w:rsidRPr="002C226A">
        <w:t xml:space="preserve"> </w:t>
      </w:r>
      <w:proofErr w:type="gramStart"/>
      <w:r w:rsidR="000D5F7E">
        <w:t>task scheduling</w:t>
      </w:r>
      <w:proofErr w:type="gramEnd"/>
      <w:r w:rsidR="000D5F7E">
        <w:t xml:space="preserve"> problem addressed </w:t>
      </w:r>
      <w:r w:rsidRPr="002C226A">
        <w:t xml:space="preserve">in this paper. </w:t>
      </w:r>
    </w:p>
    <w:p w14:paraId="54F306DD" w14:textId="4EFF1A46" w:rsidR="008A55B5" w:rsidRPr="00EA60C9" w:rsidRDefault="00182580" w:rsidP="00EA60C9">
      <w:pPr>
        <w:pStyle w:val="20"/>
      </w:pPr>
      <w:r w:rsidRPr="00EA60C9">
        <w:t>Problem Description</w:t>
      </w:r>
    </w:p>
    <w:p w14:paraId="679E569A" w14:textId="2E08F4ED" w:rsidR="004A17CF" w:rsidRPr="002C226A" w:rsidRDefault="008E34C0" w:rsidP="00255794">
      <w:r w:rsidRPr="002C226A">
        <w:t>This work assume</w:t>
      </w:r>
      <w:r w:rsidR="004D2BFC" w:rsidRPr="002C226A">
        <w:t>s</w:t>
      </w:r>
      <w:r w:rsidR="008B71C8">
        <w:t xml:space="preserve"> </w:t>
      </w:r>
      <w:r w:rsidRPr="002C226A">
        <w:t>homogeneous multicore processor</w:t>
      </w:r>
      <w:r w:rsidR="008B71C8">
        <w:t>s</w:t>
      </w:r>
      <w:r w:rsidR="006960CD" w:rsidRPr="002C226A">
        <w:t>. An application is modeled as an acyclic directed graph (DAG)</w:t>
      </w:r>
      <w:r w:rsidR="00E97653" w:rsidRPr="002C226A">
        <w:t>, so called a task graph,</w:t>
      </w:r>
      <w:r w:rsidR="006960CD" w:rsidRPr="002C226A">
        <w:t xml:space="preserve"> where a node represents a task and </w:t>
      </w:r>
      <w:r w:rsidR="003037AB" w:rsidRPr="002C226A">
        <w:t>a</w:t>
      </w:r>
      <w:r w:rsidR="006960CD" w:rsidRPr="002C226A">
        <w:t xml:space="preserve"> directed edge represents </w:t>
      </w:r>
      <w:r w:rsidR="003037AB" w:rsidRPr="002C226A">
        <w:t>a flow dependency</w:t>
      </w:r>
      <w:r w:rsidR="00B17A68" w:rsidRPr="002C226A">
        <w:t xml:space="preserve"> between two tasks</w:t>
      </w:r>
      <w:bookmarkStart w:id="3" w:name="_Ref362423141"/>
      <w:r w:rsidR="003A0416" w:rsidRPr="00EE33A0">
        <w:t>.</w:t>
      </w:r>
      <w:bookmarkEnd w:id="3"/>
      <w:r w:rsidR="00575B37" w:rsidRPr="00EE33A0">
        <w:rPr>
          <w:noProof/>
          <w:lang w:eastAsia="zh-CN"/>
        </w:rPr>
        <w:t xml:space="preserve"> </w:t>
      </w:r>
      <w:r w:rsidR="00D73382" w:rsidRPr="00EE33A0">
        <w:fldChar w:fldCharType="begin"/>
      </w:r>
      <w:r w:rsidR="00D73382" w:rsidRPr="00EE33A0">
        <w:instrText xml:space="preserve"> REF _Ref453265333 \h </w:instrText>
      </w:r>
      <w:r w:rsidR="00EE33A0">
        <w:instrText xml:space="preserve"> \* MERGEFORMAT </w:instrText>
      </w:r>
      <w:r w:rsidR="00D73382" w:rsidRPr="00EE33A0">
        <w:fldChar w:fldCharType="separate"/>
      </w:r>
      <w:r w:rsidR="00CE4692" w:rsidRPr="00CE4692">
        <w:t xml:space="preserve">Figure </w:t>
      </w:r>
      <w:r w:rsidR="00CE4692" w:rsidRPr="00CE4692">
        <w:rPr>
          <w:noProof/>
        </w:rPr>
        <w:t>1</w:t>
      </w:r>
      <w:r w:rsidR="00D73382" w:rsidRPr="00EE33A0">
        <w:fldChar w:fldCharType="end"/>
      </w:r>
      <w:r w:rsidR="00D73382" w:rsidRPr="00EE33A0">
        <w:t xml:space="preserve"> (a)</w:t>
      </w:r>
      <w:r w:rsidR="007805F6" w:rsidRPr="00EE33A0">
        <w:t xml:space="preserve"> shows an example of a task graph. In this grap</w:t>
      </w:r>
      <w:r w:rsidR="007805F6" w:rsidRPr="002C226A">
        <w:t>h, tasks labeled “</w:t>
      </w:r>
      <w:r w:rsidR="007805F6" w:rsidRPr="002C226A">
        <w:rPr>
          <w:i/>
        </w:rPr>
        <w:t>S</w:t>
      </w:r>
      <w:r w:rsidR="007805F6" w:rsidRPr="002C226A">
        <w:t>” and “</w:t>
      </w:r>
      <w:r w:rsidR="007805F6" w:rsidRPr="002C226A">
        <w:rPr>
          <w:i/>
        </w:rPr>
        <w:t>E</w:t>
      </w:r>
      <w:r w:rsidR="007805F6" w:rsidRPr="002C226A">
        <w:t>”</w:t>
      </w:r>
      <w:r w:rsidR="00FC48A1" w:rsidRPr="002C226A">
        <w:t xml:space="preserve"> are dummy tasks which do not perform any meaningful computation. Task</w:t>
      </w:r>
      <w:r w:rsidR="005D2A78" w:rsidRPr="002C226A">
        <w:t>s</w:t>
      </w:r>
      <w:r w:rsidR="00FC48A1" w:rsidRPr="002C226A">
        <w:t xml:space="preserve"> </w:t>
      </w:r>
      <w:r w:rsidR="00FC48A1" w:rsidRPr="002C226A">
        <w:rPr>
          <w:i/>
        </w:rPr>
        <w:t xml:space="preserve">S </w:t>
      </w:r>
      <w:r w:rsidR="00FC48A1" w:rsidRPr="002C226A">
        <w:t>and</w:t>
      </w:r>
      <w:r w:rsidR="00FC48A1" w:rsidRPr="002C226A">
        <w:rPr>
          <w:i/>
        </w:rPr>
        <w:t xml:space="preserve"> E </w:t>
      </w:r>
      <w:r w:rsidR="00FC48A1" w:rsidRPr="002C226A">
        <w:t>denote an entry point and an exit point of the application, respectively.</w:t>
      </w:r>
      <w:r w:rsidR="00080C62" w:rsidRPr="002C226A">
        <w:t xml:space="preserve"> Two integer values are associated with each task. The first number denotes the degree of data parallelism of the task</w:t>
      </w:r>
      <w:r w:rsidR="00B132F6">
        <w:t xml:space="preserve">. </w:t>
      </w:r>
      <w:r w:rsidR="006F2126">
        <w:t xml:space="preserve">In other words, the number denotes the number of cores which are necessary to run the task. </w:t>
      </w:r>
      <w:r w:rsidR="004B3A00">
        <w:t xml:space="preserve">We assume that the degree of data parallelism is decided by programmers, and how to decide it is out of </w:t>
      </w:r>
      <w:r w:rsidR="004B3A00" w:rsidRPr="00051259">
        <w:rPr>
          <w:noProof/>
        </w:rPr>
        <w:t>scope</w:t>
      </w:r>
      <w:r w:rsidR="004B3A00">
        <w:t xml:space="preserve"> of this paper. </w:t>
      </w:r>
      <w:r w:rsidR="00B132F6">
        <w:t>T</w:t>
      </w:r>
      <w:r w:rsidR="00080C62" w:rsidRPr="002C226A">
        <w:t>he latter number</w:t>
      </w:r>
      <w:r w:rsidR="004B3A00">
        <w:t xml:space="preserve"> on each node</w:t>
      </w:r>
      <w:r w:rsidR="00080C62" w:rsidRPr="002C226A">
        <w:t xml:space="preserve"> denotes the execution time of the task. </w:t>
      </w:r>
      <w:r w:rsidR="00870B05" w:rsidRPr="002C226A">
        <w:t xml:space="preserve">For example, </w:t>
      </w:r>
      <w:r w:rsidR="009E1EDD" w:rsidRPr="002C226A">
        <w:t>t</w:t>
      </w:r>
      <w:r w:rsidR="00870B05" w:rsidRPr="002C226A">
        <w:t xml:space="preserve">ask 1 runs on </w:t>
      </w:r>
      <w:r w:rsidR="00794263">
        <w:t>3</w:t>
      </w:r>
      <w:r w:rsidR="00870B05" w:rsidRPr="002C226A">
        <w:t xml:space="preserve"> cores, and it t</w:t>
      </w:r>
      <w:r w:rsidR="003C5C17" w:rsidRPr="002C226A">
        <w:t xml:space="preserve">akes </w:t>
      </w:r>
      <w:r w:rsidR="00794263" w:rsidRPr="00051259">
        <w:rPr>
          <w:noProof/>
        </w:rPr>
        <w:t>3</w:t>
      </w:r>
      <w:r w:rsidR="00A767D2" w:rsidRPr="00051259">
        <w:rPr>
          <w:noProof/>
        </w:rPr>
        <w:t>0 time</w:t>
      </w:r>
      <w:r w:rsidR="00A767D2">
        <w:t xml:space="preserve"> units to complete</w:t>
      </w:r>
      <w:r w:rsidR="00F35330">
        <w:t xml:space="preserve"> the task</w:t>
      </w:r>
      <w:r w:rsidR="00870B05" w:rsidRPr="002C226A">
        <w:t>.</w:t>
      </w:r>
    </w:p>
    <w:p w14:paraId="406D4A81" w14:textId="461F629C" w:rsidR="004A17CF" w:rsidRPr="00D31B22" w:rsidRDefault="00F01207" w:rsidP="00255794">
      <w:r>
        <w:t xml:space="preserve">Given a task graph, task scheduling </w:t>
      </w:r>
      <w:r w:rsidRPr="00F01207">
        <w:t xml:space="preserve">decides when and on which core each task is executed in such a way that the overall schedule length is </w:t>
      </w:r>
      <w:r w:rsidRPr="00051259">
        <w:rPr>
          <w:noProof/>
        </w:rPr>
        <w:t>minimized,</w:t>
      </w:r>
      <w:r w:rsidRPr="00F01207">
        <w:t xml:space="preserve"> while meeting constraints on flow depe</w:t>
      </w:r>
      <w:r w:rsidRPr="00EE33A0">
        <w:t>ndency among tasks and the number of available cores.</w:t>
      </w:r>
      <w:r w:rsidR="00D31B22" w:rsidRPr="00EE33A0">
        <w:t xml:space="preserve"> </w:t>
      </w:r>
      <w:r w:rsidR="00D31B22" w:rsidRPr="00EE33A0">
        <w:fldChar w:fldCharType="begin"/>
      </w:r>
      <w:r w:rsidR="00D31B22" w:rsidRPr="00EE33A0">
        <w:instrText xml:space="preserve"> REF _Ref453265333 \h </w:instrText>
      </w:r>
      <w:r w:rsidR="00EE33A0" w:rsidRPr="00EE33A0">
        <w:instrText xml:space="preserve"> \* MERGEFORMAT </w:instrText>
      </w:r>
      <w:r w:rsidR="00D31B22" w:rsidRPr="00EE33A0">
        <w:fldChar w:fldCharType="separate"/>
      </w:r>
      <w:r w:rsidR="00CE4692" w:rsidRPr="00CE4692">
        <w:t xml:space="preserve">Figure </w:t>
      </w:r>
      <w:r w:rsidR="00CE4692" w:rsidRPr="00CE4692">
        <w:rPr>
          <w:noProof/>
        </w:rPr>
        <w:t>1</w:t>
      </w:r>
      <w:r w:rsidR="00D31B22" w:rsidRPr="00EE33A0">
        <w:fldChar w:fldCharType="end"/>
      </w:r>
      <w:r w:rsidR="00D31B22" w:rsidRPr="00EE33A0">
        <w:t xml:space="preserve"> (b) shows </w:t>
      </w:r>
      <w:r w:rsidR="00FE3DC2" w:rsidRPr="00EE33A0">
        <w:t xml:space="preserve">one of </w:t>
      </w:r>
      <w:r w:rsidR="00D31B22" w:rsidRPr="00EE33A0">
        <w:t>optimal schedule</w:t>
      </w:r>
      <w:r w:rsidR="00FE3DC2" w:rsidRPr="00EE33A0">
        <w:t>s</w:t>
      </w:r>
      <w:r w:rsidR="00541B8E" w:rsidRPr="00EE33A0">
        <w:t xml:space="preserve"> on four cores</w:t>
      </w:r>
      <w:r w:rsidR="00D31B22" w:rsidRPr="00EE33A0">
        <w:t xml:space="preserve"> for the task graph in </w:t>
      </w:r>
      <w:r w:rsidR="00D31B22" w:rsidRPr="00EE33A0">
        <w:fldChar w:fldCharType="begin"/>
      </w:r>
      <w:r w:rsidR="00D31B22" w:rsidRPr="00EE33A0">
        <w:instrText xml:space="preserve"> REF _Ref453265333 \h </w:instrText>
      </w:r>
      <w:r w:rsidR="00EE33A0">
        <w:instrText xml:space="preserve"> \* MERGEFORMAT </w:instrText>
      </w:r>
      <w:r w:rsidR="00D31B22" w:rsidRPr="00EE33A0">
        <w:fldChar w:fldCharType="separate"/>
      </w:r>
      <w:r w:rsidR="00CE4692" w:rsidRPr="00CE4692">
        <w:t xml:space="preserve">Figure </w:t>
      </w:r>
      <w:r w:rsidR="00CE4692" w:rsidRPr="00CE4692">
        <w:rPr>
          <w:noProof/>
        </w:rPr>
        <w:t>1</w:t>
      </w:r>
      <w:r w:rsidR="00D31B22" w:rsidRPr="00EE33A0">
        <w:fldChar w:fldCharType="end"/>
      </w:r>
      <w:r w:rsidR="00D31B22" w:rsidRPr="00EE33A0">
        <w:t xml:space="preserve"> (a).</w:t>
      </w:r>
    </w:p>
    <w:p w14:paraId="529AC5E8" w14:textId="2D7394B4" w:rsidR="008A55B5" w:rsidRPr="002C226A" w:rsidRDefault="00A721AA" w:rsidP="00A721AA">
      <w:pPr>
        <w:pStyle w:val="10"/>
      </w:pPr>
      <w:r w:rsidRPr="00A721AA">
        <w:t>GENETIC ALGORITHM</w:t>
      </w:r>
    </w:p>
    <w:p w14:paraId="1A19AF76" w14:textId="36A56185" w:rsidR="00F01CD8" w:rsidRDefault="00F01CD8" w:rsidP="00F01CD8">
      <w:pPr>
        <w:rPr>
          <w:rFonts w:eastAsia="ＭＳ 明朝" w:hint="eastAsia"/>
        </w:rPr>
      </w:pPr>
      <w:r w:rsidRPr="00F01CD8">
        <w:rPr>
          <w:rFonts w:eastAsia="ＭＳ 明朝"/>
        </w:rPr>
        <w:t>Genetic algorithm w</w:t>
      </w:r>
      <w:r>
        <w:rPr>
          <w:rFonts w:eastAsia="ＭＳ 明朝"/>
        </w:rPr>
        <w:t>as first invented by Holland [</w:t>
      </w:r>
      <w:r>
        <w:rPr>
          <w:rFonts w:eastAsia="ＭＳ 明朝" w:hint="eastAsia"/>
        </w:rPr>
        <w:t>ref</w:t>
      </w:r>
      <w:r w:rsidRPr="00F01CD8">
        <w:rPr>
          <w:rFonts w:eastAsia="ＭＳ 明朝"/>
        </w:rPr>
        <w:t xml:space="preserve">], it is a meta-heuristic inspired by the processes observed in natural selection. This algorithm think of set of candidate solutions for a problem as biological </w:t>
      </w:r>
      <w:r>
        <w:rPr>
          <w:rFonts w:eastAsia="ＭＳ 明朝" w:hint="eastAsia"/>
        </w:rPr>
        <w:t>population</w:t>
      </w:r>
      <w:r w:rsidRPr="00F01CD8">
        <w:rPr>
          <w:rFonts w:eastAsia="ＭＳ 明朝"/>
        </w:rPr>
        <w:t xml:space="preserve">, the fitness of </w:t>
      </w:r>
      <w:r>
        <w:rPr>
          <w:rFonts w:eastAsia="ＭＳ 明朝" w:hint="eastAsia"/>
        </w:rPr>
        <w:t xml:space="preserve">each </w:t>
      </w:r>
      <w:r>
        <w:rPr>
          <w:rFonts w:eastAsia="ＭＳ 明朝"/>
        </w:rPr>
        <w:t>individual is</w:t>
      </w:r>
      <w:r w:rsidRPr="00F01CD8">
        <w:rPr>
          <w:rFonts w:eastAsia="ＭＳ 明朝"/>
        </w:rPr>
        <w:t xml:space="preserve"> evaluated, according to Darwin's </w:t>
      </w:r>
      <w:r>
        <w:rPr>
          <w:rFonts w:eastAsia="ＭＳ 明朝"/>
        </w:rPr>
        <w:t>theory</w:t>
      </w:r>
      <w:r>
        <w:rPr>
          <w:rFonts w:eastAsia="ＭＳ 明朝" w:hint="eastAsia"/>
        </w:rPr>
        <w:t>:</w:t>
      </w:r>
      <w:r w:rsidRPr="00F01CD8">
        <w:t xml:space="preserve"> </w:t>
      </w:r>
      <w:r w:rsidRPr="00F01CD8">
        <w:rPr>
          <w:rFonts w:eastAsia="ＭＳ 明朝"/>
        </w:rPr>
        <w:t>"Survival of the fittest"</w:t>
      </w:r>
      <w:r>
        <w:rPr>
          <w:rFonts w:eastAsia="ＭＳ 明朝" w:hint="eastAsia"/>
        </w:rPr>
        <w:t>.</w:t>
      </w:r>
      <w:r w:rsidRPr="00F01CD8">
        <w:rPr>
          <w:rFonts w:eastAsia="ＭＳ 明朝"/>
        </w:rPr>
        <w:t xml:space="preserve"> The fitter ones are more likely selected and produce next generations. During </w:t>
      </w:r>
      <w:r w:rsidR="00344C3B">
        <w:rPr>
          <w:rFonts w:eastAsia="ＭＳ 明朝" w:hint="eastAsia"/>
        </w:rPr>
        <w:t xml:space="preserve">this </w:t>
      </w:r>
      <w:r w:rsidR="00344C3B" w:rsidRPr="00F01CD8">
        <w:rPr>
          <w:rFonts w:eastAsia="ＭＳ 明朝"/>
        </w:rPr>
        <w:t>breeding</w:t>
      </w:r>
      <w:r w:rsidR="009472FC">
        <w:rPr>
          <w:rFonts w:eastAsia="ＭＳ 明朝"/>
        </w:rPr>
        <w:t xml:space="preserve"> process</w:t>
      </w:r>
      <w:r w:rsidR="009472FC">
        <w:rPr>
          <w:rFonts w:eastAsia="ＭＳ 明朝" w:hint="eastAsia"/>
        </w:rPr>
        <w:t>, the</w:t>
      </w:r>
      <w:r w:rsidRPr="00F01CD8">
        <w:rPr>
          <w:rFonts w:eastAsia="ＭＳ 明朝"/>
        </w:rPr>
        <w:t xml:space="preserve"> </w:t>
      </w:r>
      <w:r w:rsidR="009472FC">
        <w:rPr>
          <w:rFonts w:eastAsia="ＭＳ 明朝" w:hint="eastAsia"/>
        </w:rPr>
        <w:t>s</w:t>
      </w:r>
      <w:r w:rsidR="00344C3B" w:rsidRPr="00344C3B">
        <w:rPr>
          <w:rFonts w:eastAsia="ＭＳ 明朝"/>
        </w:rPr>
        <w:t xml:space="preserve">pontaneous </w:t>
      </w:r>
      <w:r w:rsidR="00344C3B">
        <w:rPr>
          <w:rFonts w:eastAsia="ＭＳ 明朝" w:hint="eastAsia"/>
        </w:rPr>
        <w:t xml:space="preserve">mutations </w:t>
      </w:r>
      <w:r w:rsidR="00344C3B">
        <w:rPr>
          <w:rFonts w:eastAsia="ＭＳ 明朝"/>
        </w:rPr>
        <w:t>occur</w:t>
      </w:r>
      <w:r w:rsidR="009472FC">
        <w:rPr>
          <w:rFonts w:eastAsia="ＭＳ 明朝" w:hint="eastAsia"/>
        </w:rPr>
        <w:t>, may</w:t>
      </w:r>
      <w:r w:rsidR="009472FC" w:rsidRPr="009472FC">
        <w:rPr>
          <w:rFonts w:eastAsia="ＭＳ 明朝"/>
        </w:rPr>
        <w:t xml:space="preserve"> </w:t>
      </w:r>
      <w:r w:rsidR="009472FC">
        <w:rPr>
          <w:rFonts w:eastAsia="ＭＳ 明朝" w:hint="eastAsia"/>
        </w:rPr>
        <w:t>create</w:t>
      </w:r>
      <w:r w:rsidR="009472FC" w:rsidRPr="009472FC">
        <w:rPr>
          <w:rFonts w:eastAsia="ＭＳ 明朝"/>
        </w:rPr>
        <w:t xml:space="preserve"> individual</w:t>
      </w:r>
      <w:r w:rsidR="009472FC">
        <w:rPr>
          <w:rFonts w:eastAsia="ＭＳ 明朝" w:hint="eastAsia"/>
        </w:rPr>
        <w:t>s</w:t>
      </w:r>
      <w:r w:rsidR="009472FC" w:rsidRPr="009472FC">
        <w:rPr>
          <w:rFonts w:eastAsia="ＭＳ 明朝"/>
        </w:rPr>
        <w:t xml:space="preserve"> better adapt </w:t>
      </w:r>
      <w:r w:rsidR="009472FC">
        <w:rPr>
          <w:rFonts w:eastAsia="ＭＳ 明朝" w:hint="eastAsia"/>
        </w:rPr>
        <w:t>the</w:t>
      </w:r>
      <w:r w:rsidR="009472FC" w:rsidRPr="009472FC">
        <w:rPr>
          <w:rFonts w:eastAsia="ＭＳ 明朝"/>
        </w:rPr>
        <w:t xml:space="preserve"> environment</w:t>
      </w:r>
      <w:r w:rsidR="009472FC">
        <w:rPr>
          <w:rFonts w:eastAsia="ＭＳ 明朝" w:hint="eastAsia"/>
        </w:rPr>
        <w:t>.</w:t>
      </w:r>
    </w:p>
    <w:p w14:paraId="36C05D9B" w14:textId="109C9CDE" w:rsidR="007C2193" w:rsidRDefault="007C2193" w:rsidP="009472FC">
      <w:pPr>
        <w:rPr>
          <w:rFonts w:eastAsia="ＭＳ 明朝" w:hint="eastAsia"/>
        </w:rPr>
      </w:pPr>
      <w:r>
        <w:rPr>
          <w:rFonts w:eastAsia="ＭＳ 明朝" w:hint="eastAsia"/>
        </w:rPr>
        <w:t>The basic terms of genetic algorithm used in this paper are shown and defined in Table 1.</w:t>
      </w:r>
    </w:p>
    <w:p w14:paraId="1EA28430" w14:textId="77777777" w:rsidR="002F2F5D" w:rsidRDefault="002F2F5D" w:rsidP="009472FC">
      <w:pPr>
        <w:rPr>
          <w:rFonts w:eastAsia="ＭＳ 明朝" w:hint="eastAsia"/>
        </w:rPr>
      </w:pPr>
    </w:p>
    <w:p w14:paraId="5BB5D88A" w14:textId="77777777" w:rsidR="002F2F5D" w:rsidRDefault="002F2F5D" w:rsidP="009472FC">
      <w:pPr>
        <w:rPr>
          <w:rFonts w:eastAsia="ＭＳ 明朝" w:hint="eastAsia"/>
        </w:rPr>
      </w:pPr>
    </w:p>
    <w:p w14:paraId="6A40FB53" w14:textId="77777777" w:rsidR="002F2F5D" w:rsidRDefault="002F2F5D" w:rsidP="009472FC">
      <w:pPr>
        <w:rPr>
          <w:rFonts w:eastAsia="ＭＳ 明朝" w:hint="eastAsia"/>
        </w:rPr>
      </w:pPr>
    </w:p>
    <w:p w14:paraId="59F68D25" w14:textId="77777777" w:rsidR="002F2F5D" w:rsidRDefault="002F2F5D" w:rsidP="009472FC">
      <w:pPr>
        <w:rPr>
          <w:rFonts w:eastAsia="ＭＳ 明朝" w:hint="eastAsia"/>
        </w:rPr>
      </w:pPr>
    </w:p>
    <w:p w14:paraId="6291B728" w14:textId="77777777" w:rsidR="002F2F5D" w:rsidRDefault="002F2F5D" w:rsidP="009472FC">
      <w:pPr>
        <w:rPr>
          <w:rFonts w:eastAsia="ＭＳ 明朝" w:hint="eastAsia"/>
        </w:rPr>
      </w:pPr>
    </w:p>
    <w:p w14:paraId="0B2C56E5" w14:textId="77777777" w:rsidR="002F2F5D" w:rsidRDefault="002F2F5D" w:rsidP="009472FC">
      <w:pPr>
        <w:rPr>
          <w:rFonts w:eastAsia="ＭＳ 明朝" w:hint="eastAsia"/>
        </w:rPr>
      </w:pPr>
      <w:bookmarkStart w:id="4" w:name="_GoBack"/>
      <w:bookmarkEnd w:id="4"/>
    </w:p>
    <w:p w14:paraId="3F0E4F1B" w14:textId="77777777" w:rsidR="002F2F5D" w:rsidRDefault="002F2F5D" w:rsidP="009472FC">
      <w:pPr>
        <w:rPr>
          <w:rFonts w:eastAsia="ＭＳ 明朝" w:hint="eastAsia"/>
        </w:rPr>
      </w:pPr>
    </w:p>
    <w:p w14:paraId="22FD9654" w14:textId="77777777" w:rsidR="002F2F5D" w:rsidRDefault="002F2F5D" w:rsidP="009472FC">
      <w:pPr>
        <w:rPr>
          <w:rFonts w:eastAsia="ＭＳ 明朝" w:hint="eastAsia"/>
        </w:rPr>
      </w:pPr>
    </w:p>
    <w:p w14:paraId="757CCDFC" w14:textId="77777777" w:rsidR="002F2F5D" w:rsidRDefault="002F2F5D" w:rsidP="009472FC">
      <w:pPr>
        <w:rPr>
          <w:rFonts w:eastAsia="ＭＳ 明朝" w:hint="eastAsia"/>
        </w:rPr>
      </w:pPr>
    </w:p>
    <w:p w14:paraId="633A9D61" w14:textId="77777777" w:rsidR="007C2193" w:rsidRDefault="007C2193" w:rsidP="009472FC">
      <w:pPr>
        <w:rPr>
          <w:rFonts w:eastAsia="ＭＳ 明朝" w:hint="eastAsia"/>
        </w:rPr>
      </w:pPr>
    </w:p>
    <w:p w14:paraId="442451D4" w14:textId="57057ACD" w:rsidR="001068B6" w:rsidRDefault="001068B6" w:rsidP="009472FC">
      <w:pPr>
        <w:rPr>
          <w:rFonts w:eastAsia="ＭＳ 明朝" w:hint="eastAsia"/>
        </w:rPr>
      </w:pPr>
      <w:r>
        <w:rPr>
          <w:rFonts w:eastAsia="ＭＳ 明朝" w:hint="eastAsia"/>
        </w:rPr>
        <w:t>The basic procedure of the genetic algorithm is as follow:</w:t>
      </w:r>
    </w:p>
    <w:p w14:paraId="19350B0B" w14:textId="77658156" w:rsidR="001068B6" w:rsidRPr="009472FC" w:rsidRDefault="001068B6" w:rsidP="001068B6">
      <w:pPr>
        <w:pStyle w:val="ae"/>
        <w:numPr>
          <w:ilvl w:val="0"/>
          <w:numId w:val="37"/>
        </w:numPr>
        <w:ind w:firstLineChars="0"/>
        <w:rPr>
          <w:rFonts w:eastAsia="ＭＳ 明朝"/>
        </w:rPr>
      </w:pPr>
      <w:r w:rsidRPr="004C1051">
        <w:rPr>
          <w:rFonts w:eastAsia="ＭＳ 明朝"/>
          <w:i/>
        </w:rPr>
        <w:t>Initialization</w:t>
      </w:r>
      <w:r>
        <w:rPr>
          <w:rFonts w:eastAsia="ＭＳ 明朝" w:hint="eastAsia"/>
        </w:rPr>
        <w:t>:</w:t>
      </w:r>
      <w:r w:rsidR="004C1051">
        <w:rPr>
          <w:rFonts w:eastAsia="ＭＳ 明朝" w:hint="eastAsia"/>
        </w:rPr>
        <w:t xml:space="preserve"> </w:t>
      </w:r>
      <w:r>
        <w:rPr>
          <w:rFonts w:eastAsia="ＭＳ 明朝" w:hint="eastAsia"/>
        </w:rPr>
        <w:t xml:space="preserve"> Generate the </w:t>
      </w:r>
      <w:r>
        <w:rPr>
          <w:rFonts w:eastAsia="ＭＳ 明朝"/>
        </w:rPr>
        <w:t>initial</w:t>
      </w:r>
      <w:r>
        <w:rPr>
          <w:rFonts w:eastAsia="ＭＳ 明朝" w:hint="eastAsia"/>
        </w:rPr>
        <w:t xml:space="preserve"> population  </w:t>
      </w:r>
    </w:p>
    <w:p w14:paraId="3B738137" w14:textId="35B70EBC" w:rsidR="004C1051" w:rsidRDefault="001068B6" w:rsidP="001068B6">
      <w:pPr>
        <w:pStyle w:val="ae"/>
        <w:numPr>
          <w:ilvl w:val="0"/>
          <w:numId w:val="37"/>
        </w:numPr>
        <w:ind w:firstLineChars="0"/>
        <w:rPr>
          <w:rFonts w:eastAsia="ＭＳ 明朝" w:hint="eastAsia"/>
        </w:rPr>
      </w:pPr>
      <w:r w:rsidRPr="004C1051">
        <w:rPr>
          <w:rFonts w:eastAsia="ＭＳ 明朝" w:hint="eastAsia"/>
          <w:i/>
        </w:rPr>
        <w:t xml:space="preserve">Calculation </w:t>
      </w:r>
      <w:r w:rsidR="004C1051" w:rsidRPr="004C1051">
        <w:rPr>
          <w:rFonts w:eastAsia="ＭＳ 明朝" w:hint="eastAsia"/>
          <w:i/>
        </w:rPr>
        <w:t xml:space="preserve">of the </w:t>
      </w:r>
      <w:r w:rsidRPr="004C1051">
        <w:rPr>
          <w:rFonts w:eastAsia="ＭＳ 明朝" w:hint="eastAsia"/>
          <w:i/>
        </w:rPr>
        <w:t>fitness</w:t>
      </w:r>
      <w:r>
        <w:rPr>
          <w:rFonts w:eastAsia="ＭＳ 明朝" w:hint="eastAsia"/>
        </w:rPr>
        <w:t>:</w:t>
      </w:r>
      <w:r w:rsidR="004C1051">
        <w:rPr>
          <w:rFonts w:eastAsia="ＭＳ 明朝" w:hint="eastAsia"/>
        </w:rPr>
        <w:t xml:space="preserve"> The fitness of each individual </w:t>
      </w:r>
      <w:proofErr w:type="gramStart"/>
      <w:r w:rsidR="004C1051">
        <w:rPr>
          <w:rFonts w:eastAsia="ＭＳ 明朝" w:hint="eastAsia"/>
        </w:rPr>
        <w:t>is calculated</w:t>
      </w:r>
      <w:proofErr w:type="gramEnd"/>
      <w:r w:rsidR="004C1051">
        <w:rPr>
          <w:rFonts w:eastAsia="ＭＳ 明朝" w:hint="eastAsia"/>
        </w:rPr>
        <w:t xml:space="preserve"> according by the definition of problem.</w:t>
      </w:r>
    </w:p>
    <w:p w14:paraId="55F0FD5F" w14:textId="6E8174AA" w:rsidR="001068B6" w:rsidRDefault="004C1051" w:rsidP="009472FC">
      <w:pPr>
        <w:pStyle w:val="ae"/>
        <w:numPr>
          <w:ilvl w:val="0"/>
          <w:numId w:val="37"/>
        </w:numPr>
        <w:ind w:firstLineChars="0"/>
        <w:rPr>
          <w:rFonts w:eastAsia="ＭＳ 明朝" w:hint="eastAsia"/>
        </w:rPr>
      </w:pPr>
      <w:r w:rsidRPr="004C1051">
        <w:rPr>
          <w:rFonts w:eastAsia="ＭＳ 明朝" w:hint="eastAsia"/>
          <w:i/>
        </w:rPr>
        <w:t>Selection</w:t>
      </w:r>
      <w:r>
        <w:rPr>
          <w:rFonts w:eastAsia="ＭＳ 明朝" w:hint="eastAsia"/>
        </w:rPr>
        <w:t>:</w:t>
      </w:r>
      <w:r w:rsidR="001068B6">
        <w:rPr>
          <w:rFonts w:eastAsia="ＭＳ 明朝" w:hint="eastAsia"/>
        </w:rPr>
        <w:t xml:space="preserve"> </w:t>
      </w:r>
      <w:r w:rsidRPr="004C1051">
        <w:rPr>
          <w:rFonts w:eastAsia="ＭＳ 明朝"/>
        </w:rPr>
        <w:t xml:space="preserve">Select </w:t>
      </w:r>
      <w:r>
        <w:rPr>
          <w:rFonts w:eastAsia="ＭＳ 明朝" w:hint="eastAsia"/>
        </w:rPr>
        <w:t xml:space="preserve">the </w:t>
      </w:r>
      <w:r>
        <w:rPr>
          <w:rFonts w:eastAsia="ＭＳ 明朝"/>
        </w:rPr>
        <w:t>adapted</w:t>
      </w:r>
      <w:r>
        <w:rPr>
          <w:rFonts w:eastAsia="ＭＳ 明朝" w:hint="eastAsia"/>
        </w:rPr>
        <w:t xml:space="preserve"> </w:t>
      </w:r>
      <w:r w:rsidRPr="004C1051">
        <w:rPr>
          <w:rFonts w:eastAsia="ＭＳ 明朝"/>
        </w:rPr>
        <w:t xml:space="preserve">individuals </w:t>
      </w:r>
      <w:r>
        <w:rPr>
          <w:rFonts w:eastAsia="ＭＳ 明朝" w:hint="eastAsia"/>
        </w:rPr>
        <w:t xml:space="preserve">as parent </w:t>
      </w:r>
      <w:r w:rsidRPr="004C1051">
        <w:rPr>
          <w:rFonts w:eastAsia="ＭＳ 明朝"/>
        </w:rPr>
        <w:t>for the next generation</w:t>
      </w:r>
    </w:p>
    <w:p w14:paraId="2AABF5BB" w14:textId="2BEB78AA" w:rsidR="004C1051" w:rsidRDefault="004C1051" w:rsidP="009472FC">
      <w:pPr>
        <w:pStyle w:val="ae"/>
        <w:numPr>
          <w:ilvl w:val="0"/>
          <w:numId w:val="37"/>
        </w:numPr>
        <w:ind w:firstLineChars="0"/>
        <w:rPr>
          <w:rFonts w:eastAsia="ＭＳ 明朝" w:hint="eastAsia"/>
        </w:rPr>
      </w:pPr>
      <w:proofErr w:type="gramStart"/>
      <w:r>
        <w:rPr>
          <w:rFonts w:eastAsia="ＭＳ 明朝" w:hint="eastAsia"/>
          <w:i/>
        </w:rPr>
        <w:t>crossover</w:t>
      </w:r>
      <w:proofErr w:type="gramEnd"/>
      <w:r w:rsidRPr="004C1051">
        <w:rPr>
          <w:rFonts w:eastAsia="ＭＳ 明朝" w:hint="eastAsia"/>
        </w:rPr>
        <w:t>:</w:t>
      </w:r>
      <w:r>
        <w:rPr>
          <w:rFonts w:eastAsia="ＭＳ 明朝" w:hint="eastAsia"/>
        </w:rPr>
        <w:t xml:space="preserve"> New individual are produced. </w:t>
      </w:r>
    </w:p>
    <w:p w14:paraId="634F1D46" w14:textId="77777777" w:rsidR="001F7551" w:rsidRDefault="004C1051" w:rsidP="009472FC">
      <w:pPr>
        <w:pStyle w:val="ae"/>
        <w:numPr>
          <w:ilvl w:val="0"/>
          <w:numId w:val="37"/>
        </w:numPr>
        <w:ind w:firstLineChars="0"/>
        <w:rPr>
          <w:rFonts w:eastAsia="ＭＳ 明朝" w:hint="eastAsia"/>
        </w:rPr>
      </w:pPr>
      <w:r>
        <w:rPr>
          <w:rFonts w:eastAsia="ＭＳ 明朝" w:hint="eastAsia"/>
          <w:i/>
        </w:rPr>
        <w:t>Mutation</w:t>
      </w:r>
      <w:r w:rsidRPr="004C1051">
        <w:rPr>
          <w:rFonts w:eastAsia="ＭＳ 明朝" w:hint="eastAsia"/>
        </w:rPr>
        <w:t>:</w:t>
      </w:r>
      <w:r>
        <w:rPr>
          <w:rFonts w:eastAsia="ＭＳ 明朝" w:hint="eastAsia"/>
        </w:rPr>
        <w:t xml:space="preserve"> A</w:t>
      </w:r>
      <w:r>
        <w:t>lter gene</w:t>
      </w:r>
      <w:r>
        <w:rPr>
          <w:rFonts w:eastAsia="ＭＳ 明朝" w:hint="eastAsia"/>
        </w:rPr>
        <w:t>s</w:t>
      </w:r>
      <w:r>
        <w:rPr>
          <w:rFonts w:eastAsia="ＭＳ 明朝" w:hint="eastAsia"/>
        </w:rPr>
        <w:t xml:space="preserve"> for individual</w:t>
      </w:r>
    </w:p>
    <w:p w14:paraId="46C0431B" w14:textId="767AA038" w:rsidR="004C1051" w:rsidRDefault="001F7551" w:rsidP="009472FC">
      <w:pPr>
        <w:pStyle w:val="ae"/>
        <w:numPr>
          <w:ilvl w:val="0"/>
          <w:numId w:val="37"/>
        </w:numPr>
        <w:ind w:firstLineChars="0"/>
        <w:rPr>
          <w:rFonts w:eastAsia="ＭＳ 明朝" w:hint="eastAsia"/>
        </w:rPr>
      </w:pPr>
      <w:r>
        <w:rPr>
          <w:rFonts w:eastAsia="ＭＳ 明朝" w:hint="eastAsia"/>
        </w:rPr>
        <w:t xml:space="preserve">Go </w:t>
      </w:r>
      <w:r w:rsidR="005C3DF0">
        <w:rPr>
          <w:rFonts w:eastAsia="ＭＳ 明朝"/>
        </w:rPr>
        <w:t>step</w:t>
      </w:r>
      <w:r>
        <w:rPr>
          <w:rFonts w:eastAsia="ＭＳ 明朝" w:hint="eastAsia"/>
        </w:rPr>
        <w:t xml:space="preserve"> 2 until the finish condition </w:t>
      </w:r>
      <w:proofErr w:type="gramStart"/>
      <w:r>
        <w:rPr>
          <w:rFonts w:eastAsia="ＭＳ 明朝" w:hint="eastAsia"/>
        </w:rPr>
        <w:t>is reached</w:t>
      </w:r>
      <w:proofErr w:type="gramEnd"/>
      <w:r>
        <w:rPr>
          <w:rFonts w:eastAsia="ＭＳ 明朝" w:hint="eastAsia"/>
        </w:rPr>
        <w:t>.</w:t>
      </w:r>
    </w:p>
    <w:p w14:paraId="2885D8E1" w14:textId="77777777" w:rsidR="005C3DF0" w:rsidRPr="004C1051" w:rsidRDefault="005C3DF0" w:rsidP="005C3DF0">
      <w:pPr>
        <w:pStyle w:val="ae"/>
        <w:ind w:left="425" w:firstLineChars="0" w:firstLine="0"/>
        <w:rPr>
          <w:rFonts w:eastAsia="ＭＳ 明朝" w:hint="eastAsia"/>
        </w:rPr>
      </w:pPr>
    </w:p>
    <w:p w14:paraId="7FF573C6" w14:textId="5BD1235C" w:rsidR="00283EB2" w:rsidRDefault="00283EB2" w:rsidP="00F01CD8">
      <w:pPr>
        <w:pStyle w:val="10"/>
        <w:rPr>
          <w:rFonts w:eastAsia="ＭＳ 明朝" w:hint="eastAsia"/>
        </w:rPr>
      </w:pPr>
      <w:r>
        <w:rPr>
          <w:rFonts w:eastAsia="ＭＳ 明朝" w:hint="eastAsia"/>
        </w:rPr>
        <w:t>PROPOSED</w:t>
      </w:r>
      <w:r w:rsidRPr="00A721AA">
        <w:t xml:space="preserve"> ALGORITHM</w:t>
      </w:r>
    </w:p>
    <w:p w14:paraId="5C0C6CBB" w14:textId="6AC2F545" w:rsidR="005C3DF0" w:rsidRPr="005C3DF0" w:rsidRDefault="005C3DF0" w:rsidP="005C3DF0">
      <w:pPr>
        <w:rPr>
          <w:rFonts w:eastAsia="ＭＳ 明朝" w:hint="eastAsia"/>
        </w:rPr>
      </w:pPr>
      <w:r>
        <w:rPr>
          <w:rFonts w:eastAsia="ＭＳ 明朝" w:hint="eastAsia"/>
        </w:rPr>
        <w:t xml:space="preserve">The basic procedure of the genetic algorithm </w:t>
      </w:r>
      <w:r>
        <w:rPr>
          <w:rFonts w:eastAsia="ＭＳ 明朝" w:hint="eastAsia"/>
        </w:rPr>
        <w:t xml:space="preserve">in </w:t>
      </w:r>
      <w:r>
        <w:rPr>
          <w:rFonts w:eastAsia="ＭＳ 明朝" w:hint="eastAsia"/>
        </w:rPr>
        <w:t xml:space="preserve">describe </w:t>
      </w:r>
      <w:r>
        <w:rPr>
          <w:rFonts w:eastAsia="ＭＳ 明朝" w:hint="eastAsia"/>
        </w:rPr>
        <w:t>in Section III is used in our study.</w:t>
      </w:r>
      <w:r>
        <w:rPr>
          <w:rFonts w:eastAsia="ＭＳ 明朝" w:hint="eastAsia"/>
        </w:rPr>
        <w:t xml:space="preserve"> </w:t>
      </w:r>
      <w:r>
        <w:rPr>
          <w:rFonts w:eastAsia="ＭＳ 明朝"/>
        </w:rPr>
        <w:t>We</w:t>
      </w:r>
      <w:r>
        <w:rPr>
          <w:rFonts w:eastAsia="ＭＳ 明朝" w:hint="eastAsia"/>
        </w:rPr>
        <w:t xml:space="preserve"> will </w:t>
      </w:r>
      <w:r>
        <w:rPr>
          <w:rFonts w:eastAsia="ＭＳ 明朝" w:hint="eastAsia"/>
        </w:rPr>
        <w:t>show</w:t>
      </w:r>
      <w:r>
        <w:rPr>
          <w:rFonts w:eastAsia="ＭＳ 明朝" w:hint="eastAsia"/>
        </w:rPr>
        <w:t xml:space="preserve"> the detail in </w:t>
      </w:r>
      <w:r>
        <w:rPr>
          <w:rFonts w:eastAsia="ＭＳ 明朝" w:hint="eastAsia"/>
        </w:rPr>
        <w:t>this</w:t>
      </w:r>
      <w:r>
        <w:rPr>
          <w:rFonts w:eastAsia="ＭＳ 明朝" w:hint="eastAsia"/>
        </w:rPr>
        <w:t xml:space="preserve"> chapter. </w:t>
      </w:r>
    </w:p>
    <w:p w14:paraId="5413701A" w14:textId="7050C437" w:rsidR="00126978" w:rsidRDefault="00007FFB" w:rsidP="00007FFB">
      <w:pPr>
        <w:pStyle w:val="20"/>
        <w:rPr>
          <w:rFonts w:eastAsia="ＭＳ 明朝" w:hint="eastAsia"/>
        </w:rPr>
      </w:pPr>
      <w:r>
        <w:rPr>
          <w:rFonts w:eastAsia="ＭＳ 明朝" w:hint="eastAsia"/>
        </w:rPr>
        <w:t>C</w:t>
      </w:r>
      <w:r w:rsidRPr="00007FFB">
        <w:rPr>
          <w:rFonts w:eastAsia="ＭＳ 明朝"/>
        </w:rPr>
        <w:t>hromosome design</w:t>
      </w:r>
    </w:p>
    <w:p w14:paraId="4B0DCA26" w14:textId="7AE051AE" w:rsidR="00007FFB" w:rsidRPr="00007FFB" w:rsidRDefault="00007FFB" w:rsidP="00007FFB">
      <w:pPr>
        <w:rPr>
          <w:rFonts w:eastAsia="ＭＳ 明朝"/>
        </w:rPr>
      </w:pPr>
      <w:r>
        <w:rPr>
          <w:rFonts w:eastAsia="ＭＳ 明朝" w:hint="eastAsia"/>
        </w:rPr>
        <w:t>I</w:t>
      </w:r>
      <w:r w:rsidRPr="00007FFB">
        <w:rPr>
          <w:rFonts w:eastAsia="ＭＳ 明朝"/>
        </w:rPr>
        <w:t>n genetic algorithm, chromosome is a set of strings which representing a potential solution for a problem.  Finding a</w:t>
      </w:r>
      <w:r>
        <w:rPr>
          <w:rFonts w:eastAsia="ＭＳ 明朝" w:hint="eastAsia"/>
        </w:rPr>
        <w:t>n</w:t>
      </w:r>
      <w:r w:rsidRPr="00007FFB">
        <w:rPr>
          <w:rFonts w:eastAsia="ＭＳ 明朝"/>
        </w:rPr>
        <w:t xml:space="preserve"> adequate chromosome is one of the most important </w:t>
      </w:r>
      <w:proofErr w:type="gramStart"/>
      <w:r w:rsidRPr="00007FFB">
        <w:rPr>
          <w:rFonts w:eastAsia="ＭＳ 明朝"/>
        </w:rPr>
        <w:t>issue</w:t>
      </w:r>
      <w:proofErr w:type="gramEnd"/>
      <w:r w:rsidRPr="00007FFB">
        <w:rPr>
          <w:rFonts w:eastAsia="ＭＳ 明朝"/>
        </w:rPr>
        <w:t xml:space="preserve"> for a successful application of genetic algorithm</w:t>
      </w:r>
      <w:r>
        <w:rPr>
          <w:rFonts w:eastAsia="ＭＳ 明朝" w:hint="eastAsia"/>
        </w:rPr>
        <w:t>s</w:t>
      </w:r>
      <w:r w:rsidRPr="00007FFB">
        <w:rPr>
          <w:rFonts w:eastAsia="ＭＳ 明朝"/>
        </w:rPr>
        <w:t xml:space="preserve">. Due to all genetic operators </w:t>
      </w:r>
      <w:proofErr w:type="gramStart"/>
      <w:r w:rsidRPr="00007FFB">
        <w:rPr>
          <w:rFonts w:eastAsia="ＭＳ 明朝"/>
        </w:rPr>
        <w:t>are defined</w:t>
      </w:r>
      <w:proofErr w:type="gramEnd"/>
      <w:r w:rsidRPr="00007FFB">
        <w:rPr>
          <w:rFonts w:eastAsia="ＭＳ 明朝"/>
        </w:rPr>
        <w:t xml:space="preserve"> on chromosome, a good chromosome representation will make the genetic operators easier to implement, and limit the unnecessary search space. </w:t>
      </w:r>
      <w:r w:rsidRPr="00007FFB">
        <w:rPr>
          <w:rFonts w:eastAsia="ＭＳ 明朝"/>
        </w:rPr>
        <w:t>Several</w:t>
      </w:r>
      <w:r w:rsidRPr="00007FFB">
        <w:rPr>
          <w:rFonts w:eastAsia="ＭＳ 明朝"/>
        </w:rPr>
        <w:t xml:space="preserve"> different types of chromosomes </w:t>
      </w:r>
      <w:proofErr w:type="gramStart"/>
      <w:r w:rsidRPr="00007FFB">
        <w:rPr>
          <w:rFonts w:eastAsia="ＭＳ 明朝"/>
        </w:rPr>
        <w:t>are used</w:t>
      </w:r>
      <w:proofErr w:type="gramEnd"/>
      <w:r w:rsidRPr="00007FFB">
        <w:rPr>
          <w:rFonts w:eastAsia="ＭＳ 明朝"/>
        </w:rPr>
        <w:t xml:space="preserve"> in previous works for task scheduling problem, all of them contain the task scheduling and mapping information, means that both the </w:t>
      </w:r>
      <w:r w:rsidRPr="00007FFB">
        <w:rPr>
          <w:rFonts w:eastAsia="ＭＳ 明朝"/>
        </w:rPr>
        <w:lastRenderedPageBreak/>
        <w:t xml:space="preserve">ordering of tasks </w:t>
      </w:r>
      <w:r w:rsidRPr="00007FFB">
        <w:rPr>
          <w:rFonts w:eastAsia="ＭＳ 明朝"/>
        </w:rPr>
        <w:t>execution</w:t>
      </w:r>
      <w:r w:rsidRPr="00007FFB">
        <w:rPr>
          <w:rFonts w:eastAsia="ＭＳ 明朝"/>
        </w:rPr>
        <w:t xml:space="preserve"> and tasks are mapped on which cores are encoded in chromosome.</w:t>
      </w:r>
    </w:p>
    <w:p w14:paraId="6B10F270" w14:textId="6F1D395C" w:rsidR="00007FFB" w:rsidRPr="00007FFB" w:rsidRDefault="001F0A63" w:rsidP="00007FFB">
      <w:pPr>
        <w:rPr>
          <w:rFonts w:eastAsia="ＭＳ 明朝"/>
        </w:rPr>
      </w:pPr>
      <w:r w:rsidRPr="002610A8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9BA0F8D" wp14:editId="4E8F9447">
                <wp:simplePos x="0" y="0"/>
                <wp:positionH relativeFrom="margin">
                  <wp:posOffset>3510280</wp:posOffset>
                </wp:positionH>
                <wp:positionV relativeFrom="page">
                  <wp:posOffset>1536700</wp:posOffset>
                </wp:positionV>
                <wp:extent cx="2872740" cy="1798955"/>
                <wp:effectExtent l="0" t="0" r="22860" b="10795"/>
                <wp:wrapTopAndBottom/>
                <wp:docPr id="15" name="テキスト ボックス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2740" cy="17989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135C8127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5ED37E73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72A6E4FB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07AB5DE9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543E5656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7682FEE6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1A79BFB5" w14:textId="77777777" w:rsidR="004029E6" w:rsidRDefault="004029E6" w:rsidP="004029E6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4BBC49DC" w14:textId="77777777" w:rsidR="004029E6" w:rsidRPr="00A46AC3" w:rsidRDefault="004029E6" w:rsidP="004029E6">
                            <w:pPr>
                              <w:rPr>
                                <w:rFonts w:eastAsia="ＭＳ 明朝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  <w:r>
                              <w:rPr>
                                <w:rFonts w:eastAsia="ＭＳ 明朝" w:hint="eastAsia"/>
                              </w:rPr>
                              <w:br/>
                              <w:t>:</w:t>
                            </w:r>
                            <w:r>
                              <w:rPr>
                                <w:rFonts w:eastAsia="ＭＳ 明朝" w:hint="eastAsia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15" o:spid="_x0000_s1028" type="#_x0000_t202" style="position:absolute;left:0;text-align:left;margin-left:276.4pt;margin-top:121pt;width:226.2pt;height:141.6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" strokecolor="black [3213]">
                <v:textbox inset="0,0,0,0">
                  <w:txbxContent>
                    <w:p w14:paraId="135C8127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5ED37E73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72A6E4FB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07AB5DE9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543E5656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7682FEE6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1A79BFB5" w14:textId="77777777" w:rsidR="004029E6" w:rsidRDefault="004029E6" w:rsidP="004029E6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4BBC49DC" w14:textId="77777777" w:rsidR="004029E6" w:rsidRPr="00A46AC3" w:rsidRDefault="004029E6" w:rsidP="004029E6">
                      <w:pPr>
                        <w:rPr>
                          <w:rFonts w:eastAsia="ＭＳ 明朝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  <w:r>
                        <w:rPr>
                          <w:rFonts w:eastAsia="ＭＳ 明朝" w:hint="eastAsia"/>
                        </w:rPr>
                        <w:br/>
                        <w:t>:</w:t>
                      </w:r>
                      <w:r>
                        <w:rPr>
                          <w:rFonts w:eastAsia="ＭＳ 明朝" w:hint="eastAsia"/>
                        </w:rPr>
                        <w:br/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="00007FFB" w:rsidRPr="00007FFB">
        <w:rPr>
          <w:rFonts w:eastAsia="ＭＳ 明朝"/>
        </w:rPr>
        <w:t xml:space="preserve">This kind of chromosome may not very efficient </w:t>
      </w:r>
      <w:r w:rsidR="00007FFB" w:rsidRPr="00007FFB">
        <w:rPr>
          <w:rFonts w:eastAsia="ＭＳ 明朝"/>
        </w:rPr>
        <w:t>for</w:t>
      </w:r>
      <w:r w:rsidR="00007FFB" w:rsidRPr="00007FFB">
        <w:rPr>
          <w:rFonts w:eastAsia="ＭＳ 明朝"/>
        </w:rPr>
        <w:t xml:space="preserve"> task scheduling with task and data parallelism, because task can be mapped on multiple </w:t>
      </w:r>
      <w:r w:rsidR="00007FFB" w:rsidRPr="00007FFB">
        <w:rPr>
          <w:rFonts w:eastAsia="ＭＳ 明朝"/>
        </w:rPr>
        <w:t>cores</w:t>
      </w:r>
      <w:r w:rsidR="00007FFB">
        <w:rPr>
          <w:rFonts w:eastAsia="ＭＳ 明朝" w:hint="eastAsia"/>
        </w:rPr>
        <w:t>,</w:t>
      </w:r>
      <w:r w:rsidR="00007FFB" w:rsidRPr="00007FFB">
        <w:rPr>
          <w:rFonts w:eastAsia="ＭＳ 明朝"/>
        </w:rPr>
        <w:t xml:space="preserve"> </w:t>
      </w:r>
      <w:r w:rsidR="00007FFB">
        <w:rPr>
          <w:rFonts w:eastAsia="ＭＳ 明朝"/>
        </w:rPr>
        <w:t>therefore</w:t>
      </w:r>
      <w:r w:rsidR="00007FFB">
        <w:rPr>
          <w:rFonts w:eastAsia="ＭＳ 明朝" w:hint="eastAsia"/>
        </w:rPr>
        <w:t>, the</w:t>
      </w:r>
      <w:r w:rsidR="00007FFB" w:rsidRPr="00007FFB">
        <w:rPr>
          <w:rFonts w:eastAsia="ＭＳ 明朝"/>
        </w:rPr>
        <w:t xml:space="preserve"> length of chromosome may tend to very long. </w:t>
      </w:r>
      <w:r w:rsidR="00007FFB" w:rsidRPr="00007FFB">
        <w:rPr>
          <w:rFonts w:eastAsia="ＭＳ 明朝"/>
        </w:rPr>
        <w:t>We</w:t>
      </w:r>
      <w:r w:rsidR="00007FFB" w:rsidRPr="00007FFB">
        <w:rPr>
          <w:rFonts w:eastAsia="ＭＳ 明朝"/>
        </w:rPr>
        <w:t xml:space="preserve"> intend to find a more compressional representing of chromosome. Our proposed chromosome only encodes information about the ordering of task execution, ignores tasks are mapped on which cores</w:t>
      </w:r>
      <w:r w:rsidR="00007FFB" w:rsidRPr="00007FFB">
        <w:rPr>
          <w:rFonts w:eastAsia="ＭＳ 明朝"/>
        </w:rPr>
        <w:t>, this</w:t>
      </w:r>
      <w:r w:rsidR="00007FFB" w:rsidRPr="00007FFB">
        <w:rPr>
          <w:rFonts w:eastAsia="ＭＳ 明朝"/>
        </w:rPr>
        <w:t xml:space="preserve"> representation also reduce greatly the size of search space and improves the performance of algorithm.</w:t>
      </w:r>
    </w:p>
    <w:p w14:paraId="4BC7E85C" w14:textId="7460A6D8" w:rsidR="000F08C3" w:rsidRDefault="00007FFB" w:rsidP="00007FFB">
      <w:pPr>
        <w:rPr>
          <w:rFonts w:eastAsia="ＭＳ 明朝" w:hint="eastAsia"/>
        </w:rPr>
      </w:pPr>
      <w:r w:rsidRPr="00007FFB">
        <w:rPr>
          <w:rFonts w:eastAsia="ＭＳ 明朝"/>
        </w:rPr>
        <w:t xml:space="preserve">The proposed representation of chromosomes is </w:t>
      </w:r>
      <w:r w:rsidR="00D247B1">
        <w:rPr>
          <w:rFonts w:eastAsia="ＭＳ 明朝" w:hint="eastAsia"/>
        </w:rPr>
        <w:t xml:space="preserve">an array with N elements. N </w:t>
      </w:r>
      <w:r w:rsidR="00D247B1">
        <w:rPr>
          <w:rFonts w:eastAsia="ＭＳ 明朝"/>
        </w:rPr>
        <w:t>represents</w:t>
      </w:r>
      <w:r w:rsidR="00D247B1">
        <w:rPr>
          <w:rFonts w:eastAsia="ＭＳ 明朝" w:hint="eastAsia"/>
        </w:rPr>
        <w:t xml:space="preserve"> the number of tasks. </w:t>
      </w:r>
      <w:proofErr w:type="gramStart"/>
      <w:r w:rsidR="00D247B1">
        <w:rPr>
          <w:rFonts w:eastAsia="ＭＳ 明朝" w:hint="eastAsia"/>
        </w:rPr>
        <w:t>this</w:t>
      </w:r>
      <w:proofErr w:type="gramEnd"/>
      <w:r w:rsidR="00D247B1">
        <w:rPr>
          <w:rFonts w:eastAsia="ＭＳ 明朝" w:hint="eastAsia"/>
        </w:rPr>
        <w:t xml:space="preserve"> array determines the </w:t>
      </w:r>
      <w:r w:rsidR="00D247B1">
        <w:rPr>
          <w:rFonts w:eastAsia="ＭＳ 明朝"/>
        </w:rPr>
        <w:t>sequence</w:t>
      </w:r>
      <w:r w:rsidR="00D247B1">
        <w:rPr>
          <w:rFonts w:eastAsia="ＭＳ 明朝" w:hint="eastAsia"/>
        </w:rPr>
        <w:t xml:space="preserve"> for the processing of the tasks. Figure 2 shows an ex</w:t>
      </w:r>
      <w:r w:rsidR="00FD6E33">
        <w:rPr>
          <w:rFonts w:eastAsia="ＭＳ 明朝" w:hint="eastAsia"/>
        </w:rPr>
        <w:t>ample of the proposed chromosome. In Figure 2, t</w:t>
      </w:r>
      <w:r w:rsidR="00FD6E33">
        <w:rPr>
          <w:rFonts w:eastAsia="ＭＳ 明朝"/>
        </w:rPr>
        <w:t>ask1 (</w:t>
      </w:r>
      <w:r w:rsidR="00FD6E33">
        <w:rPr>
          <w:rFonts w:eastAsia="ＭＳ 明朝" w:hint="eastAsia"/>
        </w:rPr>
        <w:t>T1) will be scheduled first, the next one is t</w:t>
      </w:r>
      <w:r w:rsidR="00FD6E33">
        <w:rPr>
          <w:rFonts w:eastAsia="ＭＳ 明朝"/>
        </w:rPr>
        <w:t>ask2 (</w:t>
      </w:r>
      <w:r w:rsidR="00FD6E33">
        <w:rPr>
          <w:rFonts w:eastAsia="ＭＳ 明朝" w:hint="eastAsia"/>
        </w:rPr>
        <w:t>T2), and so on.</w:t>
      </w:r>
    </w:p>
    <w:p w14:paraId="261A46CF" w14:textId="3BF5E90A" w:rsidR="000F08C3" w:rsidRPr="008403DB" w:rsidRDefault="000F08C3" w:rsidP="008403DB">
      <w:pPr>
        <w:rPr>
          <w:rFonts w:eastAsia="ＭＳ 明朝" w:hint="eastAsia"/>
        </w:rPr>
      </w:pPr>
      <w:r w:rsidRPr="000F08C3">
        <w:rPr>
          <w:rFonts w:eastAsia="ＭＳ 明朝"/>
        </w:rPr>
        <w:t xml:space="preserve">Another very important </w:t>
      </w:r>
      <w:r w:rsidR="008403DB">
        <w:rPr>
          <w:rFonts w:eastAsia="ＭＳ 明朝" w:hint="eastAsia"/>
        </w:rPr>
        <w:t>thing is</w:t>
      </w:r>
      <w:r w:rsidRPr="000F08C3">
        <w:rPr>
          <w:rFonts w:eastAsia="ＭＳ 明朝" w:hint="eastAsia"/>
        </w:rPr>
        <w:t xml:space="preserve"> the precedence relation between tasks </w:t>
      </w:r>
      <w:proofErr w:type="gramStart"/>
      <w:r w:rsidRPr="000F08C3">
        <w:rPr>
          <w:rFonts w:eastAsia="ＭＳ 明朝" w:hint="eastAsia"/>
        </w:rPr>
        <w:t>must be kept</w:t>
      </w:r>
      <w:proofErr w:type="gramEnd"/>
      <w:r w:rsidRPr="000F08C3">
        <w:rPr>
          <w:rFonts w:eastAsia="ＭＳ 明朝" w:hint="eastAsia"/>
        </w:rPr>
        <w:t xml:space="preserve"> in our </w:t>
      </w:r>
      <w:r w:rsidRPr="000F08C3">
        <w:rPr>
          <w:rFonts w:eastAsia="ＭＳ 明朝" w:hint="eastAsia"/>
        </w:rPr>
        <w:t>c</w:t>
      </w:r>
      <w:r w:rsidRPr="000F08C3">
        <w:t>hromosome</w:t>
      </w:r>
      <w:r>
        <w:rPr>
          <w:rFonts w:eastAsia="ＭＳ 明朝" w:hint="eastAsia"/>
        </w:rPr>
        <w:t>. I</w:t>
      </w:r>
      <w:r w:rsidRPr="000F08C3">
        <w:rPr>
          <w:rFonts w:eastAsia="ＭＳ 明朝" w:hint="eastAsia"/>
        </w:rPr>
        <w:t xml:space="preserve">t means that </w:t>
      </w:r>
      <w:r>
        <w:rPr>
          <w:rFonts w:eastAsia="ＭＳ 明朝" w:hint="eastAsia"/>
        </w:rPr>
        <w:t xml:space="preserve">tasks </w:t>
      </w:r>
      <w:proofErr w:type="gramStart"/>
      <w:r w:rsidRPr="008403DB">
        <w:rPr>
          <w:rFonts w:eastAsia="ＭＳ 明朝" w:hint="eastAsia"/>
        </w:rPr>
        <w:t>must be placed</w:t>
      </w:r>
      <w:proofErr w:type="gramEnd"/>
      <w:r>
        <w:rPr>
          <w:rFonts w:eastAsia="ＭＳ 明朝" w:hint="eastAsia"/>
        </w:rPr>
        <w:t xml:space="preserve"> in before its descendants</w:t>
      </w:r>
      <w:r w:rsidR="008403DB">
        <w:rPr>
          <w:rFonts w:eastAsia="ＭＳ 明朝" w:hint="eastAsia"/>
        </w:rPr>
        <w:t xml:space="preserve"> for a valid chromosome</w:t>
      </w:r>
      <w:r>
        <w:rPr>
          <w:rFonts w:eastAsia="ＭＳ 明朝" w:hint="eastAsia"/>
        </w:rPr>
        <w:t>.</w:t>
      </w:r>
      <w:r w:rsidR="008403DB">
        <w:rPr>
          <w:rFonts w:eastAsia="ＭＳ 明朝" w:hint="eastAsia"/>
        </w:rPr>
        <w:t xml:space="preserve"> </w:t>
      </w:r>
    </w:p>
    <w:p w14:paraId="2476921D" w14:textId="4A9A0E9F" w:rsidR="00B61253" w:rsidRPr="000F1AA0" w:rsidRDefault="000F1AA0" w:rsidP="000F1AA0">
      <w:pPr>
        <w:pStyle w:val="20"/>
        <w:rPr>
          <w:rFonts w:hint="eastAsia"/>
        </w:rPr>
      </w:pPr>
      <w:r w:rsidRPr="000F1AA0">
        <w:t>Initialization</w:t>
      </w:r>
    </w:p>
    <w:p w14:paraId="4C41723F" w14:textId="519F8D44" w:rsidR="004E55C1" w:rsidRDefault="004E55C1" w:rsidP="004E55C1">
      <w:pPr>
        <w:rPr>
          <w:rFonts w:eastAsia="ＭＳ 明朝" w:hint="eastAsia"/>
        </w:rPr>
      </w:pPr>
      <w:r w:rsidRPr="004E55C1">
        <w:t xml:space="preserve">Our algorithm begins with a randomly generate a set of candidate solutions represented by chromosome which defined in (1). The </w:t>
      </w:r>
      <w:r w:rsidR="002610A8">
        <w:rPr>
          <w:rFonts w:eastAsia="ＭＳ 明朝" w:hint="eastAsia"/>
        </w:rPr>
        <w:t xml:space="preserve">detail of </w:t>
      </w:r>
      <w:r w:rsidR="002610A8">
        <w:rPr>
          <w:rFonts w:eastAsia="ＭＳ 明朝"/>
        </w:rPr>
        <w:t>initialization</w:t>
      </w:r>
      <w:r w:rsidRPr="004E55C1">
        <w:t xml:space="preserve"> </w:t>
      </w:r>
      <w:proofErr w:type="gramStart"/>
      <w:r w:rsidRPr="004E55C1">
        <w:t>is explained</w:t>
      </w:r>
      <w:proofErr w:type="gramEnd"/>
      <w:r w:rsidRPr="004E55C1">
        <w:t xml:space="preserve"> in the below:</w:t>
      </w:r>
    </w:p>
    <w:p w14:paraId="062BD758" w14:textId="77777777" w:rsidR="002610A8" w:rsidRDefault="002610A8" w:rsidP="002610A8">
      <w:pPr>
        <w:rPr>
          <w:rFonts w:eastAsia="ＭＳ 明朝" w:hint="eastAsia"/>
          <w:noProof/>
          <w:sz w:val="21"/>
          <w:szCs w:val="21"/>
        </w:rPr>
      </w:pPr>
    </w:p>
    <w:p w14:paraId="3F629C4E" w14:textId="2194CEB9" w:rsidR="00301819" w:rsidRDefault="002610A8" w:rsidP="002610A8">
      <w:pPr>
        <w:rPr>
          <w:rFonts w:eastAsia="ＭＳ 明朝" w:hint="eastAsia"/>
          <w:noProof/>
          <w:sz w:val="21"/>
          <w:szCs w:val="21"/>
        </w:rPr>
      </w:pPr>
      <w:r w:rsidRPr="002610A8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57AF758D" wp14:editId="1FA7DF3D">
                <wp:simplePos x="0" y="0"/>
                <wp:positionH relativeFrom="margin">
                  <wp:posOffset>66675</wp:posOffset>
                </wp:positionH>
                <wp:positionV relativeFrom="page">
                  <wp:posOffset>6360160</wp:posOffset>
                </wp:positionV>
                <wp:extent cx="2872740" cy="1798955"/>
                <wp:effectExtent l="0" t="0" r="22860" b="10795"/>
                <wp:wrapTopAndBottom/>
                <wp:docPr id="8" name="テキスト ボックス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2740" cy="179895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01761E11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1867ABD3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48536ED4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426A4104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02688BAA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7BF6248F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7E8CAEDB" w14:textId="77777777" w:rsidR="002610A8" w:rsidRDefault="002610A8" w:rsidP="002610A8">
                            <w:pPr>
                              <w:rPr>
                                <w:rFonts w:eastAsia="ＭＳ 明朝" w:hint="eastAsia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</w:p>
                          <w:p w14:paraId="2BEB0058" w14:textId="53498F61" w:rsidR="002610A8" w:rsidRPr="00A46AC3" w:rsidRDefault="002610A8" w:rsidP="002610A8">
                            <w:pPr>
                              <w:rPr>
                                <w:rFonts w:eastAsia="ＭＳ 明朝"/>
                              </w:rPr>
                            </w:pPr>
                            <w:proofErr w:type="gramStart"/>
                            <w:r w:rsidRPr="004E55C1">
                              <w:rPr>
                                <w:rFonts w:eastAsia="ＭＳ 明朝"/>
                              </w:rPr>
                              <w:t>pseudocode</w:t>
                            </w:r>
                            <w:proofErr w:type="gramEnd"/>
                            <w:r>
                              <w:rPr>
                                <w:rFonts w:eastAsia="ＭＳ 明朝" w:hint="eastAsia"/>
                              </w:rPr>
                              <w:br/>
                              <w:t>:</w:t>
                            </w:r>
                            <w:r>
                              <w:rPr>
                                <w:rFonts w:eastAsia="ＭＳ 明朝" w:hint="eastAsia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8" o:spid="_x0000_s1029" type="#_x0000_t202" style="position:absolute;left:0;text-align:left;margin-left:5.25pt;margin-top:500.8pt;width:226.2pt;height:141.65pt;z-index:251701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" strokecolor="black [3213]">
                <v:textbox inset="0,0,0,0">
                  <w:txbxContent>
                    <w:p w14:paraId="01761E11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1867ABD3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48536ED4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426A4104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02688BAA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7BF6248F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7E8CAEDB" w14:textId="77777777" w:rsidR="002610A8" w:rsidRDefault="002610A8" w:rsidP="002610A8">
                      <w:pPr>
                        <w:rPr>
                          <w:rFonts w:eastAsia="ＭＳ 明朝" w:hint="eastAsia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</w:p>
                    <w:p w14:paraId="2BEB0058" w14:textId="53498F61" w:rsidR="002610A8" w:rsidRPr="00A46AC3" w:rsidRDefault="002610A8" w:rsidP="002610A8">
                      <w:pPr>
                        <w:rPr>
                          <w:rFonts w:eastAsia="ＭＳ 明朝"/>
                        </w:rPr>
                      </w:pPr>
                      <w:proofErr w:type="gramStart"/>
                      <w:r w:rsidRPr="004E55C1">
                        <w:rPr>
                          <w:rFonts w:eastAsia="ＭＳ 明朝"/>
                        </w:rPr>
                        <w:t>pseudocode</w:t>
                      </w:r>
                      <w:proofErr w:type="gramEnd"/>
                      <w:r>
                        <w:rPr>
                          <w:rFonts w:eastAsia="ＭＳ 明朝" w:hint="eastAsia"/>
                        </w:rPr>
                        <w:br/>
                        <w:t>:</w:t>
                      </w:r>
                      <w:r>
                        <w:rPr>
                          <w:rFonts w:eastAsia="ＭＳ 明朝" w:hint="eastAsia"/>
                        </w:rPr>
                        <w:br/>
                      </w: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r w:rsidRPr="002610A8">
        <w:rPr>
          <w:rFonts w:eastAsia="ＭＳ 明朝" w:hint="eastAsia"/>
          <w:noProof/>
          <w:sz w:val="21"/>
          <w:szCs w:val="21"/>
        </w:rPr>
        <w:t xml:space="preserve">this algorithm of initialziation </w:t>
      </w:r>
      <w:r w:rsidRPr="002610A8">
        <w:rPr>
          <w:rFonts w:eastAsia="ＭＳ 明朝"/>
          <w:noProof/>
          <w:sz w:val="21"/>
          <w:szCs w:val="21"/>
        </w:rPr>
        <w:t xml:space="preserve">guarantees that all the </w:t>
      </w:r>
      <w:r w:rsidRPr="002610A8">
        <w:rPr>
          <w:rFonts w:eastAsia="ＭＳ 明朝" w:hint="eastAsia"/>
          <w:noProof/>
          <w:sz w:val="21"/>
          <w:szCs w:val="21"/>
        </w:rPr>
        <w:t>generated</w:t>
      </w:r>
      <w:r w:rsidRPr="002610A8">
        <w:rPr>
          <w:rFonts w:eastAsia="ＭＳ 明朝"/>
          <w:noProof/>
          <w:sz w:val="21"/>
          <w:szCs w:val="21"/>
        </w:rPr>
        <w:t xml:space="preserve"> </w:t>
      </w:r>
      <w:r w:rsidRPr="002610A8">
        <w:t>chromosome</w:t>
      </w:r>
      <w:r w:rsidRPr="002610A8">
        <w:rPr>
          <w:rFonts w:eastAsia="ＭＳ 明朝" w:hint="eastAsia"/>
        </w:rPr>
        <w:t>s</w:t>
      </w:r>
      <w:r w:rsidRPr="002610A8">
        <w:rPr>
          <w:rFonts w:eastAsia="ＭＳ 明朝"/>
          <w:noProof/>
          <w:sz w:val="21"/>
          <w:szCs w:val="21"/>
        </w:rPr>
        <w:t xml:space="preserve"> are valid</w:t>
      </w:r>
    </w:p>
    <w:p w14:paraId="7F130FDC" w14:textId="3042319D" w:rsidR="002610A8" w:rsidRPr="002610A8" w:rsidRDefault="002610A8" w:rsidP="002610A8">
      <w:pPr>
        <w:pStyle w:val="20"/>
      </w:pPr>
      <w:r w:rsidRPr="004E55C1">
        <w:rPr>
          <w:rFonts w:eastAsia="ＭＳ 明朝"/>
        </w:rPr>
        <w:t>Fitness</w:t>
      </w:r>
      <w:r>
        <w:rPr>
          <w:rFonts w:eastAsia="ＭＳ 明朝" w:hint="eastAsia"/>
        </w:rPr>
        <w:t xml:space="preserve"> function</w:t>
      </w:r>
    </w:p>
    <w:p w14:paraId="12F365C9" w14:textId="7CB96323" w:rsidR="004029E6" w:rsidRDefault="004029E6" w:rsidP="004E55C1">
      <w:pPr>
        <w:rPr>
          <w:rFonts w:eastAsia="ＭＳ 明朝" w:hint="eastAsia"/>
        </w:rPr>
      </w:pPr>
      <w:r>
        <w:rPr>
          <w:rFonts w:eastAsia="ＭＳ 明朝"/>
        </w:rPr>
        <w:t xml:space="preserve">The </w:t>
      </w:r>
      <w:r>
        <w:rPr>
          <w:rFonts w:eastAsia="ＭＳ 明朝" w:hint="eastAsia"/>
        </w:rPr>
        <w:t>f</w:t>
      </w:r>
      <w:r w:rsidR="004E55C1" w:rsidRPr="004E55C1">
        <w:rPr>
          <w:rFonts w:eastAsia="ＭＳ 明朝"/>
        </w:rPr>
        <w:t xml:space="preserve">itness function </w:t>
      </w:r>
      <w:proofErr w:type="gramStart"/>
      <w:r w:rsidR="004E55C1" w:rsidRPr="004E55C1">
        <w:rPr>
          <w:rFonts w:eastAsia="ＭＳ 明朝"/>
        </w:rPr>
        <w:t>is used</w:t>
      </w:r>
      <w:proofErr w:type="gramEnd"/>
      <w:r w:rsidR="004E55C1" w:rsidRPr="004E55C1">
        <w:rPr>
          <w:rFonts w:eastAsia="ＭＳ 明朝"/>
        </w:rPr>
        <w:t xml:space="preserve"> to </w:t>
      </w:r>
      <w:r w:rsidR="002610A8" w:rsidRPr="004E55C1">
        <w:rPr>
          <w:rFonts w:eastAsia="ＭＳ 明朝"/>
        </w:rPr>
        <w:t>decode</w:t>
      </w:r>
      <w:r w:rsidR="004E55C1" w:rsidRPr="004E55C1">
        <w:rPr>
          <w:rFonts w:eastAsia="ＭＳ 明朝"/>
        </w:rPr>
        <w:t xml:space="preserve"> a chromosome and assigns it a fitness value, we use a deterministic algorithm to schedule the tasks according to chromosome and task graph. </w:t>
      </w:r>
      <w:r w:rsidRPr="004E55C1">
        <w:rPr>
          <w:rFonts w:eastAsia="ＭＳ 明朝"/>
        </w:rPr>
        <w:t>This algorithm also restores</w:t>
      </w:r>
      <w:r w:rsidR="004E55C1" w:rsidRPr="004E55C1">
        <w:rPr>
          <w:rFonts w:eastAsia="ＭＳ 明朝"/>
        </w:rPr>
        <w:t xml:space="preserve"> the mapping </w:t>
      </w:r>
      <w:r w:rsidR="004E55C1" w:rsidRPr="004E55C1">
        <w:rPr>
          <w:rFonts w:eastAsia="ＭＳ 明朝"/>
        </w:rPr>
        <w:lastRenderedPageBreak/>
        <w:t xml:space="preserve">information, that is, tasks </w:t>
      </w:r>
      <w:proofErr w:type="gramStart"/>
      <w:r w:rsidR="004E55C1" w:rsidRPr="004E55C1">
        <w:rPr>
          <w:rFonts w:eastAsia="ＭＳ 明朝"/>
        </w:rPr>
        <w:t>are mapped</w:t>
      </w:r>
      <w:proofErr w:type="gramEnd"/>
      <w:r w:rsidR="004E55C1" w:rsidRPr="004E55C1">
        <w:rPr>
          <w:rFonts w:eastAsia="ＭＳ 明朝"/>
        </w:rPr>
        <w:t xml:space="preserve"> on which cores. Th</w:t>
      </w:r>
      <w:r>
        <w:rPr>
          <w:rFonts w:eastAsia="ＭＳ 明朝"/>
        </w:rPr>
        <w:t>e pseudocode is shows as below:</w:t>
      </w:r>
    </w:p>
    <w:p w14:paraId="221AF6E7" w14:textId="77777777" w:rsidR="001F0A63" w:rsidRDefault="001F0A63" w:rsidP="004E55C1">
      <w:pPr>
        <w:rPr>
          <w:rFonts w:eastAsia="ＭＳ 明朝" w:hint="eastAsia"/>
        </w:rPr>
      </w:pPr>
    </w:p>
    <w:p w14:paraId="3DF6BF8D" w14:textId="6AC05EDB" w:rsidR="004E55C1" w:rsidRPr="004E55C1" w:rsidRDefault="004029E6" w:rsidP="004E55C1">
      <w:pPr>
        <w:rPr>
          <w:rFonts w:eastAsia="ＭＳ 明朝"/>
        </w:rPr>
      </w:pPr>
      <w:r>
        <w:rPr>
          <w:rFonts w:eastAsia="ＭＳ 明朝"/>
        </w:rPr>
        <w:t xml:space="preserve"> </w:t>
      </w:r>
      <w:proofErr w:type="spellStart"/>
      <w:r>
        <w:rPr>
          <w:rFonts w:eastAsia="ＭＳ 明朝" w:hint="eastAsia"/>
        </w:rPr>
        <w:t>B</w:t>
      </w:r>
      <w:r w:rsidR="004E55C1" w:rsidRPr="004E55C1">
        <w:rPr>
          <w:rFonts w:eastAsia="ＭＳ 明朝"/>
        </w:rPr>
        <w:t>eacuse</w:t>
      </w:r>
      <w:proofErr w:type="spellEnd"/>
      <w:r w:rsidR="004E55C1" w:rsidRPr="004E55C1">
        <w:rPr>
          <w:rFonts w:eastAsia="ＭＳ 明朝"/>
        </w:rPr>
        <w:t xml:space="preserve"> the </w:t>
      </w:r>
      <w:proofErr w:type="gramStart"/>
      <w:r w:rsidR="004E55C1" w:rsidRPr="004E55C1">
        <w:rPr>
          <w:rFonts w:eastAsia="ＭＳ 明朝"/>
        </w:rPr>
        <w:t>task scheduling</w:t>
      </w:r>
      <w:proofErr w:type="gramEnd"/>
      <w:r w:rsidR="004E55C1" w:rsidRPr="004E55C1">
        <w:rPr>
          <w:rFonts w:eastAsia="ＭＳ 明朝"/>
        </w:rPr>
        <w:t xml:space="preserve"> algorithm is aim to minimize the overall scheduling length, obviously, the fitness function can be </w:t>
      </w:r>
      <w:proofErr w:type="spellStart"/>
      <w:r w:rsidR="004E55C1" w:rsidRPr="004E55C1">
        <w:rPr>
          <w:rFonts w:eastAsia="ＭＳ 明朝"/>
        </w:rPr>
        <w:t>difined</w:t>
      </w:r>
      <w:proofErr w:type="spellEnd"/>
      <w:r w:rsidR="004E55C1" w:rsidRPr="004E55C1">
        <w:rPr>
          <w:rFonts w:eastAsia="ＭＳ 明朝"/>
        </w:rPr>
        <w:t xml:space="preserve"> as follow:</w:t>
      </w:r>
    </w:p>
    <w:p w14:paraId="1561F9EC" w14:textId="3E1F561F" w:rsidR="004E55C1" w:rsidRDefault="004E55C1" w:rsidP="004E55C1">
      <w:pPr>
        <w:rPr>
          <w:rFonts w:eastAsia="ＭＳ 明朝" w:hint="eastAsia"/>
        </w:rPr>
      </w:pPr>
      <w:proofErr w:type="gramStart"/>
      <w:r w:rsidRPr="004E55C1">
        <w:rPr>
          <w:rFonts w:eastAsia="ＭＳ 明朝"/>
        </w:rPr>
        <w:t>max(</w:t>
      </w:r>
      <w:proofErr w:type="spellStart"/>
      <w:proofErr w:type="gramEnd"/>
      <w:r w:rsidRPr="004E55C1">
        <w:rPr>
          <w:rFonts w:eastAsia="ＭＳ 明朝"/>
        </w:rPr>
        <w:t>ft</w:t>
      </w:r>
      <w:proofErr w:type="spellEnd"/>
      <w:r w:rsidRPr="004E55C1">
        <w:rPr>
          <w:rFonts w:eastAsia="ＭＳ 明朝"/>
        </w:rPr>
        <w:t>(</w:t>
      </w:r>
      <w:proofErr w:type="spellStart"/>
      <w:r w:rsidRPr="004E55C1">
        <w:rPr>
          <w:rFonts w:eastAsia="ＭＳ 明朝"/>
        </w:rPr>
        <w:t>all_task</w:t>
      </w:r>
      <w:proofErr w:type="spellEnd"/>
      <w:r w:rsidRPr="004E55C1">
        <w:rPr>
          <w:rFonts w:eastAsia="ＭＳ 明朝"/>
        </w:rPr>
        <w:t>))</w:t>
      </w:r>
    </w:p>
    <w:p w14:paraId="09BC81B5" w14:textId="60D18251" w:rsidR="00301819" w:rsidRDefault="000F1AA0" w:rsidP="000F1AA0">
      <w:pPr>
        <w:pStyle w:val="20"/>
        <w:rPr>
          <w:rFonts w:eastAsia="ＭＳ 明朝" w:hint="eastAsia"/>
        </w:rPr>
      </w:pPr>
      <w:r w:rsidRPr="000F1AA0">
        <w:t>Selection</w:t>
      </w:r>
    </w:p>
    <w:p w14:paraId="51796324" w14:textId="335BBC81" w:rsidR="004E55C1" w:rsidRPr="004E55C1" w:rsidRDefault="004E55C1" w:rsidP="000F1AA0">
      <w:pPr>
        <w:rPr>
          <w:rFonts w:eastAsia="ＭＳ 明朝" w:hint="eastAsia"/>
        </w:rPr>
      </w:pPr>
      <w:r>
        <w:rPr>
          <w:rFonts w:eastAsia="ＭＳ 明朝" w:hint="eastAsia"/>
        </w:rPr>
        <w:t>T</w:t>
      </w:r>
      <w:r w:rsidRPr="004E55C1">
        <w:rPr>
          <w:rFonts w:eastAsia="ＭＳ 明朝"/>
        </w:rPr>
        <w:t xml:space="preserve">he selection operator </w:t>
      </w:r>
      <w:proofErr w:type="gramStart"/>
      <w:r w:rsidRPr="004E55C1">
        <w:rPr>
          <w:rFonts w:eastAsia="ＭＳ 明朝"/>
        </w:rPr>
        <w:t>is guided</w:t>
      </w:r>
      <w:proofErr w:type="gramEnd"/>
      <w:r w:rsidRPr="004E55C1">
        <w:rPr>
          <w:rFonts w:eastAsia="ＭＳ 明朝"/>
        </w:rPr>
        <w:t xml:space="preserve"> by the fitness value of each chromosome calculated by (3).  There are chromosome with better fitness value have a larger probability to survive. Different approaches </w:t>
      </w:r>
      <w:proofErr w:type="gramStart"/>
      <w:r w:rsidRPr="004E55C1">
        <w:rPr>
          <w:rFonts w:eastAsia="ＭＳ 明朝"/>
        </w:rPr>
        <w:t>were used</w:t>
      </w:r>
      <w:proofErr w:type="gramEnd"/>
      <w:r w:rsidRPr="004E55C1">
        <w:rPr>
          <w:rFonts w:eastAsia="ＭＳ 明朝"/>
        </w:rPr>
        <w:t xml:space="preserve"> in the selection operators such as roulette wheel selection, rank Selection and Steady-State Selection.  </w:t>
      </w:r>
      <w:proofErr w:type="gramStart"/>
      <w:r w:rsidRPr="004E55C1">
        <w:rPr>
          <w:rFonts w:eastAsia="ＭＳ 明朝"/>
        </w:rPr>
        <w:t>our</w:t>
      </w:r>
      <w:proofErr w:type="gramEnd"/>
      <w:r w:rsidRPr="004E55C1">
        <w:rPr>
          <w:rFonts w:eastAsia="ＭＳ 明朝"/>
        </w:rPr>
        <w:t xml:space="preserve"> algorithm use roulette wheel.</w:t>
      </w:r>
    </w:p>
    <w:p w14:paraId="54899C2C" w14:textId="7B18844E" w:rsidR="00401DD7" w:rsidRDefault="000F1AA0" w:rsidP="000F1AA0">
      <w:pPr>
        <w:pStyle w:val="20"/>
        <w:rPr>
          <w:rFonts w:eastAsia="ＭＳ 明朝" w:hint="eastAsia"/>
        </w:rPr>
      </w:pPr>
      <w:r>
        <w:rPr>
          <w:rFonts w:eastAsia="ＭＳ 明朝" w:hint="eastAsia"/>
        </w:rPr>
        <w:t>C</w:t>
      </w:r>
      <w:r w:rsidRPr="000F1AA0">
        <w:t>rossover</w:t>
      </w:r>
    </w:p>
    <w:p w14:paraId="771BF921" w14:textId="5C36914E" w:rsidR="004E55C1" w:rsidRPr="004E55C1" w:rsidRDefault="004E55C1" w:rsidP="004E55C1">
      <w:pPr>
        <w:rPr>
          <w:rFonts w:eastAsia="ＭＳ 明朝"/>
        </w:rPr>
      </w:pPr>
      <w:r w:rsidRPr="004E55C1">
        <w:rPr>
          <w:rFonts w:eastAsia="ＭＳ 明朝"/>
        </w:rPr>
        <w:t xml:space="preserve">The crossover operator is analogous to reproduction and biological crossover. Two chromosomes </w:t>
      </w:r>
      <w:proofErr w:type="gramStart"/>
      <w:r w:rsidRPr="004E55C1">
        <w:rPr>
          <w:rFonts w:eastAsia="ＭＳ 明朝"/>
        </w:rPr>
        <w:t>are chosen</w:t>
      </w:r>
      <w:proofErr w:type="gramEnd"/>
      <w:r w:rsidRPr="004E55C1">
        <w:rPr>
          <w:rFonts w:eastAsia="ＭＳ 明朝"/>
        </w:rPr>
        <w:t xml:space="preserve"> from the population by selection operator according to the algorithm described in (4.1), the child chromosomes are produced from them. </w:t>
      </w:r>
    </w:p>
    <w:p w14:paraId="0731548A" w14:textId="5B3A1AC0" w:rsidR="004E55C1" w:rsidRDefault="004E55C1" w:rsidP="004E55C1">
      <w:pPr>
        <w:rPr>
          <w:rFonts w:eastAsia="ＭＳ 明朝" w:hint="eastAsia"/>
        </w:rPr>
      </w:pPr>
      <w:r w:rsidRPr="004E55C1">
        <w:rPr>
          <w:rFonts w:eastAsia="ＭＳ 明朝"/>
        </w:rPr>
        <w:t xml:space="preserve">Due to our chromosome represent the order of task execution, simple exchange part of gene on two chromosomes may produce invalid chromosomes, we use the following </w:t>
      </w:r>
      <w:proofErr w:type="spellStart"/>
      <w:r w:rsidRPr="004E55C1">
        <w:rPr>
          <w:rFonts w:eastAsia="ＭＳ 明朝"/>
        </w:rPr>
        <w:t>mothod</w:t>
      </w:r>
      <w:proofErr w:type="spellEnd"/>
      <w:r w:rsidRPr="004E55C1">
        <w:rPr>
          <w:rFonts w:eastAsia="ＭＳ 明朝"/>
        </w:rPr>
        <w:t xml:space="preserve"> to ensure the generated chromosomes is valid:</w:t>
      </w:r>
    </w:p>
    <w:p w14:paraId="32D1DF0A" w14:textId="07F29FB3" w:rsidR="001F0A63" w:rsidRPr="004E55C1" w:rsidRDefault="001F0A63" w:rsidP="004E55C1">
      <w:pPr>
        <w:rPr>
          <w:rFonts w:eastAsia="ＭＳ 明朝"/>
        </w:rPr>
      </w:pPr>
    </w:p>
    <w:p w14:paraId="0A84D4AE" w14:textId="32AE4308" w:rsidR="004E55C1" w:rsidRPr="004E55C1" w:rsidRDefault="004E55C1" w:rsidP="004E55C1">
      <w:pPr>
        <w:rPr>
          <w:rFonts w:eastAsia="ＭＳ 明朝"/>
        </w:rPr>
      </w:pPr>
      <w:r w:rsidRPr="004E55C1">
        <w:rPr>
          <w:rFonts w:eastAsia="ＭＳ 明朝"/>
        </w:rPr>
        <w:t>-------------------</w:t>
      </w:r>
    </w:p>
    <w:p w14:paraId="24DFC093" w14:textId="101BF831" w:rsidR="004E55C1" w:rsidRPr="004E55C1" w:rsidRDefault="008403DB" w:rsidP="004E55C1">
      <w:pPr>
        <w:rPr>
          <w:rFonts w:eastAsia="ＭＳ 明朝"/>
        </w:rPr>
      </w:pPr>
      <w:r w:rsidRPr="00C74C6D">
        <w:rPr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A1BE2A3" wp14:editId="5DEADC11">
                <wp:simplePos x="0" y="0"/>
                <wp:positionH relativeFrom="margin">
                  <wp:posOffset>66675</wp:posOffset>
                </wp:positionH>
                <wp:positionV relativeFrom="page">
                  <wp:posOffset>3989705</wp:posOffset>
                </wp:positionV>
                <wp:extent cx="2967990" cy="701675"/>
                <wp:effectExtent l="0" t="0" r="3810" b="3175"/>
                <wp:wrapTopAndBottom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7990" cy="7016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47CED7" w14:textId="4E30D5D8" w:rsidR="00A46AC3" w:rsidRPr="00A46AC3" w:rsidRDefault="00007FFB" w:rsidP="00A46AC3">
                            <w:pPr>
                              <w:pStyle w:val="a7"/>
                              <w:ind w:firstLine="0"/>
                              <w:jc w:val="center"/>
                              <w:rPr>
                                <w:rFonts w:eastAsia="ＭＳ 明朝" w:hint="eastAsia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A15E4F">
                              <w:rPr>
                                <w:sz w:val="18"/>
                                <w:szCs w:val="18"/>
                              </w:rPr>
                              <w:t xml:space="preserve">Figure </w:t>
                            </w:r>
                            <w:r w:rsidR="00A46AC3">
                              <w:rPr>
                                <w:rFonts w:eastAsia="ＭＳ 明朝" w:hint="eastAsia"/>
                                <w:sz w:val="18"/>
                                <w:szCs w:val="18"/>
                              </w:rPr>
                              <w:t>2</w:t>
                            </w:r>
                            <w:r w:rsidRPr="00A15E4F">
                              <w:rPr>
                                <w:rFonts w:eastAsia="ＭＳ 明朝"/>
                                <w:sz w:val="18"/>
                                <w:szCs w:val="18"/>
                              </w:rPr>
                              <w:t>.</w:t>
                            </w:r>
                            <w:proofErr w:type="gramEnd"/>
                            <w:r w:rsidRPr="00A15E4F">
                              <w:rPr>
                                <w:rFonts w:eastAsia="ＭＳ 明朝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A46AC3">
                              <w:rPr>
                                <w:rFonts w:eastAsia="ＭＳ 明朝" w:hint="eastAsia"/>
                                <w:sz w:val="18"/>
                                <w:szCs w:val="18"/>
                              </w:rPr>
                              <w:t>A c</w:t>
                            </w:r>
                            <w:r w:rsidR="00A46AC3" w:rsidRPr="00A46AC3">
                              <w:rPr>
                                <w:sz w:val="18"/>
                                <w:szCs w:val="18"/>
                              </w:rPr>
                              <w:t xml:space="preserve">hromosome </w:t>
                            </w:r>
                            <w:r w:rsidRPr="00A15E4F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example</w:t>
                            </w:r>
                          </w:p>
                          <w:tbl>
                            <w:tblPr>
                              <w:tblStyle w:val="af9"/>
                              <w:tblW w:w="2438" w:type="dxa"/>
                              <w:tblInd w:w="1167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87"/>
                              <w:gridCol w:w="487"/>
                              <w:gridCol w:w="488"/>
                              <w:gridCol w:w="488"/>
                              <w:gridCol w:w="488"/>
                            </w:tblGrid>
                            <w:tr w:rsidR="00A46AC3" w14:paraId="577019F7" w14:textId="77777777" w:rsidTr="00A46AC3">
                              <w:tc>
                                <w:tcPr>
                                  <w:tcW w:w="487" w:type="dxa"/>
                                </w:tcPr>
                                <w:p w14:paraId="31CB848C" w14:textId="2CFD3EF7" w:rsidR="00A46AC3" w:rsidRDefault="00A46AC3" w:rsidP="00A46AC3">
                                  <w:pPr>
                                    <w:ind w:firstLine="0"/>
                                    <w:rPr>
                                      <w:rFonts w:eastAsia="ＭＳ 明朝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1</w:t>
                                  </w:r>
                                </w:p>
                              </w:tc>
                              <w:tc>
                                <w:tcPr>
                                  <w:tcW w:w="487" w:type="dxa"/>
                                </w:tcPr>
                                <w:p w14:paraId="67A8CFD1" w14:textId="6AA49802" w:rsidR="00A46AC3" w:rsidRDefault="00A46AC3" w:rsidP="00A46AC3">
                                  <w:pPr>
                                    <w:ind w:firstLine="0"/>
                                    <w:rPr>
                                      <w:rFonts w:eastAsia="ＭＳ 明朝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2</w:t>
                                  </w: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5239606A" w14:textId="310F93FD" w:rsidR="00A46AC3" w:rsidRDefault="00A46AC3" w:rsidP="00A46AC3">
                                  <w:pPr>
                                    <w:ind w:firstLine="0"/>
                                    <w:rPr>
                                      <w:rFonts w:eastAsia="ＭＳ 明朝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4</w:t>
                                  </w: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7E349407" w14:textId="3DAD177E" w:rsidR="00A46AC3" w:rsidRDefault="00A46AC3" w:rsidP="00A46AC3">
                                  <w:pPr>
                                    <w:ind w:firstLine="0"/>
                                    <w:rPr>
                                      <w:rFonts w:eastAsia="ＭＳ 明朝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5</w:t>
                                  </w:r>
                                </w:p>
                              </w:tc>
                              <w:tc>
                                <w:tcPr>
                                  <w:tcW w:w="488" w:type="dxa"/>
                                </w:tcPr>
                                <w:p w14:paraId="421FC25C" w14:textId="346B1AA9" w:rsidR="00A46AC3" w:rsidRDefault="00A46AC3" w:rsidP="00A46AC3">
                                  <w:pPr>
                                    <w:ind w:firstLine="0"/>
                                    <w:rPr>
                                      <w:rFonts w:eastAsia="ＭＳ 明朝"/>
                                    </w:rPr>
                                  </w:pPr>
                                  <w:r>
                                    <w:rPr>
                                      <w:rFonts w:eastAsia="ＭＳ 明朝" w:hint="eastAsia"/>
                                    </w:rPr>
                                    <w:t>T3</w:t>
                                  </w:r>
                                </w:p>
                              </w:tc>
                            </w:tr>
                          </w:tbl>
                          <w:p w14:paraId="18D702EC" w14:textId="77777777" w:rsidR="00A46AC3" w:rsidRPr="00A46AC3" w:rsidRDefault="00A46AC3" w:rsidP="00A46AC3">
                            <w:pPr>
                              <w:rPr>
                                <w:rFonts w:eastAsia="ＭＳ 明朝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テキスト ボックス 2" o:spid="_x0000_s1030" type="#_x0000_t202" style="position:absolute;left:0;text-align:left;margin-left:5.25pt;margin-top:314.15pt;width:233.7pt;height:55.25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" stroked="f">
                <v:textbox inset="0,0,0,0">
                  <w:txbxContent>
                    <w:p w14:paraId="7747CED7" w14:textId="4E30D5D8" w:rsidR="00A46AC3" w:rsidRPr="00A46AC3" w:rsidRDefault="00007FFB" w:rsidP="00A46AC3">
                      <w:pPr>
                        <w:pStyle w:val="a7"/>
                        <w:ind w:firstLine="0"/>
                        <w:jc w:val="center"/>
                        <w:rPr>
                          <w:rFonts w:eastAsia="ＭＳ 明朝" w:hint="eastAsia"/>
                          <w:sz w:val="18"/>
                          <w:szCs w:val="18"/>
                        </w:rPr>
                      </w:pPr>
                      <w:proofErr w:type="gramStart"/>
                      <w:r w:rsidRPr="00A15E4F">
                        <w:rPr>
                          <w:sz w:val="18"/>
                          <w:szCs w:val="18"/>
                        </w:rPr>
                        <w:t xml:space="preserve">Figure </w:t>
                      </w:r>
                      <w:r w:rsidR="00A46AC3">
                        <w:rPr>
                          <w:rFonts w:eastAsia="ＭＳ 明朝" w:hint="eastAsia"/>
                          <w:sz w:val="18"/>
                          <w:szCs w:val="18"/>
                        </w:rPr>
                        <w:t>2</w:t>
                      </w:r>
                      <w:r w:rsidRPr="00A15E4F">
                        <w:rPr>
                          <w:rFonts w:eastAsia="ＭＳ 明朝"/>
                          <w:sz w:val="18"/>
                          <w:szCs w:val="18"/>
                        </w:rPr>
                        <w:t>.</w:t>
                      </w:r>
                      <w:proofErr w:type="gramEnd"/>
                      <w:r w:rsidRPr="00A15E4F">
                        <w:rPr>
                          <w:rFonts w:eastAsia="ＭＳ 明朝"/>
                          <w:sz w:val="18"/>
                          <w:szCs w:val="18"/>
                        </w:rPr>
                        <w:t xml:space="preserve"> </w:t>
                      </w:r>
                      <w:r w:rsidR="00A46AC3">
                        <w:rPr>
                          <w:rFonts w:eastAsia="ＭＳ 明朝" w:hint="eastAsia"/>
                          <w:sz w:val="18"/>
                          <w:szCs w:val="18"/>
                        </w:rPr>
                        <w:t>A c</w:t>
                      </w:r>
                      <w:r w:rsidR="00A46AC3" w:rsidRPr="00A46AC3">
                        <w:rPr>
                          <w:sz w:val="18"/>
                          <w:szCs w:val="18"/>
                        </w:rPr>
                        <w:t xml:space="preserve">hromosome </w:t>
                      </w:r>
                      <w:r w:rsidRPr="00A15E4F">
                        <w:rPr>
                          <w:rFonts w:hint="eastAsia"/>
                          <w:sz w:val="18"/>
                          <w:szCs w:val="18"/>
                        </w:rPr>
                        <w:t>example</w:t>
                      </w:r>
                    </w:p>
                    <w:tbl>
                      <w:tblPr>
                        <w:tblStyle w:val="af9"/>
                        <w:tblW w:w="2438" w:type="dxa"/>
                        <w:tblInd w:w="1167" w:type="dxa"/>
                        <w:tblLook w:val="04A0" w:firstRow="1" w:lastRow="0" w:firstColumn="1" w:lastColumn="0" w:noHBand="0" w:noVBand="1"/>
                      </w:tblPr>
                      <w:tblGrid>
                        <w:gridCol w:w="487"/>
                        <w:gridCol w:w="487"/>
                        <w:gridCol w:w="488"/>
                        <w:gridCol w:w="488"/>
                        <w:gridCol w:w="488"/>
                      </w:tblGrid>
                      <w:tr w:rsidR="00A46AC3" w14:paraId="577019F7" w14:textId="77777777" w:rsidTr="00A46AC3">
                        <w:tc>
                          <w:tcPr>
                            <w:tcW w:w="487" w:type="dxa"/>
                          </w:tcPr>
                          <w:p w14:paraId="31CB848C" w14:textId="2CFD3EF7" w:rsidR="00A46AC3" w:rsidRDefault="00A46AC3" w:rsidP="00A46AC3">
                            <w:pPr>
                              <w:ind w:firstLine="0"/>
                              <w:rPr>
                                <w:rFonts w:eastAsia="ＭＳ 明朝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1</w:t>
                            </w:r>
                          </w:p>
                        </w:tc>
                        <w:tc>
                          <w:tcPr>
                            <w:tcW w:w="487" w:type="dxa"/>
                          </w:tcPr>
                          <w:p w14:paraId="67A8CFD1" w14:textId="6AA49802" w:rsidR="00A46AC3" w:rsidRDefault="00A46AC3" w:rsidP="00A46AC3">
                            <w:pPr>
                              <w:ind w:firstLine="0"/>
                              <w:rPr>
                                <w:rFonts w:eastAsia="ＭＳ 明朝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2</w:t>
                            </w:r>
                          </w:p>
                        </w:tc>
                        <w:tc>
                          <w:tcPr>
                            <w:tcW w:w="488" w:type="dxa"/>
                          </w:tcPr>
                          <w:p w14:paraId="5239606A" w14:textId="310F93FD" w:rsidR="00A46AC3" w:rsidRDefault="00A46AC3" w:rsidP="00A46AC3">
                            <w:pPr>
                              <w:ind w:firstLine="0"/>
                              <w:rPr>
                                <w:rFonts w:eastAsia="ＭＳ 明朝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4</w:t>
                            </w:r>
                          </w:p>
                        </w:tc>
                        <w:tc>
                          <w:tcPr>
                            <w:tcW w:w="488" w:type="dxa"/>
                          </w:tcPr>
                          <w:p w14:paraId="7E349407" w14:textId="3DAD177E" w:rsidR="00A46AC3" w:rsidRDefault="00A46AC3" w:rsidP="00A46AC3">
                            <w:pPr>
                              <w:ind w:firstLine="0"/>
                              <w:rPr>
                                <w:rFonts w:eastAsia="ＭＳ 明朝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5</w:t>
                            </w:r>
                          </w:p>
                        </w:tc>
                        <w:tc>
                          <w:tcPr>
                            <w:tcW w:w="488" w:type="dxa"/>
                          </w:tcPr>
                          <w:p w14:paraId="421FC25C" w14:textId="346B1AA9" w:rsidR="00A46AC3" w:rsidRDefault="00A46AC3" w:rsidP="00A46AC3">
                            <w:pPr>
                              <w:ind w:firstLine="0"/>
                              <w:rPr>
                                <w:rFonts w:eastAsia="ＭＳ 明朝"/>
                              </w:rPr>
                            </w:pPr>
                            <w:r>
                              <w:rPr>
                                <w:rFonts w:eastAsia="ＭＳ 明朝" w:hint="eastAsia"/>
                              </w:rPr>
                              <w:t>T3</w:t>
                            </w:r>
                          </w:p>
                        </w:tc>
                      </w:tr>
                    </w:tbl>
                    <w:p w14:paraId="18D702EC" w14:textId="77777777" w:rsidR="00A46AC3" w:rsidRPr="00A46AC3" w:rsidRDefault="00A46AC3" w:rsidP="00A46AC3">
                      <w:pPr>
                        <w:rPr>
                          <w:rFonts w:eastAsia="ＭＳ 明朝"/>
                        </w:rPr>
                      </w:pPr>
                    </w:p>
                  </w:txbxContent>
                </v:textbox>
                <w10:wrap type="topAndBottom" anchorx="margin" anchory="page"/>
              </v:shape>
            </w:pict>
          </mc:Fallback>
        </mc:AlternateContent>
      </w:r>
      <w:proofErr w:type="gramStart"/>
      <w:r w:rsidR="004E55C1" w:rsidRPr="004E55C1">
        <w:rPr>
          <w:rFonts w:eastAsia="ＭＳ 明朝"/>
        </w:rPr>
        <w:t>pseudocode</w:t>
      </w:r>
      <w:proofErr w:type="gramEnd"/>
    </w:p>
    <w:p w14:paraId="615B626D" w14:textId="045CC9D3" w:rsidR="004E55C1" w:rsidRDefault="004E55C1" w:rsidP="000F1AA0">
      <w:pPr>
        <w:rPr>
          <w:rFonts w:eastAsia="ＭＳ 明朝" w:hint="eastAsia"/>
        </w:rPr>
      </w:pPr>
      <w:r>
        <w:rPr>
          <w:rFonts w:eastAsia="ＭＳ 明朝"/>
        </w:rPr>
        <w:t>-------------------</w:t>
      </w:r>
    </w:p>
    <w:p w14:paraId="16C136C3" w14:textId="5049E7E2" w:rsidR="000F1AA0" w:rsidRDefault="000F1AA0" w:rsidP="000F1AA0">
      <w:pPr>
        <w:pStyle w:val="20"/>
        <w:rPr>
          <w:rFonts w:eastAsia="ＭＳ 明朝" w:hint="eastAsia"/>
        </w:rPr>
      </w:pPr>
      <w:r>
        <w:rPr>
          <w:rFonts w:eastAsia="ＭＳ 明朝" w:hint="eastAsia"/>
        </w:rPr>
        <w:t>Mutation</w:t>
      </w:r>
    </w:p>
    <w:p w14:paraId="6CDF6490" w14:textId="45953FD4" w:rsidR="004E55C1" w:rsidRPr="004E55C1" w:rsidRDefault="004E55C1" w:rsidP="004E55C1">
      <w:pPr>
        <w:rPr>
          <w:rFonts w:eastAsia="ＭＳ 明朝"/>
        </w:rPr>
      </w:pPr>
      <w:r w:rsidRPr="004E55C1">
        <w:rPr>
          <w:rFonts w:eastAsia="ＭＳ 明朝"/>
        </w:rPr>
        <w:t xml:space="preserve">Mutation operator will randomly alter one or more gene values, </w:t>
      </w:r>
      <w:proofErr w:type="gramStart"/>
      <w:r w:rsidRPr="004E55C1">
        <w:rPr>
          <w:rFonts w:eastAsia="ＭＳ 明朝"/>
        </w:rPr>
        <w:t>In</w:t>
      </w:r>
      <w:proofErr w:type="gramEnd"/>
      <w:r w:rsidRPr="004E55C1">
        <w:rPr>
          <w:rFonts w:eastAsia="ＭＳ 明朝"/>
        </w:rPr>
        <w:t xml:space="preserve"> genetic algorithms, selection operator will remove bad chromosomes, but lose the diversity in the population. </w:t>
      </w:r>
      <w:r w:rsidRPr="004E55C1">
        <w:rPr>
          <w:rFonts w:eastAsia="ＭＳ 明朝"/>
        </w:rPr>
        <w:t>Mutation</w:t>
      </w:r>
      <w:r w:rsidRPr="004E55C1">
        <w:rPr>
          <w:rFonts w:eastAsia="ＭＳ 明朝"/>
        </w:rPr>
        <w:t xml:space="preserve"> is a very important mechanism to recover it. Hence, the mutation </w:t>
      </w:r>
      <w:r w:rsidRPr="004E55C1">
        <w:rPr>
          <w:rFonts w:eastAsia="ＭＳ 明朝"/>
        </w:rPr>
        <w:t>operator gives</w:t>
      </w:r>
      <w:r w:rsidRPr="004E55C1">
        <w:rPr>
          <w:rFonts w:eastAsia="ＭＳ 明朝"/>
        </w:rPr>
        <w:t xml:space="preserve"> us the </w:t>
      </w:r>
      <w:proofErr w:type="spellStart"/>
      <w:r w:rsidRPr="004E55C1">
        <w:rPr>
          <w:rFonts w:eastAsia="ＭＳ 明朝"/>
        </w:rPr>
        <w:t>prossibility</w:t>
      </w:r>
      <w:proofErr w:type="spellEnd"/>
      <w:r w:rsidRPr="004E55C1">
        <w:rPr>
          <w:rFonts w:eastAsia="ＭＳ 明朝"/>
        </w:rPr>
        <w:t xml:space="preserve"> of producing better </w:t>
      </w:r>
      <w:proofErr w:type="spellStart"/>
      <w:r w:rsidRPr="004E55C1">
        <w:rPr>
          <w:rFonts w:eastAsia="ＭＳ 明朝"/>
        </w:rPr>
        <w:t>chlids</w:t>
      </w:r>
      <w:proofErr w:type="spellEnd"/>
      <w:r w:rsidRPr="004E55C1">
        <w:rPr>
          <w:rFonts w:eastAsia="ＭＳ 明朝"/>
        </w:rPr>
        <w:t xml:space="preserve"> than their </w:t>
      </w:r>
      <w:proofErr w:type="spellStart"/>
      <w:r w:rsidRPr="004E55C1">
        <w:rPr>
          <w:rFonts w:eastAsia="ＭＳ 明朝"/>
        </w:rPr>
        <w:t>parants</w:t>
      </w:r>
      <w:proofErr w:type="spellEnd"/>
      <w:r w:rsidRPr="004E55C1">
        <w:rPr>
          <w:rFonts w:eastAsia="ＭＳ 明朝"/>
        </w:rPr>
        <w:t xml:space="preserve">. </w:t>
      </w:r>
      <w:proofErr w:type="gramStart"/>
      <w:r w:rsidRPr="004E55C1">
        <w:rPr>
          <w:rFonts w:eastAsia="ＭＳ 明朝"/>
        </w:rPr>
        <w:lastRenderedPageBreak/>
        <w:t>our</w:t>
      </w:r>
      <w:proofErr w:type="gramEnd"/>
      <w:r w:rsidRPr="004E55C1">
        <w:rPr>
          <w:rFonts w:eastAsia="ＭＳ 明朝"/>
        </w:rPr>
        <w:t xml:space="preserve"> mutation operator also guarantee that after mutation the  chromosomes is valid.</w:t>
      </w:r>
    </w:p>
    <w:p w14:paraId="5121CFDD" w14:textId="628CED38" w:rsidR="004E55C1" w:rsidRPr="004E55C1" w:rsidRDefault="004E55C1" w:rsidP="004E55C1">
      <w:pPr>
        <w:rPr>
          <w:rFonts w:eastAsia="ＭＳ 明朝"/>
        </w:rPr>
      </w:pPr>
      <w:r w:rsidRPr="004E55C1">
        <w:rPr>
          <w:rFonts w:eastAsia="ＭＳ 明朝"/>
        </w:rPr>
        <w:t>The</w:t>
      </w:r>
      <w:r>
        <w:rPr>
          <w:rFonts w:eastAsia="ＭＳ 明朝"/>
        </w:rPr>
        <w:t xml:space="preserve"> </w:t>
      </w:r>
      <w:r>
        <w:rPr>
          <w:rFonts w:eastAsia="ＭＳ 明朝" w:hint="eastAsia"/>
        </w:rPr>
        <w:t>d</w:t>
      </w:r>
      <w:r w:rsidRPr="004E55C1">
        <w:rPr>
          <w:rFonts w:eastAsia="ＭＳ 明朝"/>
        </w:rPr>
        <w:t xml:space="preserve">etails about mutation </w:t>
      </w:r>
      <w:proofErr w:type="gramStart"/>
      <w:r w:rsidRPr="004E55C1">
        <w:rPr>
          <w:rFonts w:eastAsia="ＭＳ 明朝"/>
        </w:rPr>
        <w:t>are given</w:t>
      </w:r>
      <w:proofErr w:type="gramEnd"/>
      <w:r w:rsidRPr="004E55C1">
        <w:rPr>
          <w:rFonts w:eastAsia="ＭＳ 明朝"/>
        </w:rPr>
        <w:t xml:space="preserve"> in follow:</w:t>
      </w:r>
    </w:p>
    <w:p w14:paraId="19302C2D" w14:textId="77777777" w:rsidR="004E55C1" w:rsidRPr="004E55C1" w:rsidRDefault="004E55C1" w:rsidP="004E55C1">
      <w:pPr>
        <w:rPr>
          <w:rFonts w:eastAsia="ＭＳ 明朝"/>
        </w:rPr>
      </w:pPr>
      <w:r w:rsidRPr="004E55C1">
        <w:rPr>
          <w:rFonts w:eastAsia="ＭＳ 明朝"/>
        </w:rPr>
        <w:t>-------------------</w:t>
      </w:r>
    </w:p>
    <w:p w14:paraId="681B7A7C" w14:textId="77777777" w:rsidR="004E55C1" w:rsidRPr="004E55C1" w:rsidRDefault="004E55C1" w:rsidP="004E55C1">
      <w:pPr>
        <w:rPr>
          <w:rFonts w:eastAsia="ＭＳ 明朝"/>
        </w:rPr>
      </w:pPr>
      <w:proofErr w:type="gramStart"/>
      <w:r w:rsidRPr="004E55C1">
        <w:rPr>
          <w:rFonts w:eastAsia="ＭＳ 明朝"/>
        </w:rPr>
        <w:t>pseudocode</w:t>
      </w:r>
      <w:proofErr w:type="gramEnd"/>
    </w:p>
    <w:p w14:paraId="117964B7" w14:textId="5375645F" w:rsidR="000F1AA0" w:rsidRDefault="004E55C1" w:rsidP="000F1AA0">
      <w:pPr>
        <w:rPr>
          <w:rFonts w:eastAsia="ＭＳ 明朝" w:hint="eastAsia"/>
        </w:rPr>
      </w:pPr>
      <w:r w:rsidRPr="004E55C1">
        <w:rPr>
          <w:rFonts w:eastAsia="ＭＳ 明朝"/>
        </w:rPr>
        <w:t>-------------------</w:t>
      </w:r>
    </w:p>
    <w:p w14:paraId="59600EB5" w14:textId="77777777" w:rsidR="000F1AA0" w:rsidRPr="000F1AA0" w:rsidRDefault="000F1AA0" w:rsidP="000F1AA0">
      <w:pPr>
        <w:rPr>
          <w:rFonts w:eastAsia="ＭＳ 明朝" w:hint="eastAsia"/>
        </w:rPr>
      </w:pPr>
    </w:p>
    <w:p w14:paraId="3CD5A67F" w14:textId="696DA636" w:rsidR="0050324A" w:rsidRPr="002C226A" w:rsidRDefault="00650DFF" w:rsidP="00EA60C9">
      <w:pPr>
        <w:pStyle w:val="10"/>
      </w:pPr>
      <w:bookmarkStart w:id="5" w:name="_Ref362277744"/>
      <w:r w:rsidRPr="002C226A">
        <w:t>Experiments</w:t>
      </w:r>
      <w:bookmarkEnd w:id="5"/>
    </w:p>
    <w:p w14:paraId="61855CA0" w14:textId="64374CF1" w:rsidR="008D53B6" w:rsidRPr="002C226A" w:rsidRDefault="006A4386" w:rsidP="001F60B2">
      <w:r w:rsidRPr="002C226A">
        <w:t xml:space="preserve">We implemented </w:t>
      </w:r>
      <w:r w:rsidR="00F060B1">
        <w:t>our</w:t>
      </w:r>
      <w:r w:rsidRPr="002C226A">
        <w:t xml:space="preserve"> </w:t>
      </w:r>
      <w:r w:rsidR="00A52732">
        <w:t xml:space="preserve">proposed </w:t>
      </w:r>
      <w:r w:rsidRPr="002C226A">
        <w:t xml:space="preserve">scheduling algorithm in </w:t>
      </w:r>
      <w:r w:rsidRPr="00051259">
        <w:rPr>
          <w:noProof/>
        </w:rPr>
        <w:t>C++</w:t>
      </w:r>
      <w:r w:rsidR="008D53B6" w:rsidRPr="00051259">
        <w:rPr>
          <w:noProof/>
        </w:rPr>
        <w:t>,</w:t>
      </w:r>
      <w:r w:rsidRPr="002C226A">
        <w:t xml:space="preserve"> </w:t>
      </w:r>
      <w:r w:rsidR="008D53B6" w:rsidRPr="002C226A">
        <w:t>and</w:t>
      </w:r>
      <w:r w:rsidRPr="002C226A">
        <w:t xml:space="preserve"> conducted </w:t>
      </w:r>
      <w:r w:rsidR="00990838">
        <w:t>two</w:t>
      </w:r>
      <w:r w:rsidRPr="002C226A">
        <w:t xml:space="preserve"> set</w:t>
      </w:r>
      <w:r w:rsidR="00990838">
        <w:t>s</w:t>
      </w:r>
      <w:r w:rsidRPr="002C226A">
        <w:t xml:space="preserve"> of experiments to </w:t>
      </w:r>
      <w:r w:rsidR="00C41EF9">
        <w:t>test</w:t>
      </w:r>
      <w:r w:rsidRPr="002C226A">
        <w:t xml:space="preserve"> the effectiveness of </w:t>
      </w:r>
      <w:r w:rsidR="00F060B1">
        <w:t>the</w:t>
      </w:r>
      <w:r w:rsidRPr="002C226A">
        <w:t xml:space="preserve"> </w:t>
      </w:r>
      <w:r w:rsidR="00AF1AD1">
        <w:t xml:space="preserve">proposed </w:t>
      </w:r>
      <w:r w:rsidRPr="002C226A">
        <w:t xml:space="preserve">algorithm. </w:t>
      </w:r>
    </w:p>
    <w:p w14:paraId="5BEA0C7C" w14:textId="4855D161" w:rsidR="00F65742" w:rsidRPr="002C226A" w:rsidRDefault="008D53B6" w:rsidP="009B563F">
      <w:r w:rsidRPr="002C226A">
        <w:t xml:space="preserve">In the first experiments, </w:t>
      </w:r>
      <w:r w:rsidR="00F65742" w:rsidRPr="002C226A">
        <w:t>we</w:t>
      </w:r>
      <w:r w:rsidR="006A4386" w:rsidRPr="002C226A">
        <w:t xml:space="preserve"> use 20 sets of 10 tasks, derived from Standard Task Graph (STG) </w:t>
      </w:r>
      <w:r w:rsidR="00282973">
        <w:fldChar w:fldCharType="begin"/>
      </w:r>
      <w:r w:rsidR="00282973">
        <w:instrText xml:space="preserve"> REF _Ref362443386 \n \h </w:instrText>
      </w:r>
      <w:r w:rsidR="00282973">
        <w:fldChar w:fldCharType="separate"/>
      </w:r>
      <w:r w:rsidR="00CE4692">
        <w:t>[9]</w:t>
      </w:r>
      <w:r w:rsidR="00282973">
        <w:fldChar w:fldCharType="end"/>
      </w:r>
      <w:r w:rsidR="006A4386" w:rsidRPr="002C226A">
        <w:t xml:space="preserve">. An integer linear programming (ILP) technique (see Section </w:t>
      </w:r>
      <w:r w:rsidR="00943756" w:rsidRPr="002C226A">
        <w:t>II</w:t>
      </w:r>
      <w:r w:rsidR="006A4386" w:rsidRPr="002C226A">
        <w:t xml:space="preserve">) was </w:t>
      </w:r>
      <w:r w:rsidRPr="002C226A">
        <w:t xml:space="preserve">used </w:t>
      </w:r>
      <w:r w:rsidR="006B242D">
        <w:t xml:space="preserve">as a counterpart to our algorithm. </w:t>
      </w:r>
      <w:r w:rsidR="007E2347">
        <w:t xml:space="preserve">Although the ILP technique is guaranteed to yield optimal schedules, it takes a long time which is often unacceptable. </w:t>
      </w:r>
      <w:r w:rsidR="006A4386" w:rsidRPr="002C226A">
        <w:t>In</w:t>
      </w:r>
      <w:r w:rsidR="007E2347">
        <w:t xml:space="preserve"> order to solve the ILP problems</w:t>
      </w:r>
      <w:r w:rsidR="006A4386" w:rsidRPr="002C226A">
        <w:t xml:space="preserve">, IBM ILOG CPLEX 12.5 was used. The experiments </w:t>
      </w:r>
      <w:r w:rsidR="007E2347">
        <w:t>were conducted on</w:t>
      </w:r>
      <w:r w:rsidR="006A4386" w:rsidRPr="002C226A">
        <w:t xml:space="preserve"> dual Xeon processors (E5-2650, 2.00Hz</w:t>
      </w:r>
      <w:r w:rsidR="007E2347">
        <w:t>) with 128GB memory</w:t>
      </w:r>
      <w:r w:rsidR="006A4386" w:rsidRPr="002C226A">
        <w:t xml:space="preserve">.  </w:t>
      </w:r>
    </w:p>
    <w:p w14:paraId="1A0C4029" w14:textId="75EDBF3E" w:rsidR="00D63160" w:rsidRDefault="00D63160" w:rsidP="00851D2C">
      <w:r w:rsidRPr="00A76356">
        <w:fldChar w:fldCharType="begin"/>
      </w:r>
      <w:r w:rsidRPr="00A76356">
        <w:instrText xml:space="preserve"> REF _Ref453419180 \h </w:instrText>
      </w:r>
      <w:r w:rsidR="00A76356">
        <w:instrText xml:space="preserve"> \* MERGEFORMAT </w:instrText>
      </w:r>
      <w:r w:rsidRPr="00A76356">
        <w:fldChar w:fldCharType="separate"/>
      </w:r>
      <w:r w:rsidR="00CE4692" w:rsidRPr="00CE4692">
        <w:t xml:space="preserve">Table </w:t>
      </w:r>
      <w:r w:rsidR="00CE4692" w:rsidRPr="00CE4692">
        <w:rPr>
          <w:noProof/>
        </w:rPr>
        <w:t>1</w:t>
      </w:r>
      <w:r w:rsidRPr="00A76356">
        <w:fldChar w:fldCharType="end"/>
      </w:r>
      <w:r w:rsidRPr="00A76356">
        <w:t xml:space="preserve"> </w:t>
      </w:r>
      <w:r w:rsidR="006A4386" w:rsidRPr="002C226A">
        <w:t>show</w:t>
      </w:r>
      <w:r w:rsidR="00F65742" w:rsidRPr="002C226A">
        <w:t>s</w:t>
      </w:r>
      <w:r w:rsidR="006A4386" w:rsidRPr="002C226A">
        <w:t xml:space="preserve"> scheduling results for </w:t>
      </w:r>
      <w:r w:rsidR="00BD73DF">
        <w:t xml:space="preserve">20 </w:t>
      </w:r>
      <w:r w:rsidR="006A4386" w:rsidRPr="002C226A">
        <w:t xml:space="preserve">task graphs with 10 tasks on </w:t>
      </w:r>
      <w:proofErr w:type="gramStart"/>
      <w:r w:rsidR="006A4386" w:rsidRPr="002C226A">
        <w:t>4</w:t>
      </w:r>
      <w:proofErr w:type="gramEnd"/>
      <w:r w:rsidR="006A4386" w:rsidRPr="002C226A">
        <w:t xml:space="preserve"> cores. </w:t>
      </w:r>
      <w:r w:rsidR="00731160">
        <w:t xml:space="preserve">ILP and B&amp;B </w:t>
      </w:r>
      <w:r w:rsidR="00731160" w:rsidRPr="00F33491">
        <w:rPr>
          <w:noProof/>
        </w:rPr>
        <w:t>denote</w:t>
      </w:r>
      <w:r w:rsidR="00731160">
        <w:t xml:space="preserve"> the ILP technique using CPLEX and our branch-and-bound algorithm, respectively. </w:t>
      </w:r>
      <w:r>
        <w:t xml:space="preserve">The results in the table show that our algorithm yields the same schedule length </w:t>
      </w:r>
      <w:r w:rsidR="009256D6">
        <w:t xml:space="preserve">as the ILP techniques in any case. </w:t>
      </w:r>
      <w:r w:rsidR="00031D81">
        <w:t xml:space="preserve">Although we have not mathematically proved the correctness of our algorithm yet, </w:t>
      </w:r>
      <w:r w:rsidR="007647D6">
        <w:t xml:space="preserve">our algorithm always </w:t>
      </w:r>
      <w:r w:rsidR="00B35473">
        <w:t>found</w:t>
      </w:r>
      <w:r w:rsidR="007647D6">
        <w:t xml:space="preserve"> the optimal schedule as long as we tested.</w:t>
      </w:r>
    </w:p>
    <w:p w14:paraId="0EEE4085" w14:textId="691DDEE0" w:rsidR="00A76356" w:rsidRDefault="00A76356" w:rsidP="002370CC">
      <w:pPr>
        <w:pStyle w:val="a3"/>
      </w:pPr>
      <w:r>
        <w:t xml:space="preserve">As shown in </w:t>
      </w:r>
      <w:r w:rsidRPr="00A76356">
        <w:fldChar w:fldCharType="begin"/>
      </w:r>
      <w:r w:rsidRPr="00A76356">
        <w:instrText xml:space="preserve"> REF _Ref453419180 \h </w:instrText>
      </w:r>
      <w:r>
        <w:instrText xml:space="preserve"> \* MERGEFORMAT </w:instrText>
      </w:r>
      <w:r w:rsidRPr="00A76356">
        <w:fldChar w:fldCharType="separate"/>
      </w:r>
      <w:r w:rsidR="00CE4692" w:rsidRPr="00CE4692">
        <w:t xml:space="preserve">Table </w:t>
      </w:r>
      <w:r w:rsidR="00CE4692" w:rsidRPr="00CE4692">
        <w:rPr>
          <w:noProof/>
        </w:rPr>
        <w:t>1</w:t>
      </w:r>
      <w:r w:rsidRPr="00A76356">
        <w:fldChar w:fldCharType="end"/>
      </w:r>
      <w:r>
        <w:t xml:space="preserve">, in any cases of 10 tasks, our branch-and-bound algorithm found optimal schedules within a second. On the other hand, the runtime of CPLEX significantly varied depending on the task graph. In the worst case, it took more than 60 fours for CPLEX to </w:t>
      </w:r>
      <w:r w:rsidR="00942F24">
        <w:t>find</w:t>
      </w:r>
      <w:r>
        <w:t xml:space="preserve"> the optimal schedule</w:t>
      </w:r>
      <w:r w:rsidR="002E67A0">
        <w:t xml:space="preserve"> for 10 tasks</w:t>
      </w:r>
      <w:r>
        <w:t>.</w:t>
      </w:r>
    </w:p>
    <w:p w14:paraId="2F6AD5A1" w14:textId="4D8F6EA5" w:rsidR="00F33491" w:rsidRDefault="006738BF" w:rsidP="006738BF">
      <w:pPr>
        <w:rPr>
          <w:rFonts w:eastAsiaTheme="minorEastAsia"/>
          <w:lang w:eastAsia="zh-CN"/>
        </w:rPr>
      </w:pPr>
      <w:r>
        <w:t xml:space="preserve">In the next set of experiments, we compared our branch-and-bound algorithms with two existing heuristic ones. One is the PCS algorithm </w:t>
      </w:r>
      <w:r>
        <w:fldChar w:fldCharType="begin"/>
      </w:r>
      <w:r>
        <w:instrText xml:space="preserve"> REF _Ref453261896 \n \h </w:instrText>
      </w:r>
      <w:r>
        <w:fldChar w:fldCharType="separate"/>
      </w:r>
      <w:r w:rsidR="00CE4692">
        <w:t>[4]</w:t>
      </w:r>
      <w:r>
        <w:fldChar w:fldCharType="end"/>
      </w:r>
      <w:r>
        <w:t xml:space="preserve"> and the other is the dual-mode algorithm </w:t>
      </w:r>
      <w:r w:rsidRPr="00F33491">
        <w:rPr>
          <w:noProof/>
        </w:rPr>
        <w:fldChar w:fldCharType="begin"/>
      </w:r>
      <w:r w:rsidRPr="00F33491">
        <w:rPr>
          <w:noProof/>
        </w:rPr>
        <w:instrText xml:space="preserve"> REF _Ref453261898 \n \h </w:instrText>
      </w:r>
      <w:r w:rsidRPr="00F33491">
        <w:rPr>
          <w:noProof/>
        </w:rPr>
      </w:r>
      <w:r w:rsidRPr="00F33491">
        <w:rPr>
          <w:noProof/>
        </w:rPr>
        <w:fldChar w:fldCharType="separate"/>
      </w:r>
      <w:r w:rsidR="00CE4692">
        <w:rPr>
          <w:noProof/>
        </w:rPr>
        <w:t>[5]</w:t>
      </w:r>
      <w:r w:rsidRPr="00F33491">
        <w:rPr>
          <w:noProof/>
        </w:rPr>
        <w:fldChar w:fldCharType="end"/>
      </w:r>
      <w:r w:rsidR="00F33491" w:rsidRPr="00F33491">
        <w:rPr>
          <w:rFonts w:hint="eastAsia"/>
          <w:noProof/>
        </w:rPr>
        <w:t>.</w:t>
      </w:r>
      <w:r w:rsidR="00F33491" w:rsidRPr="00F33491">
        <w:t xml:space="preserve"> </w:t>
      </w:r>
      <w:r w:rsidR="00F33491">
        <w:rPr>
          <w:rFonts w:eastAsiaTheme="minorEastAsia" w:hint="eastAsia"/>
          <w:lang w:eastAsia="zh-CN"/>
        </w:rPr>
        <w:t>W</w:t>
      </w:r>
      <w:r w:rsidR="00F33491">
        <w:t>e used 20 sets of 50 tasks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Theme="minorEastAsia" w:hint="eastAsia"/>
          <w:noProof/>
          <w:lang w:eastAsia="zh-CN"/>
        </w:rPr>
        <w:t xml:space="preserve">and </w:t>
      </w:r>
      <w:hyperlink r:id="rId11" w:history="1">
        <w:r w:rsidR="00F33491" w:rsidRPr="00F33491">
          <w:t>another</w:t>
        </w:r>
      </w:hyperlink>
      <w:r w:rsidR="00F33491" w:rsidRPr="00F33491">
        <w:t xml:space="preserve"> </w:t>
      </w:r>
      <w:r w:rsidR="00F33491">
        <w:rPr>
          <w:rFonts w:eastAsiaTheme="minorEastAsia" w:hint="eastAsia"/>
          <w:lang w:eastAsia="zh-CN"/>
        </w:rPr>
        <w:t xml:space="preserve">20 sets of 100 tasks </w:t>
      </w:r>
      <w:r w:rsidR="00F33491" w:rsidRPr="00F33491">
        <w:t>fro</w:t>
      </w:r>
      <w:r w:rsidR="00F33491" w:rsidRPr="00F33491">
        <w:rPr>
          <w:noProof/>
        </w:rPr>
        <w:t>m</w:t>
      </w:r>
      <w:r w:rsidR="00F33491">
        <w:t xml:space="preserve"> </w:t>
      </w:r>
      <w:r w:rsidR="00F33491">
        <w:fldChar w:fldCharType="begin"/>
      </w:r>
      <w:r w:rsidR="00F33491">
        <w:instrText xml:space="preserve"> REF _Ref362443386 \n \h </w:instrText>
      </w:r>
      <w:r w:rsidR="00F33491">
        <w:fldChar w:fldCharType="separate"/>
      </w:r>
      <w:r w:rsidR="00CE4692">
        <w:t>[9]</w:t>
      </w:r>
      <w:r w:rsidR="00F33491">
        <w:fldChar w:fldCharType="end"/>
      </w:r>
      <w:r w:rsidR="00F33491">
        <w:rPr>
          <w:rFonts w:eastAsiaTheme="minorEastAsia" w:hint="eastAsia"/>
          <w:lang w:eastAsia="zh-CN"/>
        </w:rPr>
        <w:t>.</w:t>
      </w:r>
      <w:r w:rsidR="00F33491">
        <w:rPr>
          <w:rFonts w:hint="eastAsia"/>
        </w:rPr>
        <w:t xml:space="preserve"> The number of cores was changed from two to eight</w:t>
      </w:r>
      <w:r w:rsidR="00F33491">
        <w:rPr>
          <w:rFonts w:eastAsiaTheme="minorEastAsia" w:hint="eastAsia"/>
          <w:lang w:eastAsia="zh-CN"/>
        </w:rPr>
        <w:t>.</w:t>
      </w:r>
      <w:r w:rsidR="00F33491">
        <w:t xml:space="preserve"> </w:t>
      </w:r>
      <w:r w:rsidR="00F33491">
        <w:rPr>
          <w:rFonts w:hint="eastAsia"/>
        </w:rPr>
        <w:t xml:space="preserve">Since tasks in STG do not assume data parallelism, we randomly assigned the degree of data parallelism to the </w:t>
      </w:r>
      <w:r w:rsidR="00F33491" w:rsidRPr="00F33491">
        <w:rPr>
          <w:rFonts w:hint="eastAsia"/>
          <w:noProof/>
        </w:rPr>
        <w:t>tasks</w:t>
      </w:r>
      <w:r w:rsidR="008440F6">
        <w:t xml:space="preserve">. </w:t>
      </w:r>
    </w:p>
    <w:p w14:paraId="09B33A5C" w14:textId="6434F9CA" w:rsidR="0021472D" w:rsidRDefault="008440F6" w:rsidP="00F33491">
      <w:pPr>
        <w:rPr>
          <w:rFonts w:eastAsia="ＭＳ 明朝"/>
        </w:rPr>
      </w:pPr>
      <w:r>
        <w:t xml:space="preserve">The results </w:t>
      </w:r>
      <w:r w:rsidR="00F33491">
        <w:rPr>
          <w:rFonts w:eastAsiaTheme="minorEastAsia" w:hint="eastAsia"/>
          <w:lang w:eastAsia="zh-CN"/>
        </w:rPr>
        <w:t xml:space="preserve">of </w:t>
      </w:r>
      <w:r w:rsidR="00F33491" w:rsidRPr="00F33491">
        <w:rPr>
          <w:rFonts w:eastAsiaTheme="minorEastAsia" w:hint="eastAsia"/>
          <w:noProof/>
          <w:lang w:eastAsia="zh-CN"/>
        </w:rPr>
        <w:t>task sets</w:t>
      </w:r>
      <w:r w:rsidR="00F33491">
        <w:rPr>
          <w:rFonts w:eastAsiaTheme="minorEastAsia" w:hint="eastAsia"/>
          <w:lang w:eastAsia="zh-CN"/>
        </w:rPr>
        <w:t xml:space="preserve"> </w:t>
      </w:r>
      <w:bookmarkStart w:id="6" w:name="OLE_LINK1"/>
      <w:r w:rsidR="00F33491">
        <w:rPr>
          <w:rFonts w:eastAsiaTheme="minorEastAsia" w:hint="eastAsia"/>
          <w:lang w:eastAsia="zh-CN"/>
        </w:rPr>
        <w:t xml:space="preserve">with 50 tasks </w:t>
      </w:r>
      <w:proofErr w:type="gramStart"/>
      <w:r>
        <w:t>are show</w:t>
      </w:r>
      <w:r w:rsidRPr="008440F6">
        <w:t>n</w:t>
      </w:r>
      <w:proofErr w:type="gramEnd"/>
      <w:r w:rsidRPr="008440F6">
        <w:t xml:space="preserve"> in </w:t>
      </w:r>
      <w:r w:rsidRPr="008440F6">
        <w:fldChar w:fldCharType="begin"/>
      </w:r>
      <w:r w:rsidRPr="008440F6">
        <w:instrText xml:space="preserve"> REF _Ref453420758 \h </w:instrText>
      </w:r>
      <w:r>
        <w:instrText xml:space="preserve"> \* MERGEFORMAT </w:instrText>
      </w:r>
      <w:r w:rsidRPr="008440F6">
        <w:fldChar w:fldCharType="separate"/>
      </w:r>
      <w:r w:rsidR="00CE4692" w:rsidRPr="00CE4692">
        <w:t xml:space="preserve">Table </w:t>
      </w:r>
      <w:r w:rsidR="00CE4692" w:rsidRPr="00CE4692">
        <w:rPr>
          <w:noProof/>
        </w:rPr>
        <w:t>3</w:t>
      </w:r>
      <w:r w:rsidRPr="008440F6">
        <w:fldChar w:fldCharType="end"/>
      </w:r>
      <w:bookmarkEnd w:id="6"/>
      <w:r w:rsidR="00F33491">
        <w:rPr>
          <w:rFonts w:eastAsia="ＭＳ 明朝" w:hint="eastAsia"/>
        </w:rPr>
        <w:t xml:space="preserve"> and 10</w:t>
      </w:r>
      <w:r w:rsidR="00F33491">
        <w:rPr>
          <w:rFonts w:eastAsiaTheme="minorEastAsia" w:hint="eastAsia"/>
          <w:lang w:eastAsia="zh-CN"/>
        </w:rPr>
        <w:t xml:space="preserve">0 tasks </w:t>
      </w:r>
      <w:r w:rsidR="00F33491">
        <w:t>are show</w:t>
      </w:r>
      <w:r w:rsidR="00F33491" w:rsidRPr="008440F6">
        <w:t xml:space="preserve">n in </w:t>
      </w:r>
      <w:r w:rsidR="00F33491" w:rsidRPr="008440F6">
        <w:fldChar w:fldCharType="begin"/>
      </w:r>
      <w:r w:rsidR="00F33491" w:rsidRPr="008440F6">
        <w:instrText xml:space="preserve"> REF _Ref453420758 \h </w:instrText>
      </w:r>
      <w:r w:rsidR="00F33491">
        <w:instrText xml:space="preserve"> \* MERGEFORMAT </w:instrText>
      </w:r>
      <w:r w:rsidR="00F33491" w:rsidRPr="008440F6">
        <w:fldChar w:fldCharType="separate"/>
      </w:r>
      <w:r w:rsidR="00CE4692" w:rsidRPr="00CE4692">
        <w:t xml:space="preserve">Table </w:t>
      </w:r>
      <w:r w:rsidR="00CE4692" w:rsidRPr="00CE4692">
        <w:rPr>
          <w:rFonts w:eastAsia="ＭＳ 明朝"/>
          <w:noProof/>
        </w:rPr>
        <w:t>3</w:t>
      </w:r>
      <w:r w:rsidR="00F33491" w:rsidRPr="008440F6">
        <w:fldChar w:fldCharType="end"/>
      </w:r>
      <w:r w:rsidR="00F33491">
        <w:rPr>
          <w:rFonts w:eastAsiaTheme="minorEastAsia" w:hint="eastAsia"/>
          <w:lang w:eastAsia="zh-CN"/>
        </w:rPr>
        <w:t xml:space="preserve">. </w:t>
      </w:r>
      <w:r w:rsidR="00F33491">
        <w:rPr>
          <w:rFonts w:hint="eastAsia"/>
        </w:rPr>
        <w:t xml:space="preserve">In </w:t>
      </w:r>
      <w:r w:rsidR="00F33491">
        <w:rPr>
          <w:rFonts w:eastAsia="ＭＳ 明朝" w:hint="eastAsia"/>
        </w:rPr>
        <w:t>T</w:t>
      </w:r>
      <w:r w:rsidR="00F33491">
        <w:rPr>
          <w:rFonts w:hint="eastAsia"/>
        </w:rPr>
        <w:t>able</w:t>
      </w:r>
      <w:r w:rsidR="00F33491">
        <w:rPr>
          <w:rFonts w:eastAsia="ＭＳ 明朝" w:hint="eastAsia"/>
        </w:rPr>
        <w:t xml:space="preserve"> 2 and 3</w:t>
      </w:r>
      <w:r w:rsidR="00F33491">
        <w:rPr>
          <w:rFonts w:hint="eastAsia"/>
        </w:rPr>
        <w:t xml:space="preserve">, the best solution is </w:t>
      </w:r>
      <w:r w:rsidR="00F33491">
        <w:rPr>
          <w:rFonts w:eastAsiaTheme="minorEastAsia" w:hint="eastAsia"/>
          <w:lang w:eastAsia="zh-CN"/>
        </w:rPr>
        <w:t>marked</w:t>
      </w:r>
      <w:r w:rsidR="00F33491">
        <w:rPr>
          <w:rFonts w:hint="eastAsia"/>
        </w:rPr>
        <w:t xml:space="preserve"> in red</w:t>
      </w:r>
      <w:r w:rsidRPr="008440F6">
        <w:t>.</w:t>
      </w:r>
      <w:r w:rsidR="00F33491">
        <w:rPr>
          <w:rFonts w:eastAsia="ＭＳ 明朝" w:hint="eastAsia"/>
        </w:rPr>
        <w:t xml:space="preserve"> The </w:t>
      </w:r>
      <w:r w:rsidR="00F33491">
        <w:rPr>
          <w:rFonts w:eastAsia="ＭＳ 明朝"/>
        </w:rPr>
        <w:t>“</w:t>
      </w:r>
      <w:r w:rsidR="00F33491">
        <w:rPr>
          <w:rFonts w:hint="eastAsia"/>
        </w:rPr>
        <w:t>X</w:t>
      </w:r>
      <w:r w:rsidR="00F33491">
        <w:t>”</w:t>
      </w:r>
      <w:r w:rsidR="00F33491">
        <w:rPr>
          <w:rFonts w:hint="eastAsia"/>
        </w:rPr>
        <w:t xml:space="preserve"> means that </w:t>
      </w:r>
      <w:r w:rsidR="00F33491">
        <w:t>B&amp;B</w:t>
      </w:r>
      <w:r w:rsidR="00F33491">
        <w:rPr>
          <w:rFonts w:hint="eastAsia"/>
        </w:rPr>
        <w:t xml:space="preserve"> </w:t>
      </w:r>
      <w:bookmarkStart w:id="7" w:name="OLE_LINK12"/>
      <w:bookmarkStart w:id="8" w:name="OLE_LINK13"/>
      <w:r w:rsidR="00F33491" w:rsidRPr="0021472D">
        <w:rPr>
          <w:rFonts w:hint="eastAsia"/>
        </w:rPr>
        <w:t>cannot find the optimal result</w:t>
      </w:r>
      <w:r w:rsidR="00F33491" w:rsidRPr="00F33491">
        <w:rPr>
          <w:rFonts w:hint="eastAsia"/>
        </w:rPr>
        <w:t xml:space="preserve"> within</w:t>
      </w:r>
      <w:r w:rsidR="00F33491">
        <w:rPr>
          <w:rFonts w:hint="eastAsia"/>
        </w:rPr>
        <w:t xml:space="preserve"> </w:t>
      </w:r>
      <w:r w:rsidR="0021472D" w:rsidRPr="0021472D">
        <w:rPr>
          <w:rFonts w:hint="eastAsia"/>
        </w:rPr>
        <w:t>12</w:t>
      </w:r>
      <w:r w:rsidR="00F33491">
        <w:rPr>
          <w:rFonts w:hint="eastAsia"/>
        </w:rPr>
        <w:t xml:space="preserve"> </w:t>
      </w:r>
      <w:r w:rsidR="00F33491" w:rsidRPr="0021472D">
        <w:rPr>
          <w:rFonts w:hint="eastAsia"/>
        </w:rPr>
        <w:t>hours</w:t>
      </w:r>
      <w:bookmarkEnd w:id="7"/>
      <w:bookmarkEnd w:id="8"/>
      <w:r w:rsidR="0021472D" w:rsidRPr="0021472D">
        <w:rPr>
          <w:rFonts w:eastAsia="ＭＳ 明朝"/>
        </w:rPr>
        <w:t>.</w:t>
      </w:r>
      <w:r w:rsidR="0021472D" w:rsidRPr="0021472D">
        <w:rPr>
          <w:smallCaps/>
        </w:rPr>
        <w:t xml:space="preserve"> </w:t>
      </w:r>
      <w:r w:rsidR="0021472D" w:rsidRPr="0021472D">
        <w:t>In</w:t>
      </w:r>
      <w:r w:rsidR="0021472D" w:rsidRPr="0021472D">
        <w:rPr>
          <w:rFonts w:hint="eastAsia"/>
        </w:rPr>
        <w:t xml:space="preserve"> </w:t>
      </w:r>
      <w:r w:rsidR="0021472D" w:rsidRPr="0021472D">
        <w:t>this</w:t>
      </w:r>
      <w:r w:rsidR="0021472D" w:rsidRPr="0021472D">
        <w:rPr>
          <w:rFonts w:hint="eastAsia"/>
        </w:rPr>
        <w:t xml:space="preserve"> </w:t>
      </w:r>
      <w:r w:rsidR="0021472D" w:rsidRPr="0021472D">
        <w:t>case</w:t>
      </w:r>
      <w:bookmarkStart w:id="9" w:name="OLE_LINK7"/>
      <w:bookmarkStart w:id="10" w:name="OLE_LINK8"/>
      <w:r w:rsidR="0021472D">
        <w:rPr>
          <w:rFonts w:eastAsia="ＭＳ 明朝" w:hint="eastAsia"/>
        </w:rPr>
        <w:t xml:space="preserve">, </w:t>
      </w:r>
      <w:bookmarkEnd w:id="9"/>
      <w:bookmarkEnd w:id="10"/>
      <w:r w:rsidR="0021472D" w:rsidRPr="0021472D">
        <w:rPr>
          <w:rFonts w:eastAsia="ＭＳ 明朝"/>
        </w:rPr>
        <w:t>the result</w:t>
      </w:r>
      <w:r w:rsidR="0021472D">
        <w:rPr>
          <w:rFonts w:eastAsia="ＭＳ 明朝"/>
        </w:rPr>
        <w:t>s are surrounded by parentheses</w:t>
      </w:r>
      <w:r w:rsidR="0021472D">
        <w:rPr>
          <w:rFonts w:eastAsia="ＭＳ 明朝" w:hint="eastAsia"/>
        </w:rPr>
        <w:t>.</w:t>
      </w:r>
    </w:p>
    <w:p w14:paraId="30B767AB" w14:textId="72FF46C5" w:rsidR="00F33491" w:rsidRPr="00F33491" w:rsidRDefault="00F33491" w:rsidP="00F33491">
      <w:pPr>
        <w:rPr>
          <w:rFonts w:eastAsia="ＭＳ 明朝"/>
        </w:rPr>
      </w:pPr>
      <w:r w:rsidRPr="00F33491">
        <w:t>As</w:t>
      </w:r>
      <w:r w:rsidRPr="00F33491">
        <w:rPr>
          <w:rFonts w:hint="eastAsia"/>
        </w:rPr>
        <w:t xml:space="preserve"> </w:t>
      </w:r>
      <w:r w:rsidRPr="00F33491">
        <w:t>the</w:t>
      </w:r>
      <w:r w:rsidRPr="00F33491">
        <w:rPr>
          <w:rFonts w:hint="eastAsia"/>
        </w:rPr>
        <w:t xml:space="preserve"> Table 2 and 3 </w:t>
      </w:r>
      <w:r w:rsidRPr="00F33491">
        <w:t>shows</w:t>
      </w:r>
      <w:r w:rsidRPr="00F33491">
        <w:rPr>
          <w:rFonts w:hint="eastAsia"/>
        </w:rPr>
        <w:t>,</w:t>
      </w:r>
      <w:r w:rsidRPr="00F33491">
        <w:t xml:space="preserve"> </w:t>
      </w:r>
      <w:r w:rsidRPr="00F33491">
        <w:rPr>
          <w:rFonts w:hint="eastAsia"/>
        </w:rPr>
        <w:t>a</w:t>
      </w:r>
      <w:r w:rsidRPr="00F33491">
        <w:t>lthough</w:t>
      </w:r>
      <w:r w:rsidRPr="00F33491">
        <w:rPr>
          <w:rFonts w:hint="eastAsia"/>
        </w:rPr>
        <w:t xml:space="preserve"> </w:t>
      </w:r>
      <w:bookmarkStart w:id="11" w:name="OLE_LINK3"/>
      <w:bookmarkStart w:id="12" w:name="OLE_LINK2"/>
      <w:r w:rsidRPr="00F33491">
        <w:rPr>
          <w:rFonts w:hint="eastAsia"/>
        </w:rPr>
        <w:t xml:space="preserve">for some task sets </w:t>
      </w:r>
      <w:bookmarkEnd w:id="11"/>
      <w:r w:rsidRPr="00F33491">
        <w:rPr>
          <w:rFonts w:hint="eastAsia"/>
        </w:rPr>
        <w:t xml:space="preserve">B&amp;B cannot </w:t>
      </w:r>
      <w:bookmarkEnd w:id="12"/>
      <w:r w:rsidRPr="00F33491">
        <w:rPr>
          <w:rFonts w:hint="eastAsia"/>
        </w:rPr>
        <w:t>find the optimal result in</w:t>
      </w:r>
      <w:r w:rsidRPr="00F33491">
        <w:t xml:space="preserve"> a practical time</w:t>
      </w:r>
      <w:r w:rsidRPr="00F33491">
        <w:rPr>
          <w:rFonts w:hint="eastAsia"/>
        </w:rPr>
        <w:t xml:space="preserve"> </w:t>
      </w:r>
      <w:r w:rsidRPr="00F33491">
        <w:rPr>
          <w:rFonts w:hint="eastAsia"/>
        </w:rPr>
        <w:lastRenderedPageBreak/>
        <w:t xml:space="preserve">due to </w:t>
      </w:r>
      <w:bookmarkStart w:id="13" w:name="OLE_LINK4"/>
      <w:bookmarkStart w:id="14" w:name="OLE_LINK5"/>
      <w:r w:rsidRPr="00F33491">
        <w:t>the huge computational cost</w:t>
      </w:r>
      <w:bookmarkEnd w:id="13"/>
      <w:bookmarkEnd w:id="14"/>
      <w:r w:rsidRPr="00F33491">
        <w:t>,</w:t>
      </w:r>
      <w:bookmarkStart w:id="15" w:name="OLE_LINK6"/>
      <w:r w:rsidRPr="00F33491">
        <w:t xml:space="preserve"> </w:t>
      </w:r>
      <w:bookmarkEnd w:id="15"/>
      <w:r w:rsidRPr="00F33491">
        <w:t xml:space="preserve">B&amp;B </w:t>
      </w:r>
      <w:r w:rsidR="000220C9" w:rsidRPr="000220C9">
        <w:t>always</w:t>
      </w:r>
      <w:r w:rsidR="000220C9">
        <w:rPr>
          <w:rFonts w:asciiTheme="minorEastAsia" w:eastAsia="ＭＳ 明朝" w:hAnsiTheme="minorEastAsia" w:hint="eastAsia"/>
        </w:rPr>
        <w:t xml:space="preserve"> </w:t>
      </w:r>
      <w:r w:rsidRPr="00F33491">
        <w:t>yields the best schedule results compare with heuristic algorithms</w:t>
      </w:r>
      <w:r>
        <w:rPr>
          <w:rFonts w:eastAsia="ＭＳ 明朝" w:hint="eastAsia"/>
        </w:rPr>
        <w:t>.</w:t>
      </w:r>
    </w:p>
    <w:p w14:paraId="20CC050F" w14:textId="530C5D62" w:rsidR="006A4386" w:rsidRPr="00F33491" w:rsidRDefault="0072058B" w:rsidP="00F33491">
      <w:pPr>
        <w:rPr>
          <w:rFonts w:eastAsiaTheme="minorEastAsia"/>
          <w:lang w:eastAsia="zh-CN"/>
        </w:rPr>
      </w:pPr>
      <w:r>
        <w:t xml:space="preserve">The runtimes of the PCS and dual-mode algorithms were always less than 1 second. On the other hand, the runtime of our branch-and-bound algorithm significantly varied depending on the task graph. </w:t>
      </w:r>
      <w:r w:rsidR="00F33491">
        <w:rPr>
          <w:rFonts w:eastAsia="ＭＳ 明朝" w:hint="eastAsia"/>
        </w:rPr>
        <w:t>For task sets with 50 tasks on 2 or 4 cores(Table 2A and 2B</w:t>
      </w:r>
      <w:r w:rsidR="00F33491" w:rsidRPr="00F33491">
        <w:rPr>
          <w:rFonts w:hint="eastAsia"/>
        </w:rPr>
        <w:t xml:space="preserve">), </w:t>
      </w:r>
      <w:r w:rsidR="00F33491">
        <w:t xml:space="preserve">the runtime of our </w:t>
      </w:r>
      <w:r w:rsidR="00F33491" w:rsidRPr="00F33491">
        <w:t>algorithm is less than 1 minute in most cases.</w:t>
      </w:r>
      <w:r w:rsidR="00F33491">
        <w:rPr>
          <w:rFonts w:eastAsiaTheme="minorEastAsia" w:hint="eastAsia"/>
          <w:lang w:eastAsia="zh-CN"/>
        </w:rPr>
        <w:t xml:space="preserve"> N</w:t>
      </w:r>
      <w:r w:rsidR="00F33491" w:rsidRPr="00F33491">
        <w:t>evertheless</w:t>
      </w:r>
      <w:r w:rsidR="00F33491">
        <w:rPr>
          <w:rFonts w:eastAsiaTheme="minorEastAsia" w:hint="eastAsia"/>
          <w:lang w:eastAsia="zh-CN"/>
        </w:rPr>
        <w:t xml:space="preserve">, along with the increasing numbers of tasks and </w:t>
      </w:r>
      <w:r w:rsidR="00F33491" w:rsidRPr="00F33491">
        <w:rPr>
          <w:rFonts w:eastAsiaTheme="minorEastAsia" w:hint="eastAsia"/>
          <w:noProof/>
          <w:lang w:eastAsia="zh-CN"/>
        </w:rPr>
        <w:t>cor</w:t>
      </w:r>
      <w:r w:rsidR="00F33491">
        <w:rPr>
          <w:rFonts w:eastAsiaTheme="minorEastAsia" w:hint="eastAsia"/>
          <w:noProof/>
          <w:lang w:eastAsia="zh-CN"/>
        </w:rPr>
        <w:t>e</w:t>
      </w:r>
      <w:r w:rsidR="00F33491" w:rsidRPr="00F33491">
        <w:rPr>
          <w:rFonts w:eastAsiaTheme="minorEastAsia" w:hint="eastAsia"/>
          <w:noProof/>
          <w:lang w:eastAsia="zh-CN"/>
        </w:rPr>
        <w:t xml:space="preserve"> number</w:t>
      </w:r>
      <w:r w:rsidR="00F33491">
        <w:rPr>
          <w:rFonts w:eastAsiaTheme="minorEastAsia" w:hint="eastAsia"/>
          <w:noProof/>
          <w:lang w:eastAsia="zh-CN"/>
        </w:rPr>
        <w:t xml:space="preserve">s, the </w:t>
      </w:r>
      <w:r w:rsidR="00F33491" w:rsidRPr="00F33491">
        <w:rPr>
          <w:rFonts w:hint="eastAsia"/>
        </w:rPr>
        <w:t>average</w:t>
      </w:r>
      <w:r w:rsidR="00F33491" w:rsidRPr="00F33491">
        <w:rPr>
          <w:rFonts w:eastAsiaTheme="minorEastAsia" w:hint="eastAsia"/>
          <w:noProof/>
          <w:lang w:eastAsia="zh-CN"/>
        </w:rPr>
        <w:t xml:space="preserve"> </w:t>
      </w:r>
      <w:r w:rsidR="00F33491">
        <w:t>runtimes</w:t>
      </w:r>
      <w:r w:rsidR="00F33491">
        <w:rPr>
          <w:rFonts w:eastAsiaTheme="minorEastAsia" w:hint="eastAsia"/>
          <w:lang w:eastAsia="zh-CN"/>
        </w:rPr>
        <w:t xml:space="preserve"> also increased. </w:t>
      </w:r>
      <w:r w:rsidR="00F33491">
        <w:rPr>
          <w:rFonts w:eastAsia="ＭＳ 明朝" w:hint="eastAsia"/>
        </w:rPr>
        <w:t xml:space="preserve">For task sets with </w:t>
      </w:r>
      <w:r w:rsidR="00F33491">
        <w:rPr>
          <w:rFonts w:eastAsiaTheme="minorEastAsia" w:hint="eastAsia"/>
          <w:lang w:eastAsia="zh-CN"/>
        </w:rPr>
        <w:t>10</w:t>
      </w:r>
      <w:r w:rsidR="00F33491">
        <w:rPr>
          <w:rFonts w:eastAsia="ＭＳ 明朝" w:hint="eastAsia"/>
        </w:rPr>
        <w:t xml:space="preserve">0 tasks on </w:t>
      </w:r>
      <w:r w:rsidR="00F33491">
        <w:rPr>
          <w:rFonts w:eastAsiaTheme="minorEastAsia" w:hint="eastAsia"/>
          <w:lang w:eastAsia="zh-CN"/>
        </w:rPr>
        <w:t>16</w:t>
      </w:r>
      <w:r w:rsidR="00F33491">
        <w:rPr>
          <w:rFonts w:eastAsia="ＭＳ 明朝" w:hint="eastAsia"/>
        </w:rPr>
        <w:t xml:space="preserve"> cores(</w:t>
      </w:r>
      <w:r w:rsidR="00F33491">
        <w:rPr>
          <w:rFonts w:eastAsiaTheme="minorEastAsia" w:hint="eastAsia"/>
          <w:lang w:eastAsia="zh-CN"/>
        </w:rPr>
        <w:t>Table 3D</w:t>
      </w:r>
      <w:r w:rsidR="00F33491" w:rsidRPr="00F33491">
        <w:rPr>
          <w:rFonts w:hint="eastAsia"/>
        </w:rPr>
        <w:t>)</w:t>
      </w:r>
      <w:r w:rsidR="00F33491">
        <w:rPr>
          <w:rFonts w:eastAsiaTheme="minorEastAsia" w:hint="eastAsia"/>
          <w:lang w:eastAsia="zh-CN"/>
        </w:rPr>
        <w:t xml:space="preserve">, 50% task sets are failed to </w:t>
      </w:r>
      <w:r w:rsidR="00F33491" w:rsidRPr="00F33491">
        <w:rPr>
          <w:rFonts w:eastAsiaTheme="minorEastAsia" w:hint="eastAsia"/>
          <w:noProof/>
          <w:lang w:eastAsia="zh-CN"/>
        </w:rPr>
        <w:t>y</w:t>
      </w:r>
      <w:r w:rsidR="00F33491">
        <w:rPr>
          <w:rFonts w:eastAsiaTheme="minorEastAsia"/>
          <w:noProof/>
          <w:lang w:eastAsia="zh-CN"/>
        </w:rPr>
        <w:t>ie</w:t>
      </w:r>
      <w:r w:rsidR="00F33491" w:rsidRPr="00F33491">
        <w:rPr>
          <w:rFonts w:eastAsiaTheme="minorEastAsia" w:hint="eastAsia"/>
          <w:noProof/>
          <w:lang w:eastAsia="zh-CN"/>
        </w:rPr>
        <w:t>ld</w:t>
      </w:r>
      <w:r w:rsidR="00F33491">
        <w:rPr>
          <w:rFonts w:eastAsiaTheme="minorEastAsia"/>
          <w:noProof/>
          <w:lang w:eastAsia="zh-CN"/>
        </w:rPr>
        <w:t xml:space="preserve"> an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="ＭＳ 明朝" w:hint="eastAsia"/>
          <w:noProof/>
        </w:rPr>
        <w:t>optimal</w:t>
      </w:r>
      <w:r w:rsidR="00F33491">
        <w:rPr>
          <w:rFonts w:eastAsia="ＭＳ 明朝" w:hint="eastAsia"/>
        </w:rPr>
        <w:t xml:space="preserve"> </w:t>
      </w:r>
      <w:r w:rsidR="00F33491" w:rsidRPr="00F33491">
        <w:rPr>
          <w:rFonts w:eastAsia="ＭＳ 明朝" w:hint="eastAsia"/>
          <w:noProof/>
        </w:rPr>
        <w:t>result</w:t>
      </w:r>
      <w:r w:rsidR="00F33491">
        <w:rPr>
          <w:rFonts w:eastAsiaTheme="minorEastAsia" w:hint="eastAsia"/>
          <w:noProof/>
          <w:lang w:eastAsia="zh-CN"/>
        </w:rPr>
        <w:t xml:space="preserve"> </w:t>
      </w:r>
      <w:r w:rsidR="00F33491" w:rsidRPr="00F33491">
        <w:rPr>
          <w:rFonts w:hint="eastAsia"/>
        </w:rPr>
        <w:t>in</w:t>
      </w:r>
      <w:r w:rsidR="00F33491" w:rsidRPr="00F33491">
        <w:t xml:space="preserve"> a practical time</w:t>
      </w:r>
      <w:r w:rsidR="00F33491">
        <w:rPr>
          <w:rFonts w:eastAsiaTheme="minorEastAsia" w:hint="eastAsia"/>
          <w:lang w:eastAsia="zh-CN"/>
        </w:rPr>
        <w:t>.</w:t>
      </w:r>
    </w:p>
    <w:p w14:paraId="4492E19F" w14:textId="77777777" w:rsidR="00A05329" w:rsidRPr="002C226A" w:rsidRDefault="00A05329" w:rsidP="00EA60C9">
      <w:pPr>
        <w:pStyle w:val="10"/>
      </w:pPr>
      <w:bookmarkStart w:id="16" w:name="_Ref362277827"/>
      <w:r w:rsidRPr="002C226A">
        <w:t>Conclusions</w:t>
      </w:r>
      <w:bookmarkEnd w:id="16"/>
    </w:p>
    <w:p w14:paraId="2A2900F5" w14:textId="661D3B2B" w:rsidR="00A2659D" w:rsidRDefault="00242F70" w:rsidP="00460B44">
      <w:r>
        <w:t>In t</w:t>
      </w:r>
      <w:r w:rsidR="008D7560" w:rsidRPr="002C226A">
        <w:t>his paper</w:t>
      </w:r>
      <w:r>
        <w:t>, we</w:t>
      </w:r>
      <w:r w:rsidR="008D7560" w:rsidRPr="002C226A">
        <w:t xml:space="preserve"> proposed a branch-and-bound algorithm for </w:t>
      </w:r>
      <w:r>
        <w:t xml:space="preserve">a task scheduling problem which takes into account both task-parallelism and </w:t>
      </w:r>
      <w:r w:rsidR="008D7560" w:rsidRPr="002C226A">
        <w:t>data-parallel</w:t>
      </w:r>
      <w:r>
        <w:t>ism. We presented four rules to prune non-optimal branches. The experiments show that our algorithm could find best schedules in a practical time</w:t>
      </w:r>
      <w:r w:rsidR="00F33491">
        <w:rPr>
          <w:rFonts w:eastAsiaTheme="minorEastAsia" w:hint="eastAsia"/>
          <w:lang w:eastAsia="zh-CN"/>
        </w:rPr>
        <w:t xml:space="preserve"> </w:t>
      </w:r>
      <w:r w:rsidR="00F33491" w:rsidRPr="00F33491">
        <w:rPr>
          <w:rFonts w:eastAsiaTheme="minorEastAsia" w:hint="eastAsia"/>
          <w:noProof/>
          <w:lang w:eastAsia="zh-CN"/>
        </w:rPr>
        <w:t xml:space="preserve">for </w:t>
      </w:r>
      <w:r w:rsidR="00F33491">
        <w:rPr>
          <w:rFonts w:eastAsiaTheme="minorEastAsia" w:hint="eastAsia"/>
          <w:noProof/>
          <w:lang w:eastAsia="zh-CN"/>
        </w:rPr>
        <w:t xml:space="preserve">most </w:t>
      </w:r>
      <w:r w:rsidR="00F33491" w:rsidRPr="00F33491">
        <w:rPr>
          <w:rFonts w:eastAsiaTheme="minorEastAsia" w:hint="eastAsia"/>
          <w:noProof/>
          <w:lang w:eastAsia="zh-CN"/>
        </w:rPr>
        <w:t>tas</w:t>
      </w:r>
      <w:r w:rsidR="00F33491">
        <w:rPr>
          <w:rFonts w:eastAsiaTheme="minorEastAsia" w:hint="eastAsia"/>
          <w:noProof/>
          <w:lang w:eastAsia="zh-CN"/>
        </w:rPr>
        <w:t xml:space="preserve">k sets </w:t>
      </w:r>
      <w:r w:rsidR="00F33491" w:rsidRPr="00F33491">
        <w:rPr>
          <w:rFonts w:eastAsiaTheme="minorEastAsia" w:hint="eastAsia"/>
          <w:noProof/>
          <w:lang w:eastAsia="zh-CN"/>
        </w:rPr>
        <w:t>with tasks u</w:t>
      </w:r>
      <w:r w:rsidR="00F33491">
        <w:rPr>
          <w:rFonts w:eastAsiaTheme="minorEastAsia" w:hint="eastAsia"/>
          <w:noProof/>
          <w:lang w:eastAsia="zh-CN"/>
        </w:rPr>
        <w:t>nder 50</w:t>
      </w:r>
      <w:r w:rsidRPr="00F33491">
        <w:rPr>
          <w:noProof/>
        </w:rPr>
        <w:t>.</w:t>
      </w:r>
    </w:p>
    <w:p w14:paraId="136432E4" w14:textId="1E94E878" w:rsidR="00242F70" w:rsidRPr="002C226A" w:rsidRDefault="001D64C8" w:rsidP="00460B44">
      <w:r>
        <w:rPr>
          <w:rFonts w:eastAsiaTheme="minorEastAsia"/>
          <w:lang w:eastAsia="zh-CN"/>
        </w:rPr>
        <w:t>However,</w:t>
      </w:r>
      <w:r w:rsidR="00F33491">
        <w:rPr>
          <w:rFonts w:eastAsiaTheme="minorEastAsia" w:hint="eastAsia"/>
          <w:lang w:eastAsia="zh-CN"/>
        </w:rPr>
        <w:t xml:space="preserve"> for task sets with more tasks, for example, with 100 tasks,</w:t>
      </w:r>
      <w:r w:rsidR="00F33491">
        <w:t xml:space="preserve"> </w:t>
      </w:r>
      <w:r w:rsidR="00F33491">
        <w:rPr>
          <w:rFonts w:eastAsiaTheme="minorEastAsia" w:hint="eastAsia"/>
          <w:lang w:eastAsia="zh-CN"/>
        </w:rPr>
        <w:t xml:space="preserve">our algorithm </w:t>
      </w:r>
      <w:r w:rsidR="00F33491" w:rsidRPr="00F33491">
        <w:rPr>
          <w:rFonts w:eastAsiaTheme="minorEastAsia"/>
          <w:lang w:eastAsia="zh-CN"/>
        </w:rPr>
        <w:t xml:space="preserve">may </w:t>
      </w:r>
      <w:r w:rsidR="00F33491" w:rsidRPr="00F33491">
        <w:rPr>
          <w:rFonts w:eastAsiaTheme="minorEastAsia" w:hint="eastAsia"/>
          <w:noProof/>
          <w:lang w:eastAsia="zh-CN"/>
        </w:rPr>
        <w:t>f</w:t>
      </w:r>
      <w:r w:rsidR="00F33491" w:rsidRPr="00F33491">
        <w:rPr>
          <w:rFonts w:eastAsia="ＭＳ 明朝" w:hint="eastAsia"/>
          <w:noProof/>
        </w:rPr>
        <w:t>ail</w:t>
      </w:r>
      <w:r w:rsidR="00F33491">
        <w:rPr>
          <w:rFonts w:eastAsia="ＭＳ 明朝" w:hint="eastAsia"/>
          <w:noProof/>
        </w:rPr>
        <w:t xml:space="preserve"> to </w:t>
      </w:r>
      <w:r w:rsidR="00F33491" w:rsidRPr="00F33491">
        <w:rPr>
          <w:rFonts w:eastAsia="ＭＳ 明朝"/>
          <w:noProof/>
        </w:rPr>
        <w:t>obtain</w:t>
      </w:r>
      <w:r w:rsidR="00F33491">
        <w:rPr>
          <w:rFonts w:eastAsia="ＭＳ 明朝" w:hint="eastAsia"/>
          <w:noProof/>
        </w:rPr>
        <w:t xml:space="preserve"> </w:t>
      </w:r>
      <w:r w:rsidR="00F33491" w:rsidRPr="000220C9">
        <w:rPr>
          <w:noProof/>
        </w:rPr>
        <w:t xml:space="preserve">optimal </w:t>
      </w:r>
      <w:r w:rsidR="00F33491" w:rsidRPr="000220C9">
        <w:rPr>
          <w:rFonts w:eastAsia="ＭＳ 明朝" w:hint="eastAsia"/>
          <w:noProof/>
        </w:rPr>
        <w:t>results</w:t>
      </w:r>
      <w:r w:rsidR="00F33491" w:rsidRPr="00F33491">
        <w:rPr>
          <w:rFonts w:eastAsia="ＭＳ 明朝" w:hint="eastAsia"/>
          <w:noProof/>
        </w:rPr>
        <w:t xml:space="preserve"> in a </w:t>
      </w:r>
      <w:r w:rsidR="00F33491" w:rsidRPr="00F33491">
        <w:rPr>
          <w:noProof/>
        </w:rPr>
        <w:t>reasonable runtime</w:t>
      </w:r>
      <w:r w:rsidR="00F33491">
        <w:rPr>
          <w:rFonts w:eastAsia="ＭＳ 明朝" w:hint="eastAsia"/>
          <w:noProof/>
        </w:rPr>
        <w:t xml:space="preserve"> </w:t>
      </w:r>
      <w:r w:rsidR="00F33491" w:rsidRPr="00F33491">
        <w:rPr>
          <w:rFonts w:hint="eastAsia"/>
        </w:rPr>
        <w:t xml:space="preserve">due to </w:t>
      </w:r>
      <w:r w:rsidR="00F33491" w:rsidRPr="00F33491">
        <w:t>the huge computational cost</w:t>
      </w:r>
      <w:r w:rsidR="00F33491">
        <w:rPr>
          <w:rFonts w:eastAsia="ＭＳ 明朝" w:hint="eastAsia"/>
          <w:noProof/>
        </w:rPr>
        <w:t xml:space="preserve">. </w:t>
      </w:r>
      <w:r w:rsidR="00242F70" w:rsidRPr="00F33491">
        <w:t xml:space="preserve">In future, </w:t>
      </w:r>
      <w:r w:rsidR="00F33491">
        <w:rPr>
          <w:rFonts w:eastAsia="ＭＳ 明朝" w:hint="eastAsia"/>
        </w:rPr>
        <w:t>w</w:t>
      </w:r>
      <w:r w:rsidR="00F33491" w:rsidRPr="00F33491">
        <w:t xml:space="preserve">e plan to use parallel computing to accelerate </w:t>
      </w:r>
      <w:r w:rsidR="00F33491" w:rsidRPr="00F33491">
        <w:rPr>
          <w:rFonts w:eastAsia="ＭＳ 明朝" w:hint="eastAsia"/>
          <w:noProof/>
        </w:rPr>
        <w:t>our</w:t>
      </w:r>
      <w:r w:rsidR="00F33491">
        <w:rPr>
          <w:rFonts w:eastAsia="ＭＳ 明朝" w:hint="eastAsia"/>
          <w:noProof/>
        </w:rPr>
        <w:t xml:space="preserve"> algorithm,</w:t>
      </w:r>
      <w:r w:rsidR="00F33491">
        <w:rPr>
          <w:rFonts w:eastAsiaTheme="minorEastAsia" w:hint="eastAsia"/>
          <w:noProof/>
          <w:lang w:eastAsia="zh-CN"/>
        </w:rPr>
        <w:t xml:space="preserve"> in order to solve tasks sets with more tasks </w:t>
      </w:r>
      <w:bookmarkStart w:id="17" w:name="OLE_LINK9"/>
      <w:r w:rsidR="00F33491">
        <w:rPr>
          <w:rFonts w:eastAsiaTheme="minorEastAsia" w:hint="eastAsia"/>
          <w:noProof/>
          <w:lang w:eastAsia="zh-CN"/>
        </w:rPr>
        <w:t xml:space="preserve">in a </w:t>
      </w:r>
      <w:r w:rsidR="00F33491" w:rsidRPr="00F33491">
        <w:rPr>
          <w:noProof/>
        </w:rPr>
        <w:t>shorter runtime</w:t>
      </w:r>
      <w:bookmarkEnd w:id="17"/>
      <w:r w:rsidR="00F33491">
        <w:rPr>
          <w:rFonts w:eastAsiaTheme="minorEastAsia" w:hint="eastAsia"/>
          <w:noProof/>
          <w:lang w:eastAsia="zh-CN"/>
        </w:rPr>
        <w:t xml:space="preserve">. </w:t>
      </w:r>
      <w:r w:rsidR="00242F70" w:rsidRPr="00F33491">
        <w:rPr>
          <w:noProof/>
        </w:rPr>
        <w:t>we</w:t>
      </w:r>
      <w:r w:rsidR="00242F70" w:rsidRPr="00F33491">
        <w:t xml:space="preserve"> </w:t>
      </w:r>
      <w:r w:rsidR="00F33491">
        <w:rPr>
          <w:rFonts w:eastAsiaTheme="minorEastAsia" w:hint="eastAsia"/>
          <w:lang w:eastAsia="zh-CN"/>
        </w:rPr>
        <w:t xml:space="preserve">also </w:t>
      </w:r>
      <w:r w:rsidR="00242F70" w:rsidRPr="00F33491">
        <w:t>plan to formally prove the corre</w:t>
      </w:r>
      <w:r w:rsidR="00242F70">
        <w:t xml:space="preserve">ctness of our algorithm. </w:t>
      </w:r>
    </w:p>
    <w:p w14:paraId="64D49219" w14:textId="1FF010D9" w:rsidR="00533E3A" w:rsidRPr="004E55C1" w:rsidRDefault="00533E3A">
      <w:pPr>
        <w:spacing w:after="0"/>
        <w:ind w:firstLine="0"/>
        <w:jc w:val="left"/>
        <w:rPr>
          <w:rFonts w:eastAsiaTheme="minorEastAsia"/>
          <w:smallCaps/>
          <w:noProof/>
          <w:sz w:val="22"/>
          <w:szCs w:val="22"/>
          <w:lang w:eastAsia="zh-CN"/>
        </w:rPr>
      </w:pPr>
    </w:p>
    <w:p w14:paraId="3473D5AE" w14:textId="3F2D9E4D" w:rsidR="00533E3A" w:rsidRDefault="00533E3A">
      <w:pPr>
        <w:spacing w:after="0"/>
        <w:ind w:firstLine="0"/>
        <w:jc w:val="left"/>
        <w:rPr>
          <w:rFonts w:eastAsia="ＭＳ 明朝"/>
          <w:smallCaps/>
          <w:noProof/>
          <w:sz w:val="22"/>
          <w:szCs w:val="22"/>
        </w:rPr>
      </w:pPr>
    </w:p>
    <w:p w14:paraId="220E913D" w14:textId="77777777" w:rsidR="00F33491" w:rsidRPr="002C226A" w:rsidRDefault="00F33491" w:rsidP="00F33491">
      <w:pPr>
        <w:pStyle w:val="10"/>
        <w:numPr>
          <w:ilvl w:val="0"/>
          <w:numId w:val="0"/>
        </w:numPr>
      </w:pPr>
      <w:r>
        <w:t>Acknowledgment</w:t>
      </w:r>
    </w:p>
    <w:p w14:paraId="108418F3" w14:textId="0503F256" w:rsidR="00533E3A" w:rsidRPr="002F72DF" w:rsidRDefault="002F72DF" w:rsidP="002F72DF">
      <w:pPr>
        <w:spacing w:after="0"/>
        <w:ind w:firstLine="0"/>
        <w:jc w:val="left"/>
      </w:pPr>
      <w:r>
        <w:t>This work is in part supported by KAKENHI</w:t>
      </w:r>
      <w:r>
        <w:rPr>
          <w:rFonts w:eastAsia="ＭＳ 明朝" w:hint="eastAsia"/>
        </w:rPr>
        <w:t xml:space="preserve"> </w:t>
      </w:r>
      <w:r>
        <w:t>15H02680.</w:t>
      </w:r>
    </w:p>
    <w:p w14:paraId="021670C7" w14:textId="681B5F0B" w:rsidR="008A55B5" w:rsidRPr="002C226A" w:rsidRDefault="008A55B5" w:rsidP="00EA60C9">
      <w:pPr>
        <w:pStyle w:val="10"/>
        <w:numPr>
          <w:ilvl w:val="0"/>
          <w:numId w:val="0"/>
        </w:numPr>
      </w:pPr>
      <w:r w:rsidRPr="002C226A">
        <w:t>References</w:t>
      </w:r>
    </w:p>
    <w:p w14:paraId="37CAA70F" w14:textId="69CBA794" w:rsidR="00A957DF" w:rsidRPr="0014617E" w:rsidRDefault="00A957DF" w:rsidP="003752A4">
      <w:pPr>
        <w:pStyle w:val="references"/>
      </w:pPr>
      <w:bookmarkStart w:id="18" w:name="_Ref453167339"/>
      <w:bookmarkStart w:id="19" w:name="_Ref362262375"/>
      <w:r w:rsidRPr="0014617E">
        <w:t xml:space="preserve">S. B. Hassen, H. E. Bal, and C. J. H. Jacobs, </w:t>
      </w:r>
      <w:r w:rsidR="001E1FB6" w:rsidRPr="0014617E">
        <w:t>“</w:t>
      </w:r>
      <w:r w:rsidRPr="0014617E">
        <w:t>A task and data-parallel programming language based on shared objects,</w:t>
      </w:r>
      <w:r w:rsidR="001E1FB6" w:rsidRPr="0014617E">
        <w:t>”</w:t>
      </w:r>
      <w:r w:rsidRPr="0014617E">
        <w:t xml:space="preserve"> </w:t>
      </w:r>
      <w:r w:rsidRPr="0014617E">
        <w:rPr>
          <w:i/>
        </w:rPr>
        <w:t xml:space="preserve">ACM Trans. </w:t>
      </w:r>
      <w:r w:rsidR="003752A4" w:rsidRPr="0014617E">
        <w:rPr>
          <w:i/>
        </w:rPr>
        <w:t xml:space="preserve">on </w:t>
      </w:r>
      <w:r w:rsidR="003752A4" w:rsidRPr="0014617E">
        <w:rPr>
          <w:rFonts w:eastAsia="ＭＳ 明朝"/>
          <w:i/>
          <w:noProof w:val="0"/>
          <w:kern w:val="2"/>
          <w:lang w:eastAsia="ja-JP"/>
        </w:rPr>
        <w:t>Programming Languages and Systems</w:t>
      </w:r>
      <w:r w:rsidRPr="0014617E">
        <w:rPr>
          <w:i/>
        </w:rPr>
        <w:t>.</w:t>
      </w:r>
      <w:r w:rsidRPr="0014617E">
        <w:t xml:space="preserve">, </w:t>
      </w:r>
      <w:r w:rsidR="001E1FB6" w:rsidRPr="0014617E">
        <w:t xml:space="preserve">vol. </w:t>
      </w:r>
      <w:r w:rsidRPr="0014617E">
        <w:t>20</w:t>
      </w:r>
      <w:r w:rsidR="001E1FB6" w:rsidRPr="0014617E">
        <w:t xml:space="preserve">, no. </w:t>
      </w:r>
      <w:r w:rsidRPr="0014617E">
        <w:t>6, 1998.</w:t>
      </w:r>
      <w:bookmarkEnd w:id="18"/>
      <w:r w:rsidRPr="0014617E">
        <w:t xml:space="preserve"> </w:t>
      </w:r>
    </w:p>
    <w:p w14:paraId="7DF4EA3A" w14:textId="3191AA97" w:rsidR="00A957DF" w:rsidRPr="0014617E" w:rsidRDefault="00A957DF" w:rsidP="00501DCA">
      <w:pPr>
        <w:pStyle w:val="references"/>
      </w:pPr>
      <w:bookmarkStart w:id="20" w:name="_Ref453167340"/>
      <w:r w:rsidRPr="0014617E">
        <w:t xml:space="preserve">S. Ramaswamy, S. Sapatnekar, and P. Banerjee, </w:t>
      </w:r>
      <w:r w:rsidR="001E1FB6" w:rsidRPr="0014617E">
        <w:t>“</w:t>
      </w:r>
      <w:r w:rsidRPr="0014617E">
        <w:t xml:space="preserve">A framework for exploiting task and data parallelism on distributed </w:t>
      </w:r>
      <w:r w:rsidR="004D4AB8">
        <w:t>m</w:t>
      </w:r>
      <w:r w:rsidRPr="0014617E">
        <w:t xml:space="preserve">emory </w:t>
      </w:r>
      <w:r w:rsidRPr="00051259">
        <w:t>multicomputers</w:t>
      </w:r>
      <w:r w:rsidRPr="0014617E">
        <w:t>,</w:t>
      </w:r>
      <w:r w:rsidR="001E1FB6" w:rsidRPr="0014617E">
        <w:t>”</w:t>
      </w:r>
      <w:r w:rsidRPr="0014617E">
        <w:t xml:space="preserve"> </w:t>
      </w:r>
      <w:r w:rsidRPr="0014617E">
        <w:rPr>
          <w:i/>
        </w:rPr>
        <w:t>IEEE Trans.</w:t>
      </w:r>
      <w:r w:rsidR="00501DCA" w:rsidRPr="0014617E">
        <w:rPr>
          <w:i/>
        </w:rPr>
        <w:t xml:space="preserve"> </w:t>
      </w:r>
      <w:r w:rsidR="00501DCA" w:rsidRPr="0014617E">
        <w:rPr>
          <w:rFonts w:eastAsia="ＭＳ 明朝"/>
          <w:i/>
          <w:noProof w:val="0"/>
          <w:kern w:val="2"/>
          <w:lang w:eastAsia="ja-JP"/>
        </w:rPr>
        <w:t>on Parallel and Distributed Systems</w:t>
      </w:r>
      <w:r w:rsidRPr="0014617E">
        <w:rPr>
          <w:i/>
        </w:rPr>
        <w:t>.</w:t>
      </w:r>
      <w:r w:rsidRPr="0014617E">
        <w:t>, vol. 8, no. 11, 1997.</w:t>
      </w:r>
      <w:bookmarkEnd w:id="20"/>
    </w:p>
    <w:p w14:paraId="31F1377E" w14:textId="50DB3CDC" w:rsidR="00D30DF4" w:rsidRPr="002C226A" w:rsidRDefault="00682DD0" w:rsidP="00C22141">
      <w:pPr>
        <w:pStyle w:val="references"/>
      </w:pPr>
      <w:bookmarkStart w:id="21" w:name="_Ref453264912"/>
      <w:r w:rsidRPr="002C226A">
        <w:rPr>
          <w:lang w:eastAsia="ja-JP"/>
        </w:rPr>
        <w:t>E.</w:t>
      </w:r>
      <w:r w:rsidR="00C22141" w:rsidRPr="002C226A">
        <w:t xml:space="preserve"> G. Coffman</w:t>
      </w:r>
      <w:r w:rsidR="00C22141" w:rsidRPr="002C226A">
        <w:rPr>
          <w:lang w:eastAsia="ja-JP"/>
        </w:rPr>
        <w:t xml:space="preserve">, </w:t>
      </w:r>
      <w:r w:rsidR="00C22141" w:rsidRPr="00051259">
        <w:rPr>
          <w:i/>
          <w:lang w:eastAsia="ja-JP"/>
        </w:rPr>
        <w:t>Computer</w:t>
      </w:r>
      <w:r w:rsidR="00C22141" w:rsidRPr="002C226A">
        <w:rPr>
          <w:i/>
          <w:lang w:eastAsia="ja-JP"/>
        </w:rPr>
        <w:t xml:space="preserve"> and Job-shop Scheduling Theory</w:t>
      </w:r>
      <w:r w:rsidR="00C22141" w:rsidRPr="002C226A">
        <w:rPr>
          <w:lang w:eastAsia="ja-JP"/>
        </w:rPr>
        <w:t xml:space="preserve">, </w:t>
      </w:r>
      <w:r w:rsidR="00C22141" w:rsidRPr="002C226A">
        <w:rPr>
          <w:rFonts w:eastAsia="ＭＳ 明朝"/>
          <w:lang w:eastAsia="ja-JP"/>
        </w:rPr>
        <w:t>Wiley, 1976.</w:t>
      </w:r>
      <w:bookmarkEnd w:id="19"/>
      <w:bookmarkEnd w:id="21"/>
    </w:p>
    <w:p w14:paraId="59300AED" w14:textId="41734B75" w:rsidR="00A957DF" w:rsidRPr="002C226A" w:rsidRDefault="00A957DF" w:rsidP="00C22141">
      <w:pPr>
        <w:pStyle w:val="references"/>
      </w:pPr>
      <w:bookmarkStart w:id="22" w:name="_Ref453261896"/>
      <w:r w:rsidRPr="002C226A">
        <w:t xml:space="preserve">Y. Liu, L.Meng, I. Taniguchi, and H. Tomiyama, </w:t>
      </w:r>
      <w:r w:rsidR="007A6F2D">
        <w:t>“</w:t>
      </w:r>
      <w:r w:rsidRPr="002C226A">
        <w:t xml:space="preserve">Novel </w:t>
      </w:r>
      <w:r w:rsidR="007A6F2D">
        <w:t>list scheduling s</w:t>
      </w:r>
      <w:r w:rsidRPr="002C226A">
        <w:t xml:space="preserve">trategies for </w:t>
      </w:r>
      <w:r w:rsidR="007A6F2D">
        <w:t>t</w:t>
      </w:r>
      <w:r w:rsidRPr="002C226A">
        <w:t xml:space="preserve">ask </w:t>
      </w:r>
      <w:r w:rsidR="007A6F2D">
        <w:t>g</w:t>
      </w:r>
      <w:r w:rsidRPr="002C226A">
        <w:t xml:space="preserve">raphs with </w:t>
      </w:r>
      <w:r w:rsidR="007A6F2D">
        <w:t>data p</w:t>
      </w:r>
      <w:r w:rsidRPr="002C226A">
        <w:t xml:space="preserve">arallelism," </w:t>
      </w:r>
      <w:r w:rsidRPr="007A6F2D">
        <w:rPr>
          <w:i/>
        </w:rPr>
        <w:t>International Journal on Networking and Computing</w:t>
      </w:r>
      <w:r w:rsidRPr="002C226A">
        <w:t>, vol.</w:t>
      </w:r>
      <w:r w:rsidR="007A6F2D">
        <w:t xml:space="preserve"> </w:t>
      </w:r>
      <w:r w:rsidRPr="002C226A">
        <w:t>4, no.</w:t>
      </w:r>
      <w:r w:rsidR="007A6F2D">
        <w:t xml:space="preserve"> 2, </w:t>
      </w:r>
      <w:r w:rsidRPr="002C226A">
        <w:t>2014.</w:t>
      </w:r>
      <w:bookmarkEnd w:id="22"/>
      <w:r w:rsidRPr="002C226A">
        <w:t xml:space="preserve"> </w:t>
      </w:r>
    </w:p>
    <w:p w14:paraId="4C2FBD7C" w14:textId="451F5A2E" w:rsidR="00A957DF" w:rsidRPr="002C226A" w:rsidRDefault="00A957DF" w:rsidP="00C22141">
      <w:pPr>
        <w:pStyle w:val="references"/>
      </w:pPr>
      <w:bookmarkStart w:id="23" w:name="_Ref453261898"/>
      <w:r w:rsidRPr="002C226A">
        <w:t xml:space="preserve">Y. Liu, L. Meng, I. Taniguchi and H. Tomiyama, </w:t>
      </w:r>
      <w:r w:rsidR="007A6F2D">
        <w:t>“</w:t>
      </w:r>
      <w:r w:rsidRPr="002C226A">
        <w:t xml:space="preserve">A </w:t>
      </w:r>
      <w:r w:rsidR="007A6F2D">
        <w:t>d</w:t>
      </w:r>
      <w:r w:rsidRPr="002C226A">
        <w:t>ual-</w:t>
      </w:r>
      <w:r w:rsidR="007A6F2D">
        <w:t>mode s</w:t>
      </w:r>
      <w:r w:rsidRPr="002C226A">
        <w:t xml:space="preserve">cheduling </w:t>
      </w:r>
      <w:r w:rsidR="007A6F2D">
        <w:t>a</w:t>
      </w:r>
      <w:r w:rsidRPr="002C226A">
        <w:t xml:space="preserve">lgorithm for </w:t>
      </w:r>
      <w:r w:rsidR="007A6F2D">
        <w:t>t</w:t>
      </w:r>
      <w:r w:rsidRPr="002C226A">
        <w:t xml:space="preserve">ask </w:t>
      </w:r>
      <w:r w:rsidR="007A6F2D">
        <w:t>g</w:t>
      </w:r>
      <w:r w:rsidRPr="002C226A">
        <w:t xml:space="preserve">raphs with </w:t>
      </w:r>
      <w:r w:rsidR="007A6F2D">
        <w:t>d</w:t>
      </w:r>
      <w:r w:rsidRPr="002C226A">
        <w:t xml:space="preserve">ata </w:t>
      </w:r>
      <w:r w:rsidR="00C469D5">
        <w:t>p</w:t>
      </w:r>
      <w:r w:rsidRPr="002C226A">
        <w:t>arallelism,</w:t>
      </w:r>
      <w:r w:rsidR="00421E76">
        <w:t>”</w:t>
      </w:r>
      <w:r w:rsidRPr="007A6F2D">
        <w:rPr>
          <w:i/>
        </w:rPr>
        <w:t xml:space="preserve"> Asia Pacific Conference on Circuits and Systems</w:t>
      </w:r>
      <w:r w:rsidRPr="002C226A">
        <w:t>, 2014.</w:t>
      </w:r>
      <w:bookmarkEnd w:id="23"/>
    </w:p>
    <w:p w14:paraId="7F16FEBD" w14:textId="5BA64530" w:rsidR="00A957DF" w:rsidRPr="002C226A" w:rsidRDefault="00A957DF" w:rsidP="00C22141">
      <w:pPr>
        <w:pStyle w:val="references"/>
      </w:pPr>
      <w:bookmarkStart w:id="24" w:name="_Ref453262546"/>
      <w:r w:rsidRPr="002C226A">
        <w:t xml:space="preserve">H. Kasahara and S. Narita, </w:t>
      </w:r>
      <w:r w:rsidR="000D735B">
        <w:t>“</w:t>
      </w:r>
      <w:r w:rsidRPr="002C226A">
        <w:t>Practical multiprocessor scheduling algorithms for efficient parallel processing,</w:t>
      </w:r>
      <w:r w:rsidR="000D735B">
        <w:t>”</w:t>
      </w:r>
      <w:r w:rsidRPr="002C226A">
        <w:t xml:space="preserve"> </w:t>
      </w:r>
      <w:r w:rsidRPr="00A00B64">
        <w:rPr>
          <w:i/>
        </w:rPr>
        <w:t>IEEE Trans. on Computers</w:t>
      </w:r>
      <w:r w:rsidRPr="002C226A">
        <w:t>, vol. C-33, no. 11, 1984.</w:t>
      </w:r>
      <w:bookmarkEnd w:id="24"/>
    </w:p>
    <w:p w14:paraId="667C6E6F" w14:textId="25C7CE07" w:rsidR="00A957DF" w:rsidRPr="002C226A" w:rsidRDefault="00A00B64" w:rsidP="00C22141">
      <w:pPr>
        <w:pStyle w:val="references"/>
      </w:pPr>
      <w:bookmarkStart w:id="25" w:name="_Ref453262548"/>
      <w:r>
        <w:t>S. Fujita, “</w:t>
      </w:r>
      <w:r w:rsidR="00361151">
        <w:t>A branch-and-b</w:t>
      </w:r>
      <w:r w:rsidR="00A957DF" w:rsidRPr="002C226A">
        <w:t xml:space="preserve">ound </w:t>
      </w:r>
      <w:r w:rsidR="00361151">
        <w:t>algorithm for s</w:t>
      </w:r>
      <w:r w:rsidR="00A957DF" w:rsidRPr="002C226A">
        <w:t xml:space="preserve">olving the </w:t>
      </w:r>
      <w:r w:rsidR="00361151">
        <w:t>m</w:t>
      </w:r>
      <w:r w:rsidR="00A957DF" w:rsidRPr="002C226A">
        <w:t xml:space="preserve">ultiprocessor </w:t>
      </w:r>
      <w:r w:rsidR="00361151">
        <w:t>s</w:t>
      </w:r>
      <w:r w:rsidR="00A957DF" w:rsidRPr="002C226A">
        <w:t xml:space="preserve">cheduling </w:t>
      </w:r>
      <w:r w:rsidR="00361151">
        <w:t>p</w:t>
      </w:r>
      <w:r w:rsidR="00A957DF" w:rsidRPr="002C226A">
        <w:t xml:space="preserve">roblem with </w:t>
      </w:r>
      <w:r w:rsidR="00361151">
        <w:t>i</w:t>
      </w:r>
      <w:r w:rsidR="00A957DF" w:rsidRPr="002C226A">
        <w:t xml:space="preserve">mproved </w:t>
      </w:r>
      <w:r w:rsidR="00361151">
        <w:t>l</w:t>
      </w:r>
      <w:r w:rsidR="00A957DF" w:rsidRPr="002C226A">
        <w:t xml:space="preserve">ower </w:t>
      </w:r>
      <w:r w:rsidR="00361151">
        <w:t>bounding t</w:t>
      </w:r>
      <w:r w:rsidR="00A957DF" w:rsidRPr="002C226A">
        <w:t>echniques,</w:t>
      </w:r>
      <w:r>
        <w:t xml:space="preserve">” </w:t>
      </w:r>
      <w:r w:rsidRPr="007D4951">
        <w:rPr>
          <w:i/>
        </w:rPr>
        <w:t>IEEE Tran</w:t>
      </w:r>
      <w:r w:rsidR="00A957DF" w:rsidRPr="007D4951">
        <w:rPr>
          <w:i/>
        </w:rPr>
        <w:t>s</w:t>
      </w:r>
      <w:r w:rsidRPr="007D4951">
        <w:rPr>
          <w:i/>
        </w:rPr>
        <w:t>.</w:t>
      </w:r>
      <w:r w:rsidR="00A957DF" w:rsidRPr="007D4951">
        <w:rPr>
          <w:i/>
        </w:rPr>
        <w:t xml:space="preserve"> on</w:t>
      </w:r>
      <w:r w:rsidRPr="007D4951">
        <w:rPr>
          <w:i/>
        </w:rPr>
        <w:t xml:space="preserve"> Computers</w:t>
      </w:r>
      <w:r w:rsidR="00D32045">
        <w:t>, vol. 6</w:t>
      </w:r>
      <w:r w:rsidR="00A957DF" w:rsidRPr="002C226A">
        <w:t>0, no. 7, 2011.</w:t>
      </w:r>
      <w:bookmarkEnd w:id="25"/>
      <w:r w:rsidR="00A957DF" w:rsidRPr="002C226A">
        <w:t xml:space="preserve"> </w:t>
      </w:r>
    </w:p>
    <w:p w14:paraId="769DCD95" w14:textId="38EFADCD" w:rsidR="00A957DF" w:rsidRPr="002C226A" w:rsidRDefault="00A957DF" w:rsidP="00EC77E1">
      <w:pPr>
        <w:pStyle w:val="references"/>
      </w:pPr>
      <w:bookmarkStart w:id="26" w:name="_Ref453262550"/>
      <w:r w:rsidRPr="002C226A">
        <w:t>O. Sinnen, A. V</w:t>
      </w:r>
      <w:r w:rsidR="00A52995">
        <w:t>. Kozlov, and A. Z. S. Shahul, “</w:t>
      </w:r>
      <w:r w:rsidRPr="002C226A">
        <w:t>Optimal scheduling of task graphs on parallel systems,</w:t>
      </w:r>
      <w:r w:rsidR="00A52995">
        <w:t>”</w:t>
      </w:r>
      <w:r w:rsidRPr="002C226A">
        <w:t xml:space="preserve"> </w:t>
      </w:r>
      <w:r w:rsidR="00EC77E1" w:rsidRPr="00EC77E1">
        <w:rPr>
          <w:i/>
        </w:rPr>
        <w:t xml:space="preserve">International Conference on </w:t>
      </w:r>
      <w:r w:rsidR="00EC77E1" w:rsidRPr="00EC77E1">
        <w:rPr>
          <w:i/>
        </w:rPr>
        <w:lastRenderedPageBreak/>
        <w:t>Parallel and Distributed Computing, Applications and Technologies</w:t>
      </w:r>
      <w:r w:rsidRPr="002C226A">
        <w:t>, 2008</w:t>
      </w:r>
      <w:bookmarkEnd w:id="26"/>
    </w:p>
    <w:p w14:paraId="7751C97C" w14:textId="3E6FC079" w:rsidR="00187FB1" w:rsidRPr="002C226A" w:rsidRDefault="00AA3F83" w:rsidP="007C42A1">
      <w:pPr>
        <w:pStyle w:val="references"/>
      </w:pPr>
      <w:bookmarkStart w:id="27" w:name="_Ref362443386"/>
      <w:r w:rsidRPr="002C226A">
        <w:t>http://www.kasahara.elec.waseda.ac.jp/schedule/</w:t>
      </w:r>
      <w:r w:rsidR="00F35E7B" w:rsidRPr="002C226A">
        <w:rPr>
          <w:lang w:eastAsia="ja-JP"/>
        </w:rPr>
        <w:t xml:space="preserve"> </w:t>
      </w:r>
      <w:r w:rsidR="007F5998" w:rsidRPr="002C226A">
        <w:rPr>
          <w:lang w:eastAsia="ja-JP"/>
        </w:rPr>
        <w:br/>
      </w:r>
      <w:r w:rsidR="00F35E7B" w:rsidRPr="002C226A">
        <w:rPr>
          <w:lang w:eastAsia="ja-JP"/>
        </w:rPr>
        <w:t>(</w:t>
      </w:r>
      <w:r w:rsidR="009E1EDD" w:rsidRPr="002C226A">
        <w:rPr>
          <w:lang w:eastAsia="ja-JP"/>
        </w:rPr>
        <w:t>Last</w:t>
      </w:r>
      <w:r w:rsidR="00F35E7B" w:rsidRPr="002C226A">
        <w:rPr>
          <w:lang w:eastAsia="ja-JP"/>
        </w:rPr>
        <w:t xml:space="preserve"> accessed: </w:t>
      </w:r>
      <w:r w:rsidR="00A52995">
        <w:rPr>
          <w:lang w:eastAsia="ja-JP"/>
        </w:rPr>
        <w:t>June 2016</w:t>
      </w:r>
      <w:r w:rsidR="00B716EB" w:rsidRPr="002C226A">
        <w:rPr>
          <w:lang w:eastAsia="ja-JP"/>
        </w:rPr>
        <w:t>)</w:t>
      </w:r>
      <w:bookmarkEnd w:id="27"/>
    </w:p>
    <w:sectPr w:rsidR="00187FB1" w:rsidRPr="002C226A" w:rsidSect="003E7CAB">
      <w:type w:val="continuous"/>
      <w:pgSz w:w="11909" w:h="16834" w:code="9"/>
      <w:pgMar w:top="1644" w:right="851" w:bottom="1701" w:left="851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07752D" w14:textId="77777777" w:rsidR="00654C9A" w:rsidRDefault="00654C9A" w:rsidP="002370CC">
      <w:r>
        <w:separator/>
      </w:r>
    </w:p>
  </w:endnote>
  <w:endnote w:type="continuationSeparator" w:id="0">
    <w:p w14:paraId="5EA85E84" w14:textId="77777777" w:rsidR="00654C9A" w:rsidRDefault="00654C9A" w:rsidP="00237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8824CA7" w14:textId="77777777" w:rsidR="00654C9A" w:rsidRDefault="00654C9A" w:rsidP="002370CC">
      <w:r>
        <w:separator/>
      </w:r>
    </w:p>
  </w:footnote>
  <w:footnote w:type="continuationSeparator" w:id="0">
    <w:p w14:paraId="21D050D0" w14:textId="77777777" w:rsidR="00654C9A" w:rsidRDefault="00654C9A" w:rsidP="002370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E48BB"/>
    <w:multiLevelType w:val="hybridMultilevel"/>
    <w:tmpl w:val="DAE8738A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1">
    <w:nsid w:val="0767270D"/>
    <w:multiLevelType w:val="hybridMultilevel"/>
    <w:tmpl w:val="95E29C08"/>
    <w:lvl w:ilvl="0" w:tplc="FCFCF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CDF07DA"/>
    <w:multiLevelType w:val="multilevel"/>
    <w:tmpl w:val="A35ED2CC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  <w:sz w:val="22"/>
      </w:rPr>
    </w:lvl>
    <w:lvl w:ilvl="1">
      <w:start w:val="1"/>
      <w:numFmt w:val="decimal"/>
      <w:pStyle w:val="2"/>
      <w:lvlText w:val="%2."/>
      <w:lvlJc w:val="left"/>
      <w:pPr>
        <w:ind w:left="480" w:hanging="480"/>
      </w:pPr>
      <w:rPr>
        <w:rFonts w:hint="eastAsia"/>
        <w:b w:val="0"/>
        <w:i w:val="0"/>
      </w:rPr>
    </w:lvl>
    <w:lvl w:ilvl="2">
      <w:start w:val="1"/>
      <w:numFmt w:val="decimal"/>
      <w:pStyle w:val="3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>
    <w:nsid w:val="0EE757EA"/>
    <w:multiLevelType w:val="hybridMultilevel"/>
    <w:tmpl w:val="D77EA51A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4">
    <w:nsid w:val="122B3EEA"/>
    <w:multiLevelType w:val="multilevel"/>
    <w:tmpl w:val="7952C50E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1190" w:hanging="480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5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>
    <w:nsid w:val="23535A37"/>
    <w:multiLevelType w:val="hybridMultilevel"/>
    <w:tmpl w:val="932EF332"/>
    <w:lvl w:ilvl="0" w:tplc="83FA8680">
      <w:start w:val="1"/>
      <w:numFmt w:val="upperLetter"/>
      <w:lvlText w:val="%1."/>
      <w:lvlJc w:val="left"/>
      <w:pPr>
        <w:ind w:left="584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064" w:hanging="420"/>
      </w:pPr>
    </w:lvl>
    <w:lvl w:ilvl="2" w:tplc="04090011" w:tentative="1">
      <w:start w:val="1"/>
      <w:numFmt w:val="decimalEnclosedCircle"/>
      <w:lvlText w:val="%3"/>
      <w:lvlJc w:val="left"/>
      <w:pPr>
        <w:ind w:left="1484" w:hanging="420"/>
      </w:pPr>
    </w:lvl>
    <w:lvl w:ilvl="3" w:tplc="0409000F" w:tentative="1">
      <w:start w:val="1"/>
      <w:numFmt w:val="decimal"/>
      <w:lvlText w:val="%4."/>
      <w:lvlJc w:val="left"/>
      <w:pPr>
        <w:ind w:left="1904" w:hanging="420"/>
      </w:pPr>
    </w:lvl>
    <w:lvl w:ilvl="4" w:tplc="04090017" w:tentative="1">
      <w:start w:val="1"/>
      <w:numFmt w:val="aiueoFullWidth"/>
      <w:lvlText w:val="(%5)"/>
      <w:lvlJc w:val="left"/>
      <w:pPr>
        <w:ind w:left="2324" w:hanging="420"/>
      </w:pPr>
    </w:lvl>
    <w:lvl w:ilvl="5" w:tplc="04090011" w:tentative="1">
      <w:start w:val="1"/>
      <w:numFmt w:val="decimalEnclosedCircle"/>
      <w:lvlText w:val="%6"/>
      <w:lvlJc w:val="left"/>
      <w:pPr>
        <w:ind w:left="2744" w:hanging="420"/>
      </w:pPr>
    </w:lvl>
    <w:lvl w:ilvl="6" w:tplc="0409000F" w:tentative="1">
      <w:start w:val="1"/>
      <w:numFmt w:val="decimal"/>
      <w:lvlText w:val="%7."/>
      <w:lvlJc w:val="left"/>
      <w:pPr>
        <w:ind w:left="3164" w:hanging="420"/>
      </w:pPr>
    </w:lvl>
    <w:lvl w:ilvl="7" w:tplc="04090017" w:tentative="1">
      <w:start w:val="1"/>
      <w:numFmt w:val="aiueoFullWidth"/>
      <w:lvlText w:val="(%8)"/>
      <w:lvlJc w:val="left"/>
      <w:pPr>
        <w:ind w:left="3584" w:hanging="420"/>
      </w:pPr>
    </w:lvl>
    <w:lvl w:ilvl="8" w:tplc="04090011" w:tentative="1">
      <w:start w:val="1"/>
      <w:numFmt w:val="decimalEnclosedCircle"/>
      <w:lvlText w:val="%9"/>
      <w:lvlJc w:val="left"/>
      <w:pPr>
        <w:ind w:left="4004" w:hanging="420"/>
      </w:pPr>
    </w:lvl>
  </w:abstractNum>
  <w:abstractNum w:abstractNumId="7">
    <w:nsid w:val="243B23BF"/>
    <w:multiLevelType w:val="hybridMultilevel"/>
    <w:tmpl w:val="217E336E"/>
    <w:lvl w:ilvl="0" w:tplc="3BA23D0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9">
    <w:nsid w:val="2E7910C2"/>
    <w:multiLevelType w:val="hybridMultilevel"/>
    <w:tmpl w:val="3EA22C2C"/>
    <w:lvl w:ilvl="0" w:tplc="65AA8DB8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>
    <w:nsid w:val="2EA35F07"/>
    <w:multiLevelType w:val="hybridMultilevel"/>
    <w:tmpl w:val="8EB41472"/>
    <w:lvl w:ilvl="0" w:tplc="0CE055E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>
    <w:nsid w:val="33F61399"/>
    <w:multiLevelType w:val="hybridMultilevel"/>
    <w:tmpl w:val="F108512A"/>
    <w:lvl w:ilvl="0" w:tplc="65003C0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4">
    <w:nsid w:val="4189603E"/>
    <w:multiLevelType w:val="multilevel"/>
    <w:tmpl w:val="30AEE288"/>
    <w:lvl w:ilvl="0">
      <w:start w:val="1"/>
      <w:numFmt w:val="upperRoman"/>
      <w:pStyle w:val="10"/>
      <w:suff w:val="space"/>
      <w:lvlText w:val="%1."/>
      <w:lvlJc w:val="center"/>
      <w:pPr>
        <w:ind w:left="0" w:firstLine="0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20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0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4"/>
      <w:lvlText w:val="%4)"/>
      <w:lvlJc w:val="left"/>
      <w:pPr>
        <w:tabs>
          <w:tab w:val="num" w:pos="72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15">
    <w:nsid w:val="421C6581"/>
    <w:multiLevelType w:val="multilevel"/>
    <w:tmpl w:val="CF2A3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480" w:hanging="480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4B913F3A"/>
    <w:multiLevelType w:val="hybridMultilevel"/>
    <w:tmpl w:val="EC7C163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65003C02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>
    <w:nsid w:val="52541601"/>
    <w:multiLevelType w:val="hybridMultilevel"/>
    <w:tmpl w:val="CEFAF7CA"/>
    <w:lvl w:ilvl="0" w:tplc="C6287F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6FD84D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946A13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80FEFC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2A686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1434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4A4AD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B406F6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70B43D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8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>
    <w:nsid w:val="569970DF"/>
    <w:multiLevelType w:val="hybridMultilevel"/>
    <w:tmpl w:val="FC2E01B6"/>
    <w:lvl w:ilvl="0" w:tplc="FCFCFCD2">
      <w:start w:val="1"/>
      <w:numFmt w:val="bullet"/>
      <w:lvlText w:val=""/>
      <w:lvlJc w:val="left"/>
      <w:pPr>
        <w:ind w:left="60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2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4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20"/>
      </w:pPr>
      <w:rPr>
        <w:rFonts w:ascii="Wingdings" w:hAnsi="Wingdings" w:hint="default"/>
      </w:rPr>
    </w:lvl>
  </w:abstractNum>
  <w:abstractNum w:abstractNumId="20">
    <w:nsid w:val="634633E5"/>
    <w:multiLevelType w:val="hybridMultilevel"/>
    <w:tmpl w:val="9F28284C"/>
    <w:lvl w:ilvl="0" w:tplc="FCFCF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>
    <w:nsid w:val="63D51F0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>
    <w:nsid w:val="641F5863"/>
    <w:multiLevelType w:val="multilevel"/>
    <w:tmpl w:val="ABF2D414"/>
    <w:lvl w:ilvl="0">
      <w:start w:val="1"/>
      <w:numFmt w:val="decimal"/>
      <w:lvlText w:val="%1."/>
      <w:lvlJc w:val="left"/>
      <w:pPr>
        <w:ind w:left="64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64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0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0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36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36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369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72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729" w:hanging="1440"/>
      </w:pPr>
      <w:rPr>
        <w:rFonts w:hint="default"/>
      </w:rPr>
    </w:lvl>
  </w:abstractNum>
  <w:abstractNum w:abstractNumId="23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5">
    <w:nsid w:val="717A37ED"/>
    <w:multiLevelType w:val="multilevel"/>
    <w:tmpl w:val="CF2A3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sz w:val="32"/>
        <w:szCs w:val="32"/>
      </w:rPr>
    </w:lvl>
    <w:lvl w:ilvl="2">
      <w:start w:val="1"/>
      <w:numFmt w:val="upperLetter"/>
      <w:lvlText w:val="%3."/>
      <w:lvlJc w:val="left"/>
      <w:pPr>
        <w:ind w:left="480" w:hanging="480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6">
    <w:nsid w:val="747469A1"/>
    <w:multiLevelType w:val="hybridMultilevel"/>
    <w:tmpl w:val="99780792"/>
    <w:lvl w:ilvl="0" w:tplc="B87A9C2A">
      <w:start w:val="1"/>
      <w:numFmt w:val="decimal"/>
      <w:lvlText w:val="%1."/>
      <w:lvlJc w:val="left"/>
      <w:pPr>
        <w:ind w:left="100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489" w:hanging="420"/>
      </w:pPr>
    </w:lvl>
    <w:lvl w:ilvl="2" w:tplc="04090011" w:tentative="1">
      <w:start w:val="1"/>
      <w:numFmt w:val="decimalEnclosedCircle"/>
      <w:lvlText w:val="%3"/>
      <w:lvlJc w:val="left"/>
      <w:pPr>
        <w:ind w:left="1909" w:hanging="420"/>
      </w:pPr>
    </w:lvl>
    <w:lvl w:ilvl="3" w:tplc="0409000F" w:tentative="1">
      <w:start w:val="1"/>
      <w:numFmt w:val="decimal"/>
      <w:lvlText w:val="%4."/>
      <w:lvlJc w:val="left"/>
      <w:pPr>
        <w:ind w:left="2329" w:hanging="420"/>
      </w:pPr>
    </w:lvl>
    <w:lvl w:ilvl="4" w:tplc="04090017" w:tentative="1">
      <w:start w:val="1"/>
      <w:numFmt w:val="aiueoFullWidth"/>
      <w:lvlText w:val="(%5)"/>
      <w:lvlJc w:val="left"/>
      <w:pPr>
        <w:ind w:left="2749" w:hanging="420"/>
      </w:pPr>
    </w:lvl>
    <w:lvl w:ilvl="5" w:tplc="04090011" w:tentative="1">
      <w:start w:val="1"/>
      <w:numFmt w:val="decimalEnclosedCircle"/>
      <w:lvlText w:val="%6"/>
      <w:lvlJc w:val="left"/>
      <w:pPr>
        <w:ind w:left="3169" w:hanging="420"/>
      </w:pPr>
    </w:lvl>
    <w:lvl w:ilvl="6" w:tplc="0409000F" w:tentative="1">
      <w:start w:val="1"/>
      <w:numFmt w:val="decimal"/>
      <w:lvlText w:val="%7."/>
      <w:lvlJc w:val="left"/>
      <w:pPr>
        <w:ind w:left="3589" w:hanging="420"/>
      </w:pPr>
    </w:lvl>
    <w:lvl w:ilvl="7" w:tplc="04090017" w:tentative="1">
      <w:start w:val="1"/>
      <w:numFmt w:val="aiueoFullWidth"/>
      <w:lvlText w:val="(%8)"/>
      <w:lvlJc w:val="left"/>
      <w:pPr>
        <w:ind w:left="4009" w:hanging="420"/>
      </w:pPr>
    </w:lvl>
    <w:lvl w:ilvl="8" w:tplc="04090011" w:tentative="1">
      <w:start w:val="1"/>
      <w:numFmt w:val="decimalEnclosedCircle"/>
      <w:lvlText w:val="%9"/>
      <w:lvlJc w:val="left"/>
      <w:pPr>
        <w:ind w:left="4429" w:hanging="420"/>
      </w:pPr>
    </w:lvl>
  </w:abstractNum>
  <w:abstractNum w:abstractNumId="27">
    <w:nsid w:val="784660A3"/>
    <w:multiLevelType w:val="hybridMultilevel"/>
    <w:tmpl w:val="77B01BD0"/>
    <w:lvl w:ilvl="0" w:tplc="CC4C2512">
      <w:start w:val="1"/>
      <w:numFmt w:val="decimal"/>
      <w:lvlText w:val="%1."/>
      <w:lvlJc w:val="left"/>
      <w:pPr>
        <w:ind w:left="649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1129" w:hanging="420"/>
      </w:pPr>
    </w:lvl>
    <w:lvl w:ilvl="2" w:tplc="04090011" w:tentative="1">
      <w:start w:val="1"/>
      <w:numFmt w:val="decimalEnclosedCircle"/>
      <w:lvlText w:val="%3"/>
      <w:lvlJc w:val="left"/>
      <w:pPr>
        <w:ind w:left="1549" w:hanging="420"/>
      </w:pPr>
    </w:lvl>
    <w:lvl w:ilvl="3" w:tplc="0409000F" w:tentative="1">
      <w:start w:val="1"/>
      <w:numFmt w:val="decimal"/>
      <w:lvlText w:val="%4."/>
      <w:lvlJc w:val="left"/>
      <w:pPr>
        <w:ind w:left="1969" w:hanging="420"/>
      </w:pPr>
    </w:lvl>
    <w:lvl w:ilvl="4" w:tplc="04090017" w:tentative="1">
      <w:start w:val="1"/>
      <w:numFmt w:val="aiueoFullWidth"/>
      <w:lvlText w:val="(%5)"/>
      <w:lvlJc w:val="left"/>
      <w:pPr>
        <w:ind w:left="2389" w:hanging="420"/>
      </w:pPr>
    </w:lvl>
    <w:lvl w:ilvl="5" w:tplc="04090011" w:tentative="1">
      <w:start w:val="1"/>
      <w:numFmt w:val="decimalEnclosedCircle"/>
      <w:lvlText w:val="%6"/>
      <w:lvlJc w:val="left"/>
      <w:pPr>
        <w:ind w:left="2809" w:hanging="420"/>
      </w:pPr>
    </w:lvl>
    <w:lvl w:ilvl="6" w:tplc="0409000F" w:tentative="1">
      <w:start w:val="1"/>
      <w:numFmt w:val="decimal"/>
      <w:lvlText w:val="%7."/>
      <w:lvlJc w:val="left"/>
      <w:pPr>
        <w:ind w:left="3229" w:hanging="420"/>
      </w:pPr>
    </w:lvl>
    <w:lvl w:ilvl="7" w:tplc="04090017" w:tentative="1">
      <w:start w:val="1"/>
      <w:numFmt w:val="aiueoFullWidth"/>
      <w:lvlText w:val="(%8)"/>
      <w:lvlJc w:val="left"/>
      <w:pPr>
        <w:ind w:left="3649" w:hanging="420"/>
      </w:pPr>
    </w:lvl>
    <w:lvl w:ilvl="8" w:tplc="04090011" w:tentative="1">
      <w:start w:val="1"/>
      <w:numFmt w:val="decimalEnclosedCircle"/>
      <w:lvlText w:val="%9"/>
      <w:lvlJc w:val="left"/>
      <w:pPr>
        <w:ind w:left="4069" w:hanging="420"/>
      </w:pPr>
    </w:lvl>
  </w:abstractNum>
  <w:abstractNum w:abstractNumId="28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abstractNum w:abstractNumId="29">
    <w:nsid w:val="7D3E0608"/>
    <w:multiLevelType w:val="hybridMultilevel"/>
    <w:tmpl w:val="336E817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23"/>
  </w:num>
  <w:num w:numId="3">
    <w:abstractNumId w:val="8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8"/>
  </w:num>
  <w:num w:numId="9">
    <w:abstractNumId w:val="24"/>
  </w:num>
  <w:num w:numId="10">
    <w:abstractNumId w:val="13"/>
  </w:num>
  <w:num w:numId="11">
    <w:abstractNumId w:val="5"/>
  </w:num>
  <w:num w:numId="12">
    <w:abstractNumId w:val="28"/>
  </w:num>
  <w:num w:numId="13">
    <w:abstractNumId w:val="11"/>
  </w:num>
  <w:num w:numId="14">
    <w:abstractNumId w:val="16"/>
  </w:num>
  <w:num w:numId="15">
    <w:abstractNumId w:val="29"/>
  </w:num>
  <w:num w:numId="16">
    <w:abstractNumId w:val="9"/>
  </w:num>
  <w:num w:numId="17">
    <w:abstractNumId w:val="7"/>
  </w:num>
  <w:num w:numId="18">
    <w:abstractNumId w:val="2"/>
  </w:num>
  <w:num w:numId="19">
    <w:abstractNumId w:val="6"/>
  </w:num>
  <w:num w:numId="20">
    <w:abstractNumId w:val="17"/>
  </w:num>
  <w:num w:numId="21">
    <w:abstractNumId w:val="3"/>
  </w:num>
  <w:num w:numId="22">
    <w:abstractNumId w:val="0"/>
  </w:num>
  <w:num w:numId="23">
    <w:abstractNumId w:val="19"/>
  </w:num>
  <w:num w:numId="24">
    <w:abstractNumId w:val="4"/>
  </w:num>
  <w:num w:numId="25">
    <w:abstractNumId w:val="15"/>
  </w:num>
  <w:num w:numId="26">
    <w:abstractNumId w:val="25"/>
  </w:num>
  <w:num w:numId="27">
    <w:abstractNumId w:val="18"/>
    <w:lvlOverride w:ilvl="0">
      <w:startOverride w:val="1"/>
    </w:lvlOverride>
  </w:num>
  <w:num w:numId="28">
    <w:abstractNumId w:val="18"/>
    <w:lvlOverride w:ilvl="0">
      <w:startOverride w:val="1"/>
    </w:lvlOverride>
  </w:num>
  <w:num w:numId="29">
    <w:abstractNumId w:val="2"/>
  </w:num>
  <w:num w:numId="30">
    <w:abstractNumId w:val="2"/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</w:num>
  <w:num w:numId="35">
    <w:abstractNumId w:val="20"/>
  </w:num>
  <w:num w:numId="36">
    <w:abstractNumId w:val="1"/>
  </w:num>
  <w:num w:numId="37">
    <w:abstractNumId w:val="21"/>
  </w:num>
  <w:num w:numId="38">
    <w:abstractNumId w:val="22"/>
  </w:num>
  <w:num w:numId="39">
    <w:abstractNumId w:val="27"/>
  </w:num>
  <w:num w:numId="4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embedSystemFonts/>
  <w:bordersDoNotSurroundHeader/>
  <w:bordersDoNotSurroundFooter/>
  <w:activeWritingStyle w:appName="MSWord" w:lang="en-US" w:vendorID="64" w:dllVersion="131078" w:nlCheck="1" w:checkStyle="0"/>
  <w:activeWritingStyle w:appName="MSWord" w:lang="ja-JP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sbS0NLU0MDKwsDBW0lEKTi0uzszPAymwrAUAtRf/wSwAAAA="/>
  </w:docVars>
  <w:rsids>
    <w:rsidRoot w:val="003A59A6"/>
    <w:rsid w:val="0000332C"/>
    <w:rsid w:val="00003E6A"/>
    <w:rsid w:val="00007FFB"/>
    <w:rsid w:val="000104F4"/>
    <w:rsid w:val="00010C29"/>
    <w:rsid w:val="00012CE7"/>
    <w:rsid w:val="00015463"/>
    <w:rsid w:val="000210E7"/>
    <w:rsid w:val="000220C9"/>
    <w:rsid w:val="000223B1"/>
    <w:rsid w:val="00023825"/>
    <w:rsid w:val="00031D81"/>
    <w:rsid w:val="00032FA5"/>
    <w:rsid w:val="00035E56"/>
    <w:rsid w:val="00041FA1"/>
    <w:rsid w:val="0004390D"/>
    <w:rsid w:val="00045A48"/>
    <w:rsid w:val="00051259"/>
    <w:rsid w:val="000620C6"/>
    <w:rsid w:val="000646A7"/>
    <w:rsid w:val="000722BE"/>
    <w:rsid w:val="00075951"/>
    <w:rsid w:val="00080C62"/>
    <w:rsid w:val="000818E2"/>
    <w:rsid w:val="00086793"/>
    <w:rsid w:val="00087868"/>
    <w:rsid w:val="00090415"/>
    <w:rsid w:val="000923F6"/>
    <w:rsid w:val="00093987"/>
    <w:rsid w:val="00097B46"/>
    <w:rsid w:val="000A0B96"/>
    <w:rsid w:val="000A16E3"/>
    <w:rsid w:val="000A6451"/>
    <w:rsid w:val="000B2D5B"/>
    <w:rsid w:val="000B4330"/>
    <w:rsid w:val="000B4383"/>
    <w:rsid w:val="000B454C"/>
    <w:rsid w:val="000B4641"/>
    <w:rsid w:val="000B673F"/>
    <w:rsid w:val="000C0810"/>
    <w:rsid w:val="000C0FC7"/>
    <w:rsid w:val="000C5133"/>
    <w:rsid w:val="000C7D4E"/>
    <w:rsid w:val="000D5CBF"/>
    <w:rsid w:val="000D5F7E"/>
    <w:rsid w:val="000D735B"/>
    <w:rsid w:val="000E131E"/>
    <w:rsid w:val="000E16FB"/>
    <w:rsid w:val="000E2429"/>
    <w:rsid w:val="000E548D"/>
    <w:rsid w:val="000E7F39"/>
    <w:rsid w:val="000F015B"/>
    <w:rsid w:val="000F08C3"/>
    <w:rsid w:val="000F0F28"/>
    <w:rsid w:val="000F1AA0"/>
    <w:rsid w:val="000F1E3F"/>
    <w:rsid w:val="000F5B7E"/>
    <w:rsid w:val="00100A09"/>
    <w:rsid w:val="001010A9"/>
    <w:rsid w:val="00102E64"/>
    <w:rsid w:val="00103A22"/>
    <w:rsid w:val="0010648D"/>
    <w:rsid w:val="001068B6"/>
    <w:rsid w:val="0010711E"/>
    <w:rsid w:val="00107C68"/>
    <w:rsid w:val="00111585"/>
    <w:rsid w:val="00113470"/>
    <w:rsid w:val="00116171"/>
    <w:rsid w:val="001166E0"/>
    <w:rsid w:val="00117EE0"/>
    <w:rsid w:val="00120415"/>
    <w:rsid w:val="00120BC0"/>
    <w:rsid w:val="00121F88"/>
    <w:rsid w:val="0012235C"/>
    <w:rsid w:val="001226CB"/>
    <w:rsid w:val="00122F64"/>
    <w:rsid w:val="00126978"/>
    <w:rsid w:val="00127EDD"/>
    <w:rsid w:val="0013271D"/>
    <w:rsid w:val="001329DC"/>
    <w:rsid w:val="0013715A"/>
    <w:rsid w:val="001401CD"/>
    <w:rsid w:val="001428CC"/>
    <w:rsid w:val="001430FD"/>
    <w:rsid w:val="00143A76"/>
    <w:rsid w:val="00143B3E"/>
    <w:rsid w:val="0014617E"/>
    <w:rsid w:val="00146ABB"/>
    <w:rsid w:val="00150274"/>
    <w:rsid w:val="001503B4"/>
    <w:rsid w:val="00151A91"/>
    <w:rsid w:val="001523DC"/>
    <w:rsid w:val="0015288A"/>
    <w:rsid w:val="00152E7B"/>
    <w:rsid w:val="001557B8"/>
    <w:rsid w:val="00155E36"/>
    <w:rsid w:val="00161D8C"/>
    <w:rsid w:val="00163434"/>
    <w:rsid w:val="001665C7"/>
    <w:rsid w:val="001670C1"/>
    <w:rsid w:val="00170A37"/>
    <w:rsid w:val="0017165B"/>
    <w:rsid w:val="0017253C"/>
    <w:rsid w:val="00173F10"/>
    <w:rsid w:val="001741B5"/>
    <w:rsid w:val="001811BE"/>
    <w:rsid w:val="001820D3"/>
    <w:rsid w:val="00182580"/>
    <w:rsid w:val="001847A2"/>
    <w:rsid w:val="00185F6E"/>
    <w:rsid w:val="0018613C"/>
    <w:rsid w:val="0018678C"/>
    <w:rsid w:val="00187FB1"/>
    <w:rsid w:val="00195579"/>
    <w:rsid w:val="00197ACC"/>
    <w:rsid w:val="001A3CE8"/>
    <w:rsid w:val="001A5041"/>
    <w:rsid w:val="001A557A"/>
    <w:rsid w:val="001A67A9"/>
    <w:rsid w:val="001A7BBE"/>
    <w:rsid w:val="001B26D5"/>
    <w:rsid w:val="001B741C"/>
    <w:rsid w:val="001B7A26"/>
    <w:rsid w:val="001B7EEF"/>
    <w:rsid w:val="001C3090"/>
    <w:rsid w:val="001D1718"/>
    <w:rsid w:val="001D59C5"/>
    <w:rsid w:val="001D634E"/>
    <w:rsid w:val="001D64C8"/>
    <w:rsid w:val="001D7847"/>
    <w:rsid w:val="001D7F9C"/>
    <w:rsid w:val="001E0852"/>
    <w:rsid w:val="001E1FB6"/>
    <w:rsid w:val="001E28EA"/>
    <w:rsid w:val="001E424A"/>
    <w:rsid w:val="001E47B1"/>
    <w:rsid w:val="001E7773"/>
    <w:rsid w:val="001F0A63"/>
    <w:rsid w:val="001F0E9E"/>
    <w:rsid w:val="001F307F"/>
    <w:rsid w:val="001F4D8F"/>
    <w:rsid w:val="001F60B2"/>
    <w:rsid w:val="001F7551"/>
    <w:rsid w:val="00201727"/>
    <w:rsid w:val="00201AD6"/>
    <w:rsid w:val="002022D2"/>
    <w:rsid w:val="00210AB4"/>
    <w:rsid w:val="00213D2D"/>
    <w:rsid w:val="0021472D"/>
    <w:rsid w:val="002150D9"/>
    <w:rsid w:val="002158DF"/>
    <w:rsid w:val="00215BC2"/>
    <w:rsid w:val="002166B3"/>
    <w:rsid w:val="00216F66"/>
    <w:rsid w:val="002206DB"/>
    <w:rsid w:val="002247D6"/>
    <w:rsid w:val="00225951"/>
    <w:rsid w:val="00225F5C"/>
    <w:rsid w:val="00226F35"/>
    <w:rsid w:val="002316A4"/>
    <w:rsid w:val="00236B51"/>
    <w:rsid w:val="002370CC"/>
    <w:rsid w:val="00237A5D"/>
    <w:rsid w:val="00240DB5"/>
    <w:rsid w:val="00241F02"/>
    <w:rsid w:val="00242EFB"/>
    <w:rsid w:val="00242F70"/>
    <w:rsid w:val="00244E00"/>
    <w:rsid w:val="00250020"/>
    <w:rsid w:val="00253691"/>
    <w:rsid w:val="00255794"/>
    <w:rsid w:val="002610A8"/>
    <w:rsid w:val="00262AD4"/>
    <w:rsid w:val="002634C6"/>
    <w:rsid w:val="00265D51"/>
    <w:rsid w:val="002704CE"/>
    <w:rsid w:val="00270DEA"/>
    <w:rsid w:val="00276735"/>
    <w:rsid w:val="00276745"/>
    <w:rsid w:val="0027718A"/>
    <w:rsid w:val="00282973"/>
    <w:rsid w:val="00283EB2"/>
    <w:rsid w:val="002841BE"/>
    <w:rsid w:val="00284230"/>
    <w:rsid w:val="0028562B"/>
    <w:rsid w:val="002864A3"/>
    <w:rsid w:val="0028661B"/>
    <w:rsid w:val="00290246"/>
    <w:rsid w:val="00290CC7"/>
    <w:rsid w:val="002954C5"/>
    <w:rsid w:val="00296855"/>
    <w:rsid w:val="00297BC2"/>
    <w:rsid w:val="00297C38"/>
    <w:rsid w:val="002A4CCB"/>
    <w:rsid w:val="002A5385"/>
    <w:rsid w:val="002A6D41"/>
    <w:rsid w:val="002B0544"/>
    <w:rsid w:val="002B0CED"/>
    <w:rsid w:val="002B3B81"/>
    <w:rsid w:val="002B4714"/>
    <w:rsid w:val="002B797D"/>
    <w:rsid w:val="002B7AEB"/>
    <w:rsid w:val="002C14C4"/>
    <w:rsid w:val="002C226A"/>
    <w:rsid w:val="002C2DFE"/>
    <w:rsid w:val="002D271D"/>
    <w:rsid w:val="002D4394"/>
    <w:rsid w:val="002D58F0"/>
    <w:rsid w:val="002D75BC"/>
    <w:rsid w:val="002E0D9E"/>
    <w:rsid w:val="002E0F0B"/>
    <w:rsid w:val="002E67A0"/>
    <w:rsid w:val="002F058D"/>
    <w:rsid w:val="002F242B"/>
    <w:rsid w:val="002F2A3A"/>
    <w:rsid w:val="002F2F5D"/>
    <w:rsid w:val="002F3FAB"/>
    <w:rsid w:val="002F4185"/>
    <w:rsid w:val="002F4EB3"/>
    <w:rsid w:val="002F718F"/>
    <w:rsid w:val="002F72DF"/>
    <w:rsid w:val="00301819"/>
    <w:rsid w:val="0030271C"/>
    <w:rsid w:val="003037AB"/>
    <w:rsid w:val="0031569F"/>
    <w:rsid w:val="003169A9"/>
    <w:rsid w:val="003174A9"/>
    <w:rsid w:val="00321761"/>
    <w:rsid w:val="00326AA9"/>
    <w:rsid w:val="0033733F"/>
    <w:rsid w:val="00344C3B"/>
    <w:rsid w:val="003479BF"/>
    <w:rsid w:val="0035549C"/>
    <w:rsid w:val="003556AB"/>
    <w:rsid w:val="00355D40"/>
    <w:rsid w:val="00355DEC"/>
    <w:rsid w:val="00361151"/>
    <w:rsid w:val="00361F1C"/>
    <w:rsid w:val="00364E41"/>
    <w:rsid w:val="00367AAE"/>
    <w:rsid w:val="0037157D"/>
    <w:rsid w:val="00372E08"/>
    <w:rsid w:val="00374F6C"/>
    <w:rsid w:val="00375132"/>
    <w:rsid w:val="003752A4"/>
    <w:rsid w:val="003824D2"/>
    <w:rsid w:val="0038308C"/>
    <w:rsid w:val="00391F4C"/>
    <w:rsid w:val="003945DE"/>
    <w:rsid w:val="003A0416"/>
    <w:rsid w:val="003A3D1F"/>
    <w:rsid w:val="003A47B5"/>
    <w:rsid w:val="003A59A6"/>
    <w:rsid w:val="003A70A0"/>
    <w:rsid w:val="003B45FD"/>
    <w:rsid w:val="003B54A5"/>
    <w:rsid w:val="003B595F"/>
    <w:rsid w:val="003B5DE4"/>
    <w:rsid w:val="003C08CD"/>
    <w:rsid w:val="003C16F2"/>
    <w:rsid w:val="003C20D7"/>
    <w:rsid w:val="003C25CC"/>
    <w:rsid w:val="003C289C"/>
    <w:rsid w:val="003C5B4A"/>
    <w:rsid w:val="003C5C17"/>
    <w:rsid w:val="003C5F31"/>
    <w:rsid w:val="003D263F"/>
    <w:rsid w:val="003D47EC"/>
    <w:rsid w:val="003E1F4E"/>
    <w:rsid w:val="003E7CAB"/>
    <w:rsid w:val="003F1808"/>
    <w:rsid w:val="003F4152"/>
    <w:rsid w:val="003F51CF"/>
    <w:rsid w:val="003F642E"/>
    <w:rsid w:val="003F6BD7"/>
    <w:rsid w:val="00401DD7"/>
    <w:rsid w:val="004029E6"/>
    <w:rsid w:val="0040575B"/>
    <w:rsid w:val="004059FE"/>
    <w:rsid w:val="00405B70"/>
    <w:rsid w:val="0040665F"/>
    <w:rsid w:val="00406F58"/>
    <w:rsid w:val="0040778B"/>
    <w:rsid w:val="004103BB"/>
    <w:rsid w:val="00411304"/>
    <w:rsid w:val="004135BE"/>
    <w:rsid w:val="00413BD9"/>
    <w:rsid w:val="00416238"/>
    <w:rsid w:val="00421E76"/>
    <w:rsid w:val="004225D2"/>
    <w:rsid w:val="004236FB"/>
    <w:rsid w:val="0042560E"/>
    <w:rsid w:val="004268DA"/>
    <w:rsid w:val="00426F96"/>
    <w:rsid w:val="00431C70"/>
    <w:rsid w:val="004321E1"/>
    <w:rsid w:val="00433CAA"/>
    <w:rsid w:val="0043528F"/>
    <w:rsid w:val="00437698"/>
    <w:rsid w:val="004428F8"/>
    <w:rsid w:val="00442FC5"/>
    <w:rsid w:val="004445B3"/>
    <w:rsid w:val="0044625B"/>
    <w:rsid w:val="004509B6"/>
    <w:rsid w:val="004603F6"/>
    <w:rsid w:val="00460B44"/>
    <w:rsid w:val="00462ACA"/>
    <w:rsid w:val="00463A8C"/>
    <w:rsid w:val="004644F5"/>
    <w:rsid w:val="00472158"/>
    <w:rsid w:val="00476160"/>
    <w:rsid w:val="00480903"/>
    <w:rsid w:val="004813C9"/>
    <w:rsid w:val="00485111"/>
    <w:rsid w:val="00485367"/>
    <w:rsid w:val="0048738D"/>
    <w:rsid w:val="00493ADE"/>
    <w:rsid w:val="00494D9E"/>
    <w:rsid w:val="0049618F"/>
    <w:rsid w:val="004A17CF"/>
    <w:rsid w:val="004A1EB3"/>
    <w:rsid w:val="004A29F5"/>
    <w:rsid w:val="004A3729"/>
    <w:rsid w:val="004A425B"/>
    <w:rsid w:val="004A4E5F"/>
    <w:rsid w:val="004A600E"/>
    <w:rsid w:val="004B01B3"/>
    <w:rsid w:val="004B021D"/>
    <w:rsid w:val="004B064A"/>
    <w:rsid w:val="004B0899"/>
    <w:rsid w:val="004B1C24"/>
    <w:rsid w:val="004B3A00"/>
    <w:rsid w:val="004C1051"/>
    <w:rsid w:val="004C1379"/>
    <w:rsid w:val="004C1AC9"/>
    <w:rsid w:val="004C5CA2"/>
    <w:rsid w:val="004C6BD1"/>
    <w:rsid w:val="004D091F"/>
    <w:rsid w:val="004D0F4A"/>
    <w:rsid w:val="004D17A2"/>
    <w:rsid w:val="004D27C5"/>
    <w:rsid w:val="004D2BFC"/>
    <w:rsid w:val="004D4AB8"/>
    <w:rsid w:val="004D4BE8"/>
    <w:rsid w:val="004D57F1"/>
    <w:rsid w:val="004D7BC9"/>
    <w:rsid w:val="004E1AC4"/>
    <w:rsid w:val="004E2F34"/>
    <w:rsid w:val="004E55C1"/>
    <w:rsid w:val="004E7F93"/>
    <w:rsid w:val="004F4489"/>
    <w:rsid w:val="004F5FFA"/>
    <w:rsid w:val="004F74E2"/>
    <w:rsid w:val="004F7CAB"/>
    <w:rsid w:val="00500AFB"/>
    <w:rsid w:val="00501DB3"/>
    <w:rsid w:val="00501DCA"/>
    <w:rsid w:val="0050324A"/>
    <w:rsid w:val="00511330"/>
    <w:rsid w:val="0051279F"/>
    <w:rsid w:val="0051355A"/>
    <w:rsid w:val="005147C2"/>
    <w:rsid w:val="00523393"/>
    <w:rsid w:val="005258D3"/>
    <w:rsid w:val="00525A2C"/>
    <w:rsid w:val="005262C5"/>
    <w:rsid w:val="00527080"/>
    <w:rsid w:val="00527D93"/>
    <w:rsid w:val="0053057E"/>
    <w:rsid w:val="00531B5A"/>
    <w:rsid w:val="00533DA0"/>
    <w:rsid w:val="00533E3A"/>
    <w:rsid w:val="00541B8E"/>
    <w:rsid w:val="005438F3"/>
    <w:rsid w:val="00547E22"/>
    <w:rsid w:val="00550270"/>
    <w:rsid w:val="00551D78"/>
    <w:rsid w:val="00555168"/>
    <w:rsid w:val="00555A58"/>
    <w:rsid w:val="00555AB6"/>
    <w:rsid w:val="0055741D"/>
    <w:rsid w:val="0056198B"/>
    <w:rsid w:val="00565FA9"/>
    <w:rsid w:val="00567430"/>
    <w:rsid w:val="00572CAD"/>
    <w:rsid w:val="00575B37"/>
    <w:rsid w:val="00576CDE"/>
    <w:rsid w:val="00577837"/>
    <w:rsid w:val="0058039B"/>
    <w:rsid w:val="00585F89"/>
    <w:rsid w:val="00590060"/>
    <w:rsid w:val="00593644"/>
    <w:rsid w:val="00595F3C"/>
    <w:rsid w:val="005A1379"/>
    <w:rsid w:val="005A164A"/>
    <w:rsid w:val="005A343D"/>
    <w:rsid w:val="005B0DBA"/>
    <w:rsid w:val="005B2AAE"/>
    <w:rsid w:val="005B2BE9"/>
    <w:rsid w:val="005B351E"/>
    <w:rsid w:val="005B3FB0"/>
    <w:rsid w:val="005B520E"/>
    <w:rsid w:val="005B535B"/>
    <w:rsid w:val="005B6A49"/>
    <w:rsid w:val="005B7C3D"/>
    <w:rsid w:val="005C16B0"/>
    <w:rsid w:val="005C2832"/>
    <w:rsid w:val="005C3DF0"/>
    <w:rsid w:val="005C40B6"/>
    <w:rsid w:val="005C411C"/>
    <w:rsid w:val="005C41D5"/>
    <w:rsid w:val="005C43ED"/>
    <w:rsid w:val="005C492F"/>
    <w:rsid w:val="005D2A78"/>
    <w:rsid w:val="005E08E4"/>
    <w:rsid w:val="005E55A5"/>
    <w:rsid w:val="005E5B0E"/>
    <w:rsid w:val="005F06E9"/>
    <w:rsid w:val="005F653E"/>
    <w:rsid w:val="005F76F7"/>
    <w:rsid w:val="00600998"/>
    <w:rsid w:val="006014A6"/>
    <w:rsid w:val="00601B37"/>
    <w:rsid w:val="006041C6"/>
    <w:rsid w:val="006108A4"/>
    <w:rsid w:val="00610A6C"/>
    <w:rsid w:val="00611271"/>
    <w:rsid w:val="00611E6F"/>
    <w:rsid w:val="0061232B"/>
    <w:rsid w:val="00613770"/>
    <w:rsid w:val="0062006A"/>
    <w:rsid w:val="006243EC"/>
    <w:rsid w:val="00624773"/>
    <w:rsid w:val="006308F1"/>
    <w:rsid w:val="006367E3"/>
    <w:rsid w:val="00637984"/>
    <w:rsid w:val="00644E10"/>
    <w:rsid w:val="00645909"/>
    <w:rsid w:val="00645981"/>
    <w:rsid w:val="006476E6"/>
    <w:rsid w:val="00650DFF"/>
    <w:rsid w:val="0065161A"/>
    <w:rsid w:val="00652C13"/>
    <w:rsid w:val="00654C9A"/>
    <w:rsid w:val="00655716"/>
    <w:rsid w:val="006559AC"/>
    <w:rsid w:val="00655DDD"/>
    <w:rsid w:val="006566FF"/>
    <w:rsid w:val="0066137B"/>
    <w:rsid w:val="00661A3C"/>
    <w:rsid w:val="00663F7F"/>
    <w:rsid w:val="00664561"/>
    <w:rsid w:val="0066598A"/>
    <w:rsid w:val="0067001B"/>
    <w:rsid w:val="00670502"/>
    <w:rsid w:val="00671E2F"/>
    <w:rsid w:val="00671EF5"/>
    <w:rsid w:val="006738BF"/>
    <w:rsid w:val="00676B8F"/>
    <w:rsid w:val="00682DD0"/>
    <w:rsid w:val="0068434F"/>
    <w:rsid w:val="00687615"/>
    <w:rsid w:val="00690B05"/>
    <w:rsid w:val="006916A0"/>
    <w:rsid w:val="00691D22"/>
    <w:rsid w:val="006929DF"/>
    <w:rsid w:val="00692D92"/>
    <w:rsid w:val="00694667"/>
    <w:rsid w:val="006960CD"/>
    <w:rsid w:val="00696116"/>
    <w:rsid w:val="006A1FD4"/>
    <w:rsid w:val="006A4386"/>
    <w:rsid w:val="006A4C4D"/>
    <w:rsid w:val="006A61B0"/>
    <w:rsid w:val="006A6258"/>
    <w:rsid w:val="006A767F"/>
    <w:rsid w:val="006A7FE2"/>
    <w:rsid w:val="006B0CF6"/>
    <w:rsid w:val="006B1C3D"/>
    <w:rsid w:val="006B242D"/>
    <w:rsid w:val="006B3B04"/>
    <w:rsid w:val="006B5266"/>
    <w:rsid w:val="006B5A83"/>
    <w:rsid w:val="006B5E71"/>
    <w:rsid w:val="006B5F6D"/>
    <w:rsid w:val="006B60C8"/>
    <w:rsid w:val="006C24FF"/>
    <w:rsid w:val="006C4648"/>
    <w:rsid w:val="006C465F"/>
    <w:rsid w:val="006C4B58"/>
    <w:rsid w:val="006C78D5"/>
    <w:rsid w:val="006D0B04"/>
    <w:rsid w:val="006D457B"/>
    <w:rsid w:val="006D4EC9"/>
    <w:rsid w:val="006D5D3C"/>
    <w:rsid w:val="006D6A0F"/>
    <w:rsid w:val="006D7FDC"/>
    <w:rsid w:val="006E36E9"/>
    <w:rsid w:val="006F00DD"/>
    <w:rsid w:val="006F2126"/>
    <w:rsid w:val="007008D3"/>
    <w:rsid w:val="00702080"/>
    <w:rsid w:val="00703C49"/>
    <w:rsid w:val="00705007"/>
    <w:rsid w:val="007073CD"/>
    <w:rsid w:val="00710BCB"/>
    <w:rsid w:val="00712479"/>
    <w:rsid w:val="0071330D"/>
    <w:rsid w:val="00713A3B"/>
    <w:rsid w:val="00716DE5"/>
    <w:rsid w:val="00717975"/>
    <w:rsid w:val="0072058B"/>
    <w:rsid w:val="0072064C"/>
    <w:rsid w:val="00723612"/>
    <w:rsid w:val="007252DB"/>
    <w:rsid w:val="00727464"/>
    <w:rsid w:val="00731160"/>
    <w:rsid w:val="007362A2"/>
    <w:rsid w:val="00741AE1"/>
    <w:rsid w:val="007442B3"/>
    <w:rsid w:val="007467F4"/>
    <w:rsid w:val="00750A1C"/>
    <w:rsid w:val="00753F7B"/>
    <w:rsid w:val="007543F4"/>
    <w:rsid w:val="00754DED"/>
    <w:rsid w:val="00755389"/>
    <w:rsid w:val="00762CEC"/>
    <w:rsid w:val="00763286"/>
    <w:rsid w:val="007647D6"/>
    <w:rsid w:val="00770574"/>
    <w:rsid w:val="00771E42"/>
    <w:rsid w:val="007775A7"/>
    <w:rsid w:val="007805F6"/>
    <w:rsid w:val="00781DFF"/>
    <w:rsid w:val="00782952"/>
    <w:rsid w:val="00785F76"/>
    <w:rsid w:val="00787927"/>
    <w:rsid w:val="00787C5A"/>
    <w:rsid w:val="007903DF"/>
    <w:rsid w:val="007919DE"/>
    <w:rsid w:val="00793F9F"/>
    <w:rsid w:val="00794263"/>
    <w:rsid w:val="00796E15"/>
    <w:rsid w:val="007A38BF"/>
    <w:rsid w:val="007A407D"/>
    <w:rsid w:val="007A4910"/>
    <w:rsid w:val="007A6F2D"/>
    <w:rsid w:val="007B03A4"/>
    <w:rsid w:val="007B0D24"/>
    <w:rsid w:val="007B161C"/>
    <w:rsid w:val="007B5299"/>
    <w:rsid w:val="007B57F0"/>
    <w:rsid w:val="007C0308"/>
    <w:rsid w:val="007C1A1E"/>
    <w:rsid w:val="007C2193"/>
    <w:rsid w:val="007C3D39"/>
    <w:rsid w:val="007C42A1"/>
    <w:rsid w:val="007C4B22"/>
    <w:rsid w:val="007D13CD"/>
    <w:rsid w:val="007D4012"/>
    <w:rsid w:val="007D489F"/>
    <w:rsid w:val="007D4951"/>
    <w:rsid w:val="007D617B"/>
    <w:rsid w:val="007E08AE"/>
    <w:rsid w:val="007E2347"/>
    <w:rsid w:val="007E24CF"/>
    <w:rsid w:val="007E26C0"/>
    <w:rsid w:val="007E30B9"/>
    <w:rsid w:val="007E5ACB"/>
    <w:rsid w:val="007F33ED"/>
    <w:rsid w:val="007F3777"/>
    <w:rsid w:val="007F4838"/>
    <w:rsid w:val="007F5998"/>
    <w:rsid w:val="008014D2"/>
    <w:rsid w:val="00802758"/>
    <w:rsid w:val="00803A8E"/>
    <w:rsid w:val="008054BC"/>
    <w:rsid w:val="00806556"/>
    <w:rsid w:val="00806608"/>
    <w:rsid w:val="008067E0"/>
    <w:rsid w:val="00806FAA"/>
    <w:rsid w:val="00810823"/>
    <w:rsid w:val="00812E75"/>
    <w:rsid w:val="00812EB9"/>
    <w:rsid w:val="008141E3"/>
    <w:rsid w:val="00822BCA"/>
    <w:rsid w:val="00822D07"/>
    <w:rsid w:val="00824334"/>
    <w:rsid w:val="00824E78"/>
    <w:rsid w:val="00826B58"/>
    <w:rsid w:val="00826C97"/>
    <w:rsid w:val="00827FC2"/>
    <w:rsid w:val="00831472"/>
    <w:rsid w:val="008340DE"/>
    <w:rsid w:val="00834F63"/>
    <w:rsid w:val="008403DB"/>
    <w:rsid w:val="00843C5A"/>
    <w:rsid w:val="008440F6"/>
    <w:rsid w:val="008465B8"/>
    <w:rsid w:val="0085050B"/>
    <w:rsid w:val="00851777"/>
    <w:rsid w:val="00851D2C"/>
    <w:rsid w:val="008540F5"/>
    <w:rsid w:val="00862CC2"/>
    <w:rsid w:val="00864049"/>
    <w:rsid w:val="0086508A"/>
    <w:rsid w:val="00865495"/>
    <w:rsid w:val="008655E2"/>
    <w:rsid w:val="00870B05"/>
    <w:rsid w:val="008775BB"/>
    <w:rsid w:val="00877F8B"/>
    <w:rsid w:val="008863B5"/>
    <w:rsid w:val="008877FA"/>
    <w:rsid w:val="00887C16"/>
    <w:rsid w:val="00890A3C"/>
    <w:rsid w:val="00890C67"/>
    <w:rsid w:val="008926C0"/>
    <w:rsid w:val="0089356D"/>
    <w:rsid w:val="00893B96"/>
    <w:rsid w:val="00896C4F"/>
    <w:rsid w:val="008A15A2"/>
    <w:rsid w:val="008A1D4A"/>
    <w:rsid w:val="008A4F1E"/>
    <w:rsid w:val="008A54EB"/>
    <w:rsid w:val="008A55B5"/>
    <w:rsid w:val="008A5D67"/>
    <w:rsid w:val="008A676D"/>
    <w:rsid w:val="008A68C1"/>
    <w:rsid w:val="008A75C8"/>
    <w:rsid w:val="008A7EC2"/>
    <w:rsid w:val="008B5E76"/>
    <w:rsid w:val="008B71C8"/>
    <w:rsid w:val="008B7348"/>
    <w:rsid w:val="008C1F83"/>
    <w:rsid w:val="008C2CE9"/>
    <w:rsid w:val="008C4212"/>
    <w:rsid w:val="008C42EA"/>
    <w:rsid w:val="008D25CA"/>
    <w:rsid w:val="008D47F3"/>
    <w:rsid w:val="008D53B6"/>
    <w:rsid w:val="008D66A3"/>
    <w:rsid w:val="008D671E"/>
    <w:rsid w:val="008D73DB"/>
    <w:rsid w:val="008D753F"/>
    <w:rsid w:val="008D7560"/>
    <w:rsid w:val="008D7EC0"/>
    <w:rsid w:val="008E2321"/>
    <w:rsid w:val="008E2CF5"/>
    <w:rsid w:val="008E3122"/>
    <w:rsid w:val="008E34C0"/>
    <w:rsid w:val="008E3C7D"/>
    <w:rsid w:val="008E5F2A"/>
    <w:rsid w:val="008F0BAB"/>
    <w:rsid w:val="008F2B6D"/>
    <w:rsid w:val="008F2C57"/>
    <w:rsid w:val="008F2CF0"/>
    <w:rsid w:val="008F354A"/>
    <w:rsid w:val="009039C5"/>
    <w:rsid w:val="0090741C"/>
    <w:rsid w:val="0090756E"/>
    <w:rsid w:val="00912744"/>
    <w:rsid w:val="0092241A"/>
    <w:rsid w:val="009256D6"/>
    <w:rsid w:val="00925BE5"/>
    <w:rsid w:val="009261CD"/>
    <w:rsid w:val="00926BBA"/>
    <w:rsid w:val="009312C3"/>
    <w:rsid w:val="009326FB"/>
    <w:rsid w:val="009349A7"/>
    <w:rsid w:val="00934BAF"/>
    <w:rsid w:val="00937FDA"/>
    <w:rsid w:val="00942F24"/>
    <w:rsid w:val="00943756"/>
    <w:rsid w:val="009472FC"/>
    <w:rsid w:val="0094783B"/>
    <w:rsid w:val="0095016A"/>
    <w:rsid w:val="009537F0"/>
    <w:rsid w:val="009575FE"/>
    <w:rsid w:val="00957693"/>
    <w:rsid w:val="00960C5B"/>
    <w:rsid w:val="00961D35"/>
    <w:rsid w:val="00965135"/>
    <w:rsid w:val="00965B94"/>
    <w:rsid w:val="009660E1"/>
    <w:rsid w:val="00973E36"/>
    <w:rsid w:val="00974888"/>
    <w:rsid w:val="0097508D"/>
    <w:rsid w:val="00977BA6"/>
    <w:rsid w:val="00982ABC"/>
    <w:rsid w:val="00983EFE"/>
    <w:rsid w:val="00983FC7"/>
    <w:rsid w:val="00984D60"/>
    <w:rsid w:val="0098695A"/>
    <w:rsid w:val="00987049"/>
    <w:rsid w:val="00990838"/>
    <w:rsid w:val="00990F9C"/>
    <w:rsid w:val="00991480"/>
    <w:rsid w:val="00992750"/>
    <w:rsid w:val="0099395A"/>
    <w:rsid w:val="00993D65"/>
    <w:rsid w:val="00993D7F"/>
    <w:rsid w:val="00994D78"/>
    <w:rsid w:val="00995806"/>
    <w:rsid w:val="00995C0D"/>
    <w:rsid w:val="00996B1C"/>
    <w:rsid w:val="00996B22"/>
    <w:rsid w:val="0099746F"/>
    <w:rsid w:val="00997A44"/>
    <w:rsid w:val="009A597A"/>
    <w:rsid w:val="009B0F35"/>
    <w:rsid w:val="009B2117"/>
    <w:rsid w:val="009B331C"/>
    <w:rsid w:val="009B4536"/>
    <w:rsid w:val="009B563F"/>
    <w:rsid w:val="009B6ACA"/>
    <w:rsid w:val="009C1095"/>
    <w:rsid w:val="009C3EA4"/>
    <w:rsid w:val="009C69C8"/>
    <w:rsid w:val="009D0AB5"/>
    <w:rsid w:val="009D0E35"/>
    <w:rsid w:val="009D10AE"/>
    <w:rsid w:val="009D1147"/>
    <w:rsid w:val="009D134D"/>
    <w:rsid w:val="009D2420"/>
    <w:rsid w:val="009D47CE"/>
    <w:rsid w:val="009E1EDD"/>
    <w:rsid w:val="009E43AB"/>
    <w:rsid w:val="009E6470"/>
    <w:rsid w:val="009E731D"/>
    <w:rsid w:val="009F2566"/>
    <w:rsid w:val="00A00B64"/>
    <w:rsid w:val="00A04B38"/>
    <w:rsid w:val="00A05329"/>
    <w:rsid w:val="00A07252"/>
    <w:rsid w:val="00A1096C"/>
    <w:rsid w:val="00A10F1D"/>
    <w:rsid w:val="00A118C1"/>
    <w:rsid w:val="00A1386E"/>
    <w:rsid w:val="00A14816"/>
    <w:rsid w:val="00A15E4F"/>
    <w:rsid w:val="00A16C9C"/>
    <w:rsid w:val="00A203B2"/>
    <w:rsid w:val="00A20487"/>
    <w:rsid w:val="00A212A3"/>
    <w:rsid w:val="00A236AC"/>
    <w:rsid w:val="00A23CA1"/>
    <w:rsid w:val="00A262C2"/>
    <w:rsid w:val="00A2659D"/>
    <w:rsid w:val="00A4319B"/>
    <w:rsid w:val="00A45926"/>
    <w:rsid w:val="00A46437"/>
    <w:rsid w:val="00A46AC3"/>
    <w:rsid w:val="00A510F7"/>
    <w:rsid w:val="00A5234B"/>
    <w:rsid w:val="00A52732"/>
    <w:rsid w:val="00A52995"/>
    <w:rsid w:val="00A55652"/>
    <w:rsid w:val="00A67FE4"/>
    <w:rsid w:val="00A721AA"/>
    <w:rsid w:val="00A729A9"/>
    <w:rsid w:val="00A734EE"/>
    <w:rsid w:val="00A75693"/>
    <w:rsid w:val="00A76356"/>
    <w:rsid w:val="00A767D2"/>
    <w:rsid w:val="00A80265"/>
    <w:rsid w:val="00A84108"/>
    <w:rsid w:val="00A85E74"/>
    <w:rsid w:val="00A9253A"/>
    <w:rsid w:val="00A935A3"/>
    <w:rsid w:val="00A93F6F"/>
    <w:rsid w:val="00A9551D"/>
    <w:rsid w:val="00A957DF"/>
    <w:rsid w:val="00AA28A7"/>
    <w:rsid w:val="00AA3F83"/>
    <w:rsid w:val="00AA476A"/>
    <w:rsid w:val="00AA5A3E"/>
    <w:rsid w:val="00AA6C36"/>
    <w:rsid w:val="00AA6EFF"/>
    <w:rsid w:val="00AB0B09"/>
    <w:rsid w:val="00AB19B2"/>
    <w:rsid w:val="00AB280F"/>
    <w:rsid w:val="00AB2C2A"/>
    <w:rsid w:val="00AB6A70"/>
    <w:rsid w:val="00AC4562"/>
    <w:rsid w:val="00AC52CB"/>
    <w:rsid w:val="00AC64A3"/>
    <w:rsid w:val="00AC64EE"/>
    <w:rsid w:val="00AC6519"/>
    <w:rsid w:val="00AC6A1B"/>
    <w:rsid w:val="00AC7935"/>
    <w:rsid w:val="00AD3BE4"/>
    <w:rsid w:val="00AD3CDB"/>
    <w:rsid w:val="00AD4600"/>
    <w:rsid w:val="00AD5791"/>
    <w:rsid w:val="00AD7CA9"/>
    <w:rsid w:val="00AD7E3A"/>
    <w:rsid w:val="00AE0CFC"/>
    <w:rsid w:val="00AE2521"/>
    <w:rsid w:val="00AE596C"/>
    <w:rsid w:val="00AF1AD1"/>
    <w:rsid w:val="00AF2280"/>
    <w:rsid w:val="00B04B19"/>
    <w:rsid w:val="00B06148"/>
    <w:rsid w:val="00B07353"/>
    <w:rsid w:val="00B07A09"/>
    <w:rsid w:val="00B11353"/>
    <w:rsid w:val="00B124DA"/>
    <w:rsid w:val="00B132F6"/>
    <w:rsid w:val="00B134F5"/>
    <w:rsid w:val="00B15C40"/>
    <w:rsid w:val="00B17014"/>
    <w:rsid w:val="00B17A23"/>
    <w:rsid w:val="00B17A68"/>
    <w:rsid w:val="00B2100C"/>
    <w:rsid w:val="00B217CE"/>
    <w:rsid w:val="00B243D3"/>
    <w:rsid w:val="00B2679E"/>
    <w:rsid w:val="00B26A47"/>
    <w:rsid w:val="00B26C7C"/>
    <w:rsid w:val="00B309FB"/>
    <w:rsid w:val="00B31F38"/>
    <w:rsid w:val="00B333A4"/>
    <w:rsid w:val="00B3444D"/>
    <w:rsid w:val="00B35210"/>
    <w:rsid w:val="00B35473"/>
    <w:rsid w:val="00B413D2"/>
    <w:rsid w:val="00B5091E"/>
    <w:rsid w:val="00B60050"/>
    <w:rsid w:val="00B61253"/>
    <w:rsid w:val="00B629D8"/>
    <w:rsid w:val="00B6552C"/>
    <w:rsid w:val="00B6767B"/>
    <w:rsid w:val="00B716EB"/>
    <w:rsid w:val="00B74A79"/>
    <w:rsid w:val="00B83391"/>
    <w:rsid w:val="00B964B2"/>
    <w:rsid w:val="00BA3838"/>
    <w:rsid w:val="00BA4BF2"/>
    <w:rsid w:val="00BA7E08"/>
    <w:rsid w:val="00BB2A07"/>
    <w:rsid w:val="00BB6F4E"/>
    <w:rsid w:val="00BB7442"/>
    <w:rsid w:val="00BC03BD"/>
    <w:rsid w:val="00BC0AF8"/>
    <w:rsid w:val="00BC3AD2"/>
    <w:rsid w:val="00BC5237"/>
    <w:rsid w:val="00BC55EB"/>
    <w:rsid w:val="00BD20A1"/>
    <w:rsid w:val="00BD2D89"/>
    <w:rsid w:val="00BD73DF"/>
    <w:rsid w:val="00BD7A60"/>
    <w:rsid w:val="00BE19B1"/>
    <w:rsid w:val="00BE2A8E"/>
    <w:rsid w:val="00BE3EA3"/>
    <w:rsid w:val="00BF2470"/>
    <w:rsid w:val="00BF3E3A"/>
    <w:rsid w:val="00BF4FC0"/>
    <w:rsid w:val="00BF5EE2"/>
    <w:rsid w:val="00C01D2E"/>
    <w:rsid w:val="00C02766"/>
    <w:rsid w:val="00C0281D"/>
    <w:rsid w:val="00C061B6"/>
    <w:rsid w:val="00C14E53"/>
    <w:rsid w:val="00C21FD1"/>
    <w:rsid w:val="00C22141"/>
    <w:rsid w:val="00C24669"/>
    <w:rsid w:val="00C248B8"/>
    <w:rsid w:val="00C25CA4"/>
    <w:rsid w:val="00C30347"/>
    <w:rsid w:val="00C31647"/>
    <w:rsid w:val="00C3296D"/>
    <w:rsid w:val="00C3413B"/>
    <w:rsid w:val="00C3424B"/>
    <w:rsid w:val="00C34362"/>
    <w:rsid w:val="00C34722"/>
    <w:rsid w:val="00C35EFB"/>
    <w:rsid w:val="00C37F7E"/>
    <w:rsid w:val="00C41B37"/>
    <w:rsid w:val="00C41EF9"/>
    <w:rsid w:val="00C469D5"/>
    <w:rsid w:val="00C46E48"/>
    <w:rsid w:val="00C476FE"/>
    <w:rsid w:val="00C5620F"/>
    <w:rsid w:val="00C56663"/>
    <w:rsid w:val="00C56AAD"/>
    <w:rsid w:val="00C57DF2"/>
    <w:rsid w:val="00C65210"/>
    <w:rsid w:val="00C65389"/>
    <w:rsid w:val="00C73B8D"/>
    <w:rsid w:val="00C74C6D"/>
    <w:rsid w:val="00C8183D"/>
    <w:rsid w:val="00C823EA"/>
    <w:rsid w:val="00C828A0"/>
    <w:rsid w:val="00C83425"/>
    <w:rsid w:val="00C86690"/>
    <w:rsid w:val="00C9163F"/>
    <w:rsid w:val="00C94510"/>
    <w:rsid w:val="00C9520E"/>
    <w:rsid w:val="00CA2809"/>
    <w:rsid w:val="00CA5DF3"/>
    <w:rsid w:val="00CA67F2"/>
    <w:rsid w:val="00CB2799"/>
    <w:rsid w:val="00CB292F"/>
    <w:rsid w:val="00CB3B66"/>
    <w:rsid w:val="00CB430F"/>
    <w:rsid w:val="00CB66E6"/>
    <w:rsid w:val="00CC0E3E"/>
    <w:rsid w:val="00CC3D31"/>
    <w:rsid w:val="00CC4A57"/>
    <w:rsid w:val="00CC55A5"/>
    <w:rsid w:val="00CD400F"/>
    <w:rsid w:val="00CD77D4"/>
    <w:rsid w:val="00CE25AF"/>
    <w:rsid w:val="00CE4692"/>
    <w:rsid w:val="00CE4F3C"/>
    <w:rsid w:val="00CE79BA"/>
    <w:rsid w:val="00CE7D38"/>
    <w:rsid w:val="00CF20E0"/>
    <w:rsid w:val="00CF41F4"/>
    <w:rsid w:val="00CF61DE"/>
    <w:rsid w:val="00CF61E0"/>
    <w:rsid w:val="00D04E78"/>
    <w:rsid w:val="00D06971"/>
    <w:rsid w:val="00D12BD0"/>
    <w:rsid w:val="00D247B1"/>
    <w:rsid w:val="00D305B4"/>
    <w:rsid w:val="00D3074E"/>
    <w:rsid w:val="00D30D48"/>
    <w:rsid w:val="00D30DF4"/>
    <w:rsid w:val="00D3163E"/>
    <w:rsid w:val="00D31854"/>
    <w:rsid w:val="00D31B22"/>
    <w:rsid w:val="00D32045"/>
    <w:rsid w:val="00D32259"/>
    <w:rsid w:val="00D33EDD"/>
    <w:rsid w:val="00D346D0"/>
    <w:rsid w:val="00D4118E"/>
    <w:rsid w:val="00D5214B"/>
    <w:rsid w:val="00D5304C"/>
    <w:rsid w:val="00D5454F"/>
    <w:rsid w:val="00D54B09"/>
    <w:rsid w:val="00D555A0"/>
    <w:rsid w:val="00D62335"/>
    <w:rsid w:val="00D629F8"/>
    <w:rsid w:val="00D63160"/>
    <w:rsid w:val="00D63B3C"/>
    <w:rsid w:val="00D6445D"/>
    <w:rsid w:val="00D706B6"/>
    <w:rsid w:val="00D723EC"/>
    <w:rsid w:val="00D73382"/>
    <w:rsid w:val="00D74B33"/>
    <w:rsid w:val="00D75FD2"/>
    <w:rsid w:val="00D80BC7"/>
    <w:rsid w:val="00D8190B"/>
    <w:rsid w:val="00D86FEA"/>
    <w:rsid w:val="00D90DBA"/>
    <w:rsid w:val="00D9156D"/>
    <w:rsid w:val="00D92614"/>
    <w:rsid w:val="00D932FF"/>
    <w:rsid w:val="00D93D1D"/>
    <w:rsid w:val="00D9516A"/>
    <w:rsid w:val="00D9702D"/>
    <w:rsid w:val="00DA0056"/>
    <w:rsid w:val="00DA1031"/>
    <w:rsid w:val="00DA209E"/>
    <w:rsid w:val="00DA46A8"/>
    <w:rsid w:val="00DA56A5"/>
    <w:rsid w:val="00DB0538"/>
    <w:rsid w:val="00DB0F1F"/>
    <w:rsid w:val="00DB3765"/>
    <w:rsid w:val="00DB62F4"/>
    <w:rsid w:val="00DC2360"/>
    <w:rsid w:val="00DC6B5C"/>
    <w:rsid w:val="00DC741C"/>
    <w:rsid w:val="00DD0034"/>
    <w:rsid w:val="00DD063A"/>
    <w:rsid w:val="00DD269E"/>
    <w:rsid w:val="00DD42A7"/>
    <w:rsid w:val="00DD4996"/>
    <w:rsid w:val="00DD4F3C"/>
    <w:rsid w:val="00DD6DBB"/>
    <w:rsid w:val="00DD7CC8"/>
    <w:rsid w:val="00DE216F"/>
    <w:rsid w:val="00DE2774"/>
    <w:rsid w:val="00DE36E5"/>
    <w:rsid w:val="00DE51C6"/>
    <w:rsid w:val="00DE642B"/>
    <w:rsid w:val="00DE719F"/>
    <w:rsid w:val="00DE7474"/>
    <w:rsid w:val="00DF08AE"/>
    <w:rsid w:val="00DF2179"/>
    <w:rsid w:val="00DF4F4D"/>
    <w:rsid w:val="00DF76AA"/>
    <w:rsid w:val="00E00417"/>
    <w:rsid w:val="00E005C1"/>
    <w:rsid w:val="00E00915"/>
    <w:rsid w:val="00E00960"/>
    <w:rsid w:val="00E00D17"/>
    <w:rsid w:val="00E05C31"/>
    <w:rsid w:val="00E06A2C"/>
    <w:rsid w:val="00E11E03"/>
    <w:rsid w:val="00E12AB9"/>
    <w:rsid w:val="00E1481B"/>
    <w:rsid w:val="00E178ED"/>
    <w:rsid w:val="00E22926"/>
    <w:rsid w:val="00E25493"/>
    <w:rsid w:val="00E263E8"/>
    <w:rsid w:val="00E35344"/>
    <w:rsid w:val="00E36072"/>
    <w:rsid w:val="00E4143E"/>
    <w:rsid w:val="00E435DB"/>
    <w:rsid w:val="00E43C5D"/>
    <w:rsid w:val="00E464E0"/>
    <w:rsid w:val="00E47FCF"/>
    <w:rsid w:val="00E50444"/>
    <w:rsid w:val="00E5068D"/>
    <w:rsid w:val="00E50A10"/>
    <w:rsid w:val="00E51F09"/>
    <w:rsid w:val="00E53E71"/>
    <w:rsid w:val="00E562E8"/>
    <w:rsid w:val="00E60622"/>
    <w:rsid w:val="00E60CFC"/>
    <w:rsid w:val="00E61342"/>
    <w:rsid w:val="00E66B30"/>
    <w:rsid w:val="00E67C56"/>
    <w:rsid w:val="00E72D95"/>
    <w:rsid w:val="00E74DD2"/>
    <w:rsid w:val="00E74EBD"/>
    <w:rsid w:val="00E754CF"/>
    <w:rsid w:val="00E80A51"/>
    <w:rsid w:val="00E86D4A"/>
    <w:rsid w:val="00E877C9"/>
    <w:rsid w:val="00E91219"/>
    <w:rsid w:val="00E97653"/>
    <w:rsid w:val="00E97820"/>
    <w:rsid w:val="00EA0EC4"/>
    <w:rsid w:val="00EA2486"/>
    <w:rsid w:val="00EA3EED"/>
    <w:rsid w:val="00EA424C"/>
    <w:rsid w:val="00EA506F"/>
    <w:rsid w:val="00EA60C9"/>
    <w:rsid w:val="00EB00CB"/>
    <w:rsid w:val="00EB3D57"/>
    <w:rsid w:val="00EB412D"/>
    <w:rsid w:val="00EB7CF5"/>
    <w:rsid w:val="00EC0F36"/>
    <w:rsid w:val="00EC1CC5"/>
    <w:rsid w:val="00EC6796"/>
    <w:rsid w:val="00EC77E1"/>
    <w:rsid w:val="00EC7DF0"/>
    <w:rsid w:val="00ED1376"/>
    <w:rsid w:val="00ED17B3"/>
    <w:rsid w:val="00ED3E0B"/>
    <w:rsid w:val="00ED3E35"/>
    <w:rsid w:val="00EE0464"/>
    <w:rsid w:val="00EE12C7"/>
    <w:rsid w:val="00EE2427"/>
    <w:rsid w:val="00EE33A0"/>
    <w:rsid w:val="00EE4362"/>
    <w:rsid w:val="00EE6849"/>
    <w:rsid w:val="00EF009B"/>
    <w:rsid w:val="00EF0CB4"/>
    <w:rsid w:val="00EF18D7"/>
    <w:rsid w:val="00EF1E8A"/>
    <w:rsid w:val="00EF2605"/>
    <w:rsid w:val="00EF2A7D"/>
    <w:rsid w:val="00EF3A1A"/>
    <w:rsid w:val="00F01207"/>
    <w:rsid w:val="00F01CD8"/>
    <w:rsid w:val="00F047EC"/>
    <w:rsid w:val="00F060B1"/>
    <w:rsid w:val="00F06BFF"/>
    <w:rsid w:val="00F07B49"/>
    <w:rsid w:val="00F122FA"/>
    <w:rsid w:val="00F12D1F"/>
    <w:rsid w:val="00F14E3E"/>
    <w:rsid w:val="00F17CA6"/>
    <w:rsid w:val="00F23AFF"/>
    <w:rsid w:val="00F26488"/>
    <w:rsid w:val="00F30AE8"/>
    <w:rsid w:val="00F315BA"/>
    <w:rsid w:val="00F32C5A"/>
    <w:rsid w:val="00F32FD9"/>
    <w:rsid w:val="00F33491"/>
    <w:rsid w:val="00F35330"/>
    <w:rsid w:val="00F35E7B"/>
    <w:rsid w:val="00F40108"/>
    <w:rsid w:val="00F407AA"/>
    <w:rsid w:val="00F43B13"/>
    <w:rsid w:val="00F45559"/>
    <w:rsid w:val="00F50A48"/>
    <w:rsid w:val="00F526CE"/>
    <w:rsid w:val="00F54442"/>
    <w:rsid w:val="00F64B07"/>
    <w:rsid w:val="00F65742"/>
    <w:rsid w:val="00F67A87"/>
    <w:rsid w:val="00F67AEE"/>
    <w:rsid w:val="00F7005F"/>
    <w:rsid w:val="00F73C53"/>
    <w:rsid w:val="00F757FB"/>
    <w:rsid w:val="00F76E77"/>
    <w:rsid w:val="00F829F0"/>
    <w:rsid w:val="00F848FA"/>
    <w:rsid w:val="00F87A38"/>
    <w:rsid w:val="00F9074C"/>
    <w:rsid w:val="00F920DB"/>
    <w:rsid w:val="00F9295B"/>
    <w:rsid w:val="00F959A4"/>
    <w:rsid w:val="00F9636F"/>
    <w:rsid w:val="00F97120"/>
    <w:rsid w:val="00F978D6"/>
    <w:rsid w:val="00FA0319"/>
    <w:rsid w:val="00FA3AF9"/>
    <w:rsid w:val="00FB0731"/>
    <w:rsid w:val="00FB4BB2"/>
    <w:rsid w:val="00FC00EE"/>
    <w:rsid w:val="00FC1180"/>
    <w:rsid w:val="00FC22A4"/>
    <w:rsid w:val="00FC2864"/>
    <w:rsid w:val="00FC35C6"/>
    <w:rsid w:val="00FC3B22"/>
    <w:rsid w:val="00FC48A1"/>
    <w:rsid w:val="00FC4C11"/>
    <w:rsid w:val="00FD1FBA"/>
    <w:rsid w:val="00FD6E33"/>
    <w:rsid w:val="00FD74B0"/>
    <w:rsid w:val="00FE07FD"/>
    <w:rsid w:val="00FE3954"/>
    <w:rsid w:val="00FE3DC2"/>
    <w:rsid w:val="00FE56BB"/>
    <w:rsid w:val="00FE7F22"/>
    <w:rsid w:val="00FF1A96"/>
    <w:rsid w:val="00FF1AD9"/>
    <w:rsid w:val="00FF4E67"/>
    <w:rsid w:val="00FF6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294526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Theme="minorEastAsia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5794"/>
    <w:pPr>
      <w:spacing w:after="120"/>
      <w:ind w:firstLine="289"/>
      <w:jc w:val="both"/>
    </w:pPr>
    <w:rPr>
      <w:rFonts w:ascii="Times New Roman" w:eastAsia="Times New Roman" w:hAnsi="Times New Roman"/>
    </w:rPr>
  </w:style>
  <w:style w:type="paragraph" w:styleId="10">
    <w:name w:val="heading 1"/>
    <w:basedOn w:val="a"/>
    <w:next w:val="a"/>
    <w:link w:val="11"/>
    <w:uiPriority w:val="99"/>
    <w:qFormat/>
    <w:rsid w:val="00EA60C9"/>
    <w:pPr>
      <w:keepNext/>
      <w:keepLines/>
      <w:numPr>
        <w:numId w:val="4"/>
      </w:numPr>
      <w:spacing w:before="160" w:after="80"/>
      <w:jc w:val="center"/>
      <w:outlineLvl w:val="0"/>
    </w:pPr>
    <w:rPr>
      <w:smallCaps/>
      <w:noProof/>
      <w:sz w:val="22"/>
      <w:szCs w:val="22"/>
    </w:rPr>
  </w:style>
  <w:style w:type="paragraph" w:styleId="20">
    <w:name w:val="heading 2"/>
    <w:basedOn w:val="10"/>
    <w:next w:val="a"/>
    <w:link w:val="21"/>
    <w:uiPriority w:val="99"/>
    <w:qFormat/>
    <w:rsid w:val="00EA60C9"/>
    <w:pPr>
      <w:numPr>
        <w:ilvl w:val="1"/>
      </w:numPr>
      <w:tabs>
        <w:tab w:val="clear" w:pos="360"/>
      </w:tabs>
      <w:jc w:val="left"/>
      <w:outlineLvl w:val="1"/>
    </w:pPr>
    <w:rPr>
      <w:i/>
      <w:smallCaps w:val="0"/>
      <w:sz w:val="21"/>
      <w:szCs w:val="21"/>
    </w:rPr>
  </w:style>
  <w:style w:type="paragraph" w:styleId="30">
    <w:name w:val="heading 3"/>
    <w:basedOn w:val="a"/>
    <w:next w:val="a"/>
    <w:link w:val="31"/>
    <w:uiPriority w:val="99"/>
    <w:qFormat/>
    <w:rsid w:val="004059FE"/>
    <w:pPr>
      <w:numPr>
        <w:ilvl w:val="2"/>
        <w:numId w:val="4"/>
      </w:numPr>
      <w:spacing w:line="240" w:lineRule="exact"/>
      <w:outlineLvl w:val="2"/>
    </w:pPr>
    <w:rPr>
      <w:i/>
      <w:iCs/>
      <w:noProof/>
    </w:rPr>
  </w:style>
  <w:style w:type="paragraph" w:styleId="4">
    <w:name w:val="heading 4"/>
    <w:basedOn w:val="a"/>
    <w:next w:val="a"/>
    <w:link w:val="40"/>
    <w:uiPriority w:val="99"/>
    <w:qFormat/>
    <w:rsid w:val="004059FE"/>
    <w:pPr>
      <w:numPr>
        <w:ilvl w:val="3"/>
        <w:numId w:val="4"/>
      </w:numPr>
      <w:tabs>
        <w:tab w:val="left" w:pos="821"/>
      </w:tabs>
      <w:spacing w:before="40" w:after="40"/>
      <w:outlineLvl w:val="3"/>
    </w:pPr>
    <w:rPr>
      <w:i/>
      <w:iCs/>
      <w:noProof/>
    </w:rPr>
  </w:style>
  <w:style w:type="paragraph" w:styleId="5">
    <w:name w:val="heading 5"/>
    <w:basedOn w:val="a"/>
    <w:next w:val="a"/>
    <w:link w:val="50"/>
    <w:uiPriority w:val="99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見出し 1 (文字)"/>
    <w:basedOn w:val="a0"/>
    <w:link w:val="10"/>
    <w:uiPriority w:val="99"/>
    <w:locked/>
    <w:rsid w:val="00EA60C9"/>
    <w:rPr>
      <w:rFonts w:ascii="Times New Roman" w:eastAsia="Times New Roman" w:hAnsi="Times New Roman"/>
      <w:smallCaps/>
      <w:noProof/>
      <w:sz w:val="22"/>
      <w:szCs w:val="22"/>
    </w:rPr>
  </w:style>
  <w:style w:type="character" w:customStyle="1" w:styleId="21">
    <w:name w:val="見出し 2 (文字)"/>
    <w:basedOn w:val="a0"/>
    <w:link w:val="20"/>
    <w:uiPriority w:val="99"/>
    <w:locked/>
    <w:rsid w:val="00EA60C9"/>
    <w:rPr>
      <w:rFonts w:ascii="Times New Roman" w:eastAsia="Times New Roman" w:hAnsi="Times New Roman"/>
      <w:i/>
      <w:noProof/>
      <w:sz w:val="21"/>
      <w:szCs w:val="21"/>
    </w:rPr>
  </w:style>
  <w:style w:type="character" w:customStyle="1" w:styleId="31">
    <w:name w:val="見出し 3 (文字)"/>
    <w:basedOn w:val="a0"/>
    <w:link w:val="30"/>
    <w:uiPriority w:val="99"/>
    <w:locked/>
    <w:rsid w:val="004059FE"/>
    <w:rPr>
      <w:rFonts w:ascii="Times New Roman" w:eastAsia="ＭＳ 明朝" w:hAnsi="Times New Roman" w:cs="Times New Roman"/>
      <w:i/>
      <w:iCs/>
      <w:noProof/>
      <w:sz w:val="20"/>
      <w:szCs w:val="20"/>
    </w:rPr>
  </w:style>
  <w:style w:type="character" w:customStyle="1" w:styleId="40">
    <w:name w:val="見出し 4 (文字)"/>
    <w:basedOn w:val="a0"/>
    <w:link w:val="4"/>
    <w:uiPriority w:val="99"/>
    <w:locked/>
    <w:rsid w:val="004059FE"/>
    <w:rPr>
      <w:rFonts w:ascii="Times New Roman" w:eastAsia="ＭＳ 明朝" w:hAnsi="Times New Roman" w:cs="Times New Roman"/>
      <w:i/>
      <w:iCs/>
      <w:noProof/>
      <w:sz w:val="20"/>
      <w:szCs w:val="20"/>
    </w:rPr>
  </w:style>
  <w:style w:type="character" w:customStyle="1" w:styleId="50">
    <w:name w:val="見出し 5 (文字)"/>
    <w:basedOn w:val="a0"/>
    <w:link w:val="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eastAsia="en-US"/>
    </w:rPr>
  </w:style>
  <w:style w:type="paragraph" w:styleId="a3">
    <w:name w:val="Body Text"/>
    <w:basedOn w:val="a"/>
    <w:link w:val="a4"/>
    <w:uiPriority w:val="99"/>
    <w:rsid w:val="00753F7B"/>
    <w:pPr>
      <w:tabs>
        <w:tab w:val="left" w:pos="288"/>
      </w:tabs>
    </w:pPr>
  </w:style>
  <w:style w:type="character" w:customStyle="1" w:styleId="a4">
    <w:name w:val="本文 (文字)"/>
    <w:basedOn w:val="a0"/>
    <w:link w:val="a3"/>
    <w:uiPriority w:val="99"/>
    <w:locked/>
    <w:rsid w:val="00753F7B"/>
    <w:rPr>
      <w:rFonts w:ascii="Times New Roman" w:eastAsia="ＭＳ 明朝" w:hAnsi="Times New Roman" w:cs="Times New Roman"/>
      <w:sz w:val="20"/>
      <w:szCs w:val="20"/>
    </w:rPr>
  </w:style>
  <w:style w:type="paragraph" w:customStyle="1" w:styleId="bulletlist">
    <w:name w:val="bullet list"/>
    <w:basedOn w:val="a3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a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ＭＳ 明朝" w:hAnsi="Times New Roman"/>
      <w:sz w:val="12"/>
      <w:szCs w:val="12"/>
      <w:lang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eastAsia="en-US"/>
    </w:rPr>
  </w:style>
  <w:style w:type="paragraph" w:styleId="a5">
    <w:name w:val="Balloon Text"/>
    <w:basedOn w:val="a"/>
    <w:link w:val="a6"/>
    <w:uiPriority w:val="99"/>
    <w:semiHidden/>
    <w:unhideWhenUsed/>
    <w:rsid w:val="005F76F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5F76F7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7">
    <w:name w:val="caption"/>
    <w:basedOn w:val="a"/>
    <w:next w:val="a"/>
    <w:uiPriority w:val="35"/>
    <w:unhideWhenUsed/>
    <w:qFormat/>
    <w:rsid w:val="003A0416"/>
    <w:rPr>
      <w:bCs/>
      <w:szCs w:val="21"/>
    </w:rPr>
  </w:style>
  <w:style w:type="character" w:styleId="a8">
    <w:name w:val="Placeholder Text"/>
    <w:basedOn w:val="a0"/>
    <w:uiPriority w:val="99"/>
    <w:semiHidden/>
    <w:rsid w:val="007B161C"/>
    <w:rPr>
      <w:color w:val="808080"/>
    </w:rPr>
  </w:style>
  <w:style w:type="paragraph" w:styleId="a9">
    <w:name w:val="header"/>
    <w:basedOn w:val="a"/>
    <w:link w:val="aa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960C5B"/>
    <w:rPr>
      <w:rFonts w:ascii="Times New Roman" w:hAnsi="Times New Roman"/>
      <w:lang w:eastAsia="en-US"/>
    </w:rPr>
  </w:style>
  <w:style w:type="paragraph" w:styleId="ab">
    <w:name w:val="footer"/>
    <w:basedOn w:val="a"/>
    <w:link w:val="ac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960C5B"/>
    <w:rPr>
      <w:rFonts w:ascii="Times New Roman" w:hAnsi="Times New Roman"/>
      <w:lang w:eastAsia="en-US"/>
    </w:rPr>
  </w:style>
  <w:style w:type="character" w:styleId="ad">
    <w:name w:val="Hyperlink"/>
    <w:basedOn w:val="a0"/>
    <w:uiPriority w:val="99"/>
    <w:unhideWhenUsed/>
    <w:rsid w:val="00B26A47"/>
    <w:rPr>
      <w:color w:val="0000FF" w:themeColor="hyperlink"/>
      <w:u w:val="single"/>
    </w:rPr>
  </w:style>
  <w:style w:type="paragraph" w:customStyle="1" w:styleId="1">
    <w:name w:val="段落番号1"/>
    <w:basedOn w:val="10"/>
    <w:next w:val="a"/>
    <w:rsid w:val="00AC64EE"/>
    <w:pPr>
      <w:keepLines w:val="0"/>
      <w:widowControl w:val="0"/>
      <w:numPr>
        <w:numId w:val="18"/>
      </w:numPr>
      <w:spacing w:before="0" w:after="0" w:line="320" w:lineRule="exact"/>
      <w:ind w:firstLine="0"/>
      <w:jc w:val="both"/>
    </w:pPr>
    <w:rPr>
      <w:b/>
      <w:smallCaps w:val="0"/>
      <w:noProof w:val="0"/>
      <w:kern w:val="2"/>
      <w:sz w:val="21"/>
      <w:szCs w:val="24"/>
    </w:rPr>
  </w:style>
  <w:style w:type="paragraph" w:customStyle="1" w:styleId="2">
    <w:name w:val="段落番号2"/>
    <w:basedOn w:val="1"/>
    <w:next w:val="a"/>
    <w:rsid w:val="00AC64EE"/>
    <w:pPr>
      <w:numPr>
        <w:ilvl w:val="1"/>
      </w:numPr>
    </w:pPr>
    <w:rPr>
      <w:rFonts w:eastAsia="ＭＳ Ｐ明朝"/>
    </w:rPr>
  </w:style>
  <w:style w:type="paragraph" w:customStyle="1" w:styleId="3">
    <w:name w:val="段落番号3"/>
    <w:basedOn w:val="1"/>
    <w:next w:val="a"/>
    <w:rsid w:val="00AC64EE"/>
    <w:pPr>
      <w:numPr>
        <w:ilvl w:val="2"/>
      </w:numPr>
      <w:ind w:left="250" w:hangingChars="250" w:hanging="250"/>
    </w:pPr>
  </w:style>
  <w:style w:type="paragraph" w:styleId="ae">
    <w:name w:val="List Paragraph"/>
    <w:basedOn w:val="a"/>
    <w:uiPriority w:val="34"/>
    <w:rsid w:val="00215BC2"/>
    <w:pPr>
      <w:ind w:firstLineChars="200" w:firstLine="420"/>
    </w:pPr>
  </w:style>
  <w:style w:type="paragraph" w:styleId="Web">
    <w:name w:val="Normal (Web)"/>
    <w:basedOn w:val="a"/>
    <w:uiPriority w:val="99"/>
    <w:unhideWhenUsed/>
    <w:rsid w:val="00C01D2E"/>
    <w:pPr>
      <w:spacing w:before="100" w:beforeAutospacing="1" w:after="100" w:afterAutospacing="1"/>
      <w:jc w:val="left"/>
    </w:pPr>
    <w:rPr>
      <w:rFonts w:ascii="Times" w:hAnsi="Times"/>
      <w:lang w:eastAsia="zh-CN"/>
    </w:rPr>
  </w:style>
  <w:style w:type="paragraph" w:styleId="af">
    <w:name w:val="endnote text"/>
    <w:basedOn w:val="a"/>
    <w:link w:val="af0"/>
    <w:uiPriority w:val="99"/>
    <w:unhideWhenUsed/>
    <w:rsid w:val="00575B37"/>
    <w:pPr>
      <w:snapToGrid w:val="0"/>
      <w:jc w:val="left"/>
    </w:pPr>
  </w:style>
  <w:style w:type="character" w:customStyle="1" w:styleId="af0">
    <w:name w:val="文末脚注文字列 (文字)"/>
    <w:basedOn w:val="a0"/>
    <w:link w:val="af"/>
    <w:uiPriority w:val="99"/>
    <w:rsid w:val="00575B37"/>
    <w:rPr>
      <w:rFonts w:ascii="Times New Roman" w:hAnsi="Times New Roman"/>
      <w:lang w:eastAsia="en-US"/>
    </w:rPr>
  </w:style>
  <w:style w:type="character" w:styleId="af1">
    <w:name w:val="endnote reference"/>
    <w:basedOn w:val="a0"/>
    <w:uiPriority w:val="99"/>
    <w:unhideWhenUsed/>
    <w:rsid w:val="00575B37"/>
    <w:rPr>
      <w:vertAlign w:val="superscript"/>
    </w:rPr>
  </w:style>
  <w:style w:type="paragraph" w:customStyle="1" w:styleId="af2">
    <w:name w:val="文献"/>
    <w:basedOn w:val="a3"/>
    <w:rsid w:val="00A957DF"/>
    <w:pPr>
      <w:widowControl w:val="0"/>
      <w:tabs>
        <w:tab w:val="clear" w:pos="288"/>
      </w:tabs>
      <w:snapToGrid w:val="0"/>
      <w:spacing w:afterLines="20" w:after="0" w:line="200" w:lineRule="exact"/>
      <w:ind w:firstLine="0"/>
    </w:pPr>
    <w:rPr>
      <w:kern w:val="2"/>
      <w:sz w:val="18"/>
      <w:szCs w:val="24"/>
    </w:rPr>
  </w:style>
  <w:style w:type="paragraph" w:styleId="af3">
    <w:name w:val="footnote text"/>
    <w:basedOn w:val="a"/>
    <w:link w:val="af4"/>
    <w:uiPriority w:val="99"/>
    <w:semiHidden/>
    <w:unhideWhenUsed/>
    <w:rsid w:val="00E4143E"/>
    <w:pPr>
      <w:snapToGrid w:val="0"/>
      <w:jc w:val="left"/>
    </w:pPr>
  </w:style>
  <w:style w:type="character" w:customStyle="1" w:styleId="af4">
    <w:name w:val="脚注文字列 (文字)"/>
    <w:basedOn w:val="a0"/>
    <w:link w:val="af3"/>
    <w:uiPriority w:val="99"/>
    <w:semiHidden/>
    <w:rsid w:val="00E4143E"/>
    <w:rPr>
      <w:rFonts w:ascii="Times New Roman" w:eastAsia="ＭＳ 明朝" w:hAnsi="Times New Roman"/>
      <w:spacing w:val="-1"/>
    </w:rPr>
  </w:style>
  <w:style w:type="character" w:styleId="af5">
    <w:name w:val="footnote reference"/>
    <w:basedOn w:val="a0"/>
    <w:uiPriority w:val="99"/>
    <w:semiHidden/>
    <w:unhideWhenUsed/>
    <w:rsid w:val="00E4143E"/>
    <w:rPr>
      <w:vertAlign w:val="superscript"/>
    </w:rPr>
  </w:style>
  <w:style w:type="paragraph" w:customStyle="1" w:styleId="af6">
    <w:name w:val="インデント無し"/>
    <w:basedOn w:val="a"/>
    <w:link w:val="af7"/>
    <w:qFormat/>
    <w:rsid w:val="009B563F"/>
    <w:pPr>
      <w:ind w:firstLine="0"/>
    </w:pPr>
  </w:style>
  <w:style w:type="character" w:customStyle="1" w:styleId="af7">
    <w:name w:val="インデント無し (文字)"/>
    <w:basedOn w:val="a0"/>
    <w:link w:val="af6"/>
    <w:rsid w:val="009B563F"/>
    <w:rPr>
      <w:rFonts w:ascii="Times New Roman" w:eastAsia="Times New Roman" w:hAnsi="Times New Roman"/>
      <w:spacing w:val="-1"/>
    </w:rPr>
  </w:style>
  <w:style w:type="character" w:styleId="af8">
    <w:name w:val="Emphasis"/>
    <w:basedOn w:val="a0"/>
    <w:uiPriority w:val="20"/>
    <w:qFormat/>
    <w:rsid w:val="00F33491"/>
    <w:rPr>
      <w:i/>
      <w:iCs/>
    </w:rPr>
  </w:style>
  <w:style w:type="character" w:customStyle="1" w:styleId="tran">
    <w:name w:val="tran"/>
    <w:basedOn w:val="a0"/>
    <w:rsid w:val="00F33491"/>
  </w:style>
  <w:style w:type="character" w:customStyle="1" w:styleId="apple-converted-space">
    <w:name w:val="apple-converted-space"/>
    <w:basedOn w:val="a0"/>
    <w:rsid w:val="00F33491"/>
  </w:style>
  <w:style w:type="paragraph" w:styleId="HTML">
    <w:name w:val="HTML Preformatted"/>
    <w:basedOn w:val="a"/>
    <w:link w:val="HTML0"/>
    <w:uiPriority w:val="99"/>
    <w:unhideWhenUsed/>
    <w:rsid w:val="00F334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HTML0">
    <w:name w:val="HTML 書式付き (文字)"/>
    <w:basedOn w:val="a0"/>
    <w:link w:val="HTML"/>
    <w:uiPriority w:val="99"/>
    <w:rsid w:val="00F33491"/>
    <w:rPr>
      <w:rFonts w:ascii="SimSun" w:eastAsia="SimSun" w:hAnsi="SimSun" w:cs="SimSun"/>
      <w:sz w:val="24"/>
      <w:szCs w:val="24"/>
      <w:lang w:eastAsia="zh-CN"/>
    </w:rPr>
  </w:style>
  <w:style w:type="character" w:customStyle="1" w:styleId="shorttext">
    <w:name w:val="short_text"/>
    <w:basedOn w:val="a0"/>
    <w:rsid w:val="00C74C6D"/>
  </w:style>
  <w:style w:type="table" w:styleId="af9">
    <w:name w:val="Table Grid"/>
    <w:basedOn w:val="a1"/>
    <w:uiPriority w:val="59"/>
    <w:rsid w:val="007C21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Theme="minorEastAsia" w:hAnsi="Calibri" w:cs="Times New Roman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nhideWhenUsed="0"/>
    <w:lsdException w:name="Body Text" w:unhideWhenUsed="0"/>
    <w:lsdException w:name="Subtitle" w:semiHidden="0" w:uiPriority="11" w:unhideWhenUsed="0" w:qFormat="1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5794"/>
    <w:pPr>
      <w:spacing w:after="120"/>
      <w:ind w:firstLine="289"/>
      <w:jc w:val="both"/>
    </w:pPr>
    <w:rPr>
      <w:rFonts w:ascii="Times New Roman" w:eastAsia="Times New Roman" w:hAnsi="Times New Roman"/>
    </w:rPr>
  </w:style>
  <w:style w:type="paragraph" w:styleId="10">
    <w:name w:val="heading 1"/>
    <w:basedOn w:val="a"/>
    <w:next w:val="a"/>
    <w:link w:val="11"/>
    <w:uiPriority w:val="99"/>
    <w:qFormat/>
    <w:rsid w:val="00EA60C9"/>
    <w:pPr>
      <w:keepNext/>
      <w:keepLines/>
      <w:numPr>
        <w:numId w:val="4"/>
      </w:numPr>
      <w:spacing w:before="160" w:after="80"/>
      <w:jc w:val="center"/>
      <w:outlineLvl w:val="0"/>
    </w:pPr>
    <w:rPr>
      <w:smallCaps/>
      <w:noProof/>
      <w:sz w:val="22"/>
      <w:szCs w:val="22"/>
    </w:rPr>
  </w:style>
  <w:style w:type="paragraph" w:styleId="20">
    <w:name w:val="heading 2"/>
    <w:basedOn w:val="10"/>
    <w:next w:val="a"/>
    <w:link w:val="21"/>
    <w:uiPriority w:val="99"/>
    <w:qFormat/>
    <w:rsid w:val="00EA60C9"/>
    <w:pPr>
      <w:numPr>
        <w:ilvl w:val="1"/>
      </w:numPr>
      <w:tabs>
        <w:tab w:val="clear" w:pos="360"/>
      </w:tabs>
      <w:jc w:val="left"/>
      <w:outlineLvl w:val="1"/>
    </w:pPr>
    <w:rPr>
      <w:i/>
      <w:smallCaps w:val="0"/>
      <w:sz w:val="21"/>
      <w:szCs w:val="21"/>
    </w:rPr>
  </w:style>
  <w:style w:type="paragraph" w:styleId="30">
    <w:name w:val="heading 3"/>
    <w:basedOn w:val="a"/>
    <w:next w:val="a"/>
    <w:link w:val="31"/>
    <w:uiPriority w:val="99"/>
    <w:qFormat/>
    <w:rsid w:val="004059FE"/>
    <w:pPr>
      <w:numPr>
        <w:ilvl w:val="2"/>
        <w:numId w:val="4"/>
      </w:numPr>
      <w:spacing w:line="240" w:lineRule="exact"/>
      <w:outlineLvl w:val="2"/>
    </w:pPr>
    <w:rPr>
      <w:i/>
      <w:iCs/>
      <w:noProof/>
    </w:rPr>
  </w:style>
  <w:style w:type="paragraph" w:styleId="4">
    <w:name w:val="heading 4"/>
    <w:basedOn w:val="a"/>
    <w:next w:val="a"/>
    <w:link w:val="40"/>
    <w:uiPriority w:val="99"/>
    <w:qFormat/>
    <w:rsid w:val="004059FE"/>
    <w:pPr>
      <w:numPr>
        <w:ilvl w:val="3"/>
        <w:numId w:val="4"/>
      </w:numPr>
      <w:tabs>
        <w:tab w:val="left" w:pos="821"/>
      </w:tabs>
      <w:spacing w:before="40" w:after="40"/>
      <w:outlineLvl w:val="3"/>
    </w:pPr>
    <w:rPr>
      <w:i/>
      <w:iCs/>
      <w:noProof/>
    </w:rPr>
  </w:style>
  <w:style w:type="paragraph" w:styleId="5">
    <w:name w:val="heading 5"/>
    <w:basedOn w:val="a"/>
    <w:next w:val="a"/>
    <w:link w:val="50"/>
    <w:uiPriority w:val="99"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見出し 1 (文字)"/>
    <w:basedOn w:val="a0"/>
    <w:link w:val="10"/>
    <w:uiPriority w:val="99"/>
    <w:locked/>
    <w:rsid w:val="00EA60C9"/>
    <w:rPr>
      <w:rFonts w:ascii="Times New Roman" w:eastAsia="Times New Roman" w:hAnsi="Times New Roman"/>
      <w:smallCaps/>
      <w:noProof/>
      <w:sz w:val="22"/>
      <w:szCs w:val="22"/>
    </w:rPr>
  </w:style>
  <w:style w:type="character" w:customStyle="1" w:styleId="21">
    <w:name w:val="見出し 2 (文字)"/>
    <w:basedOn w:val="a0"/>
    <w:link w:val="20"/>
    <w:uiPriority w:val="99"/>
    <w:locked/>
    <w:rsid w:val="00EA60C9"/>
    <w:rPr>
      <w:rFonts w:ascii="Times New Roman" w:eastAsia="Times New Roman" w:hAnsi="Times New Roman"/>
      <w:i/>
      <w:noProof/>
      <w:sz w:val="21"/>
      <w:szCs w:val="21"/>
    </w:rPr>
  </w:style>
  <w:style w:type="character" w:customStyle="1" w:styleId="31">
    <w:name w:val="見出し 3 (文字)"/>
    <w:basedOn w:val="a0"/>
    <w:link w:val="30"/>
    <w:uiPriority w:val="99"/>
    <w:locked/>
    <w:rsid w:val="004059FE"/>
    <w:rPr>
      <w:rFonts w:ascii="Times New Roman" w:eastAsia="ＭＳ 明朝" w:hAnsi="Times New Roman" w:cs="Times New Roman"/>
      <w:i/>
      <w:iCs/>
      <w:noProof/>
      <w:sz w:val="20"/>
      <w:szCs w:val="20"/>
    </w:rPr>
  </w:style>
  <w:style w:type="character" w:customStyle="1" w:styleId="40">
    <w:name w:val="見出し 4 (文字)"/>
    <w:basedOn w:val="a0"/>
    <w:link w:val="4"/>
    <w:uiPriority w:val="99"/>
    <w:locked/>
    <w:rsid w:val="004059FE"/>
    <w:rPr>
      <w:rFonts w:ascii="Times New Roman" w:eastAsia="ＭＳ 明朝" w:hAnsi="Times New Roman" w:cs="Times New Roman"/>
      <w:i/>
      <w:iCs/>
      <w:noProof/>
      <w:sz w:val="20"/>
      <w:szCs w:val="20"/>
    </w:rPr>
  </w:style>
  <w:style w:type="character" w:customStyle="1" w:styleId="50">
    <w:name w:val="見出し 5 (文字)"/>
    <w:basedOn w:val="a0"/>
    <w:link w:val="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eastAsia="en-US"/>
    </w:rPr>
  </w:style>
  <w:style w:type="paragraph" w:styleId="a3">
    <w:name w:val="Body Text"/>
    <w:basedOn w:val="a"/>
    <w:link w:val="a4"/>
    <w:uiPriority w:val="99"/>
    <w:rsid w:val="00753F7B"/>
    <w:pPr>
      <w:tabs>
        <w:tab w:val="left" w:pos="288"/>
      </w:tabs>
    </w:pPr>
  </w:style>
  <w:style w:type="character" w:customStyle="1" w:styleId="a4">
    <w:name w:val="本文 (文字)"/>
    <w:basedOn w:val="a0"/>
    <w:link w:val="a3"/>
    <w:uiPriority w:val="99"/>
    <w:locked/>
    <w:rsid w:val="00753F7B"/>
    <w:rPr>
      <w:rFonts w:ascii="Times New Roman" w:eastAsia="ＭＳ 明朝" w:hAnsi="Times New Roman" w:cs="Times New Roman"/>
      <w:sz w:val="20"/>
      <w:szCs w:val="20"/>
    </w:rPr>
  </w:style>
  <w:style w:type="paragraph" w:customStyle="1" w:styleId="bulletlist">
    <w:name w:val="bullet list"/>
    <w:basedOn w:val="a3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a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a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ＭＳ 明朝" w:hAnsi="Times New Roman"/>
      <w:sz w:val="12"/>
      <w:szCs w:val="12"/>
      <w:lang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eastAsia="en-US"/>
    </w:rPr>
  </w:style>
  <w:style w:type="paragraph" w:styleId="a5">
    <w:name w:val="Balloon Text"/>
    <w:basedOn w:val="a"/>
    <w:link w:val="a6"/>
    <w:uiPriority w:val="99"/>
    <w:semiHidden/>
    <w:unhideWhenUsed/>
    <w:rsid w:val="005F76F7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吹き出し (文字)"/>
    <w:basedOn w:val="a0"/>
    <w:link w:val="a5"/>
    <w:uiPriority w:val="99"/>
    <w:semiHidden/>
    <w:rsid w:val="005F76F7"/>
    <w:rPr>
      <w:rFonts w:asciiTheme="majorHAnsi" w:eastAsiaTheme="majorEastAsia" w:hAnsiTheme="majorHAnsi" w:cstheme="majorBidi"/>
      <w:sz w:val="18"/>
      <w:szCs w:val="18"/>
      <w:lang w:eastAsia="en-US"/>
    </w:rPr>
  </w:style>
  <w:style w:type="paragraph" w:styleId="a7">
    <w:name w:val="caption"/>
    <w:basedOn w:val="a"/>
    <w:next w:val="a"/>
    <w:uiPriority w:val="35"/>
    <w:unhideWhenUsed/>
    <w:qFormat/>
    <w:rsid w:val="003A0416"/>
    <w:rPr>
      <w:bCs/>
      <w:szCs w:val="21"/>
    </w:rPr>
  </w:style>
  <w:style w:type="character" w:styleId="a8">
    <w:name w:val="Placeholder Text"/>
    <w:basedOn w:val="a0"/>
    <w:uiPriority w:val="99"/>
    <w:semiHidden/>
    <w:rsid w:val="007B161C"/>
    <w:rPr>
      <w:color w:val="808080"/>
    </w:rPr>
  </w:style>
  <w:style w:type="paragraph" w:styleId="a9">
    <w:name w:val="header"/>
    <w:basedOn w:val="a"/>
    <w:link w:val="aa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960C5B"/>
    <w:rPr>
      <w:rFonts w:ascii="Times New Roman" w:hAnsi="Times New Roman"/>
      <w:lang w:eastAsia="en-US"/>
    </w:rPr>
  </w:style>
  <w:style w:type="paragraph" w:styleId="ab">
    <w:name w:val="footer"/>
    <w:basedOn w:val="a"/>
    <w:link w:val="ac"/>
    <w:uiPriority w:val="99"/>
    <w:unhideWhenUsed/>
    <w:rsid w:val="00960C5B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960C5B"/>
    <w:rPr>
      <w:rFonts w:ascii="Times New Roman" w:hAnsi="Times New Roman"/>
      <w:lang w:eastAsia="en-US"/>
    </w:rPr>
  </w:style>
  <w:style w:type="character" w:styleId="ad">
    <w:name w:val="Hyperlink"/>
    <w:basedOn w:val="a0"/>
    <w:uiPriority w:val="99"/>
    <w:unhideWhenUsed/>
    <w:rsid w:val="00B26A47"/>
    <w:rPr>
      <w:color w:val="0000FF" w:themeColor="hyperlink"/>
      <w:u w:val="single"/>
    </w:rPr>
  </w:style>
  <w:style w:type="paragraph" w:customStyle="1" w:styleId="1">
    <w:name w:val="段落番号1"/>
    <w:basedOn w:val="10"/>
    <w:next w:val="a"/>
    <w:rsid w:val="00AC64EE"/>
    <w:pPr>
      <w:keepLines w:val="0"/>
      <w:widowControl w:val="0"/>
      <w:numPr>
        <w:numId w:val="18"/>
      </w:numPr>
      <w:spacing w:before="0" w:after="0" w:line="320" w:lineRule="exact"/>
      <w:ind w:firstLine="0"/>
      <w:jc w:val="both"/>
    </w:pPr>
    <w:rPr>
      <w:b/>
      <w:smallCaps w:val="0"/>
      <w:noProof w:val="0"/>
      <w:kern w:val="2"/>
      <w:sz w:val="21"/>
      <w:szCs w:val="24"/>
    </w:rPr>
  </w:style>
  <w:style w:type="paragraph" w:customStyle="1" w:styleId="2">
    <w:name w:val="段落番号2"/>
    <w:basedOn w:val="1"/>
    <w:next w:val="a"/>
    <w:rsid w:val="00AC64EE"/>
    <w:pPr>
      <w:numPr>
        <w:ilvl w:val="1"/>
      </w:numPr>
    </w:pPr>
    <w:rPr>
      <w:rFonts w:eastAsia="ＭＳ Ｐ明朝"/>
    </w:rPr>
  </w:style>
  <w:style w:type="paragraph" w:customStyle="1" w:styleId="3">
    <w:name w:val="段落番号3"/>
    <w:basedOn w:val="1"/>
    <w:next w:val="a"/>
    <w:rsid w:val="00AC64EE"/>
    <w:pPr>
      <w:numPr>
        <w:ilvl w:val="2"/>
      </w:numPr>
      <w:ind w:left="250" w:hangingChars="250" w:hanging="250"/>
    </w:pPr>
  </w:style>
  <w:style w:type="paragraph" w:styleId="ae">
    <w:name w:val="List Paragraph"/>
    <w:basedOn w:val="a"/>
    <w:uiPriority w:val="34"/>
    <w:rsid w:val="00215BC2"/>
    <w:pPr>
      <w:ind w:firstLineChars="200" w:firstLine="420"/>
    </w:pPr>
  </w:style>
  <w:style w:type="paragraph" w:styleId="Web">
    <w:name w:val="Normal (Web)"/>
    <w:basedOn w:val="a"/>
    <w:uiPriority w:val="99"/>
    <w:unhideWhenUsed/>
    <w:rsid w:val="00C01D2E"/>
    <w:pPr>
      <w:spacing w:before="100" w:beforeAutospacing="1" w:after="100" w:afterAutospacing="1"/>
      <w:jc w:val="left"/>
    </w:pPr>
    <w:rPr>
      <w:rFonts w:ascii="Times" w:hAnsi="Times"/>
      <w:lang w:eastAsia="zh-CN"/>
    </w:rPr>
  </w:style>
  <w:style w:type="paragraph" w:styleId="af">
    <w:name w:val="endnote text"/>
    <w:basedOn w:val="a"/>
    <w:link w:val="af0"/>
    <w:uiPriority w:val="99"/>
    <w:unhideWhenUsed/>
    <w:rsid w:val="00575B37"/>
    <w:pPr>
      <w:snapToGrid w:val="0"/>
      <w:jc w:val="left"/>
    </w:pPr>
  </w:style>
  <w:style w:type="character" w:customStyle="1" w:styleId="af0">
    <w:name w:val="文末脚注文字列 (文字)"/>
    <w:basedOn w:val="a0"/>
    <w:link w:val="af"/>
    <w:uiPriority w:val="99"/>
    <w:rsid w:val="00575B37"/>
    <w:rPr>
      <w:rFonts w:ascii="Times New Roman" w:hAnsi="Times New Roman"/>
      <w:lang w:eastAsia="en-US"/>
    </w:rPr>
  </w:style>
  <w:style w:type="character" w:styleId="af1">
    <w:name w:val="endnote reference"/>
    <w:basedOn w:val="a0"/>
    <w:uiPriority w:val="99"/>
    <w:unhideWhenUsed/>
    <w:rsid w:val="00575B37"/>
    <w:rPr>
      <w:vertAlign w:val="superscript"/>
    </w:rPr>
  </w:style>
  <w:style w:type="paragraph" w:customStyle="1" w:styleId="af2">
    <w:name w:val="文献"/>
    <w:basedOn w:val="a3"/>
    <w:rsid w:val="00A957DF"/>
    <w:pPr>
      <w:widowControl w:val="0"/>
      <w:tabs>
        <w:tab w:val="clear" w:pos="288"/>
      </w:tabs>
      <w:snapToGrid w:val="0"/>
      <w:spacing w:afterLines="20" w:after="0" w:line="200" w:lineRule="exact"/>
      <w:ind w:firstLine="0"/>
    </w:pPr>
    <w:rPr>
      <w:kern w:val="2"/>
      <w:sz w:val="18"/>
      <w:szCs w:val="24"/>
    </w:rPr>
  </w:style>
  <w:style w:type="paragraph" w:styleId="af3">
    <w:name w:val="footnote text"/>
    <w:basedOn w:val="a"/>
    <w:link w:val="af4"/>
    <w:uiPriority w:val="99"/>
    <w:semiHidden/>
    <w:unhideWhenUsed/>
    <w:rsid w:val="00E4143E"/>
    <w:pPr>
      <w:snapToGrid w:val="0"/>
      <w:jc w:val="left"/>
    </w:pPr>
  </w:style>
  <w:style w:type="character" w:customStyle="1" w:styleId="af4">
    <w:name w:val="脚注文字列 (文字)"/>
    <w:basedOn w:val="a0"/>
    <w:link w:val="af3"/>
    <w:uiPriority w:val="99"/>
    <w:semiHidden/>
    <w:rsid w:val="00E4143E"/>
    <w:rPr>
      <w:rFonts w:ascii="Times New Roman" w:eastAsia="ＭＳ 明朝" w:hAnsi="Times New Roman"/>
      <w:spacing w:val="-1"/>
    </w:rPr>
  </w:style>
  <w:style w:type="character" w:styleId="af5">
    <w:name w:val="footnote reference"/>
    <w:basedOn w:val="a0"/>
    <w:uiPriority w:val="99"/>
    <w:semiHidden/>
    <w:unhideWhenUsed/>
    <w:rsid w:val="00E4143E"/>
    <w:rPr>
      <w:vertAlign w:val="superscript"/>
    </w:rPr>
  </w:style>
  <w:style w:type="paragraph" w:customStyle="1" w:styleId="af6">
    <w:name w:val="インデント無し"/>
    <w:basedOn w:val="a"/>
    <w:link w:val="af7"/>
    <w:qFormat/>
    <w:rsid w:val="009B563F"/>
    <w:pPr>
      <w:ind w:firstLine="0"/>
    </w:pPr>
  </w:style>
  <w:style w:type="character" w:customStyle="1" w:styleId="af7">
    <w:name w:val="インデント無し (文字)"/>
    <w:basedOn w:val="a0"/>
    <w:link w:val="af6"/>
    <w:rsid w:val="009B563F"/>
    <w:rPr>
      <w:rFonts w:ascii="Times New Roman" w:eastAsia="Times New Roman" w:hAnsi="Times New Roman"/>
      <w:spacing w:val="-1"/>
    </w:rPr>
  </w:style>
  <w:style w:type="character" w:styleId="af8">
    <w:name w:val="Emphasis"/>
    <w:basedOn w:val="a0"/>
    <w:uiPriority w:val="20"/>
    <w:qFormat/>
    <w:rsid w:val="00F33491"/>
    <w:rPr>
      <w:i/>
      <w:iCs/>
    </w:rPr>
  </w:style>
  <w:style w:type="character" w:customStyle="1" w:styleId="tran">
    <w:name w:val="tran"/>
    <w:basedOn w:val="a0"/>
    <w:rsid w:val="00F33491"/>
  </w:style>
  <w:style w:type="character" w:customStyle="1" w:styleId="apple-converted-space">
    <w:name w:val="apple-converted-space"/>
    <w:basedOn w:val="a0"/>
    <w:rsid w:val="00F33491"/>
  </w:style>
  <w:style w:type="paragraph" w:styleId="HTML">
    <w:name w:val="HTML Preformatted"/>
    <w:basedOn w:val="a"/>
    <w:link w:val="HTML0"/>
    <w:uiPriority w:val="99"/>
    <w:unhideWhenUsed/>
    <w:rsid w:val="00F334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SimSun" w:eastAsia="SimSun" w:hAnsi="SimSun" w:cs="SimSun"/>
      <w:sz w:val="24"/>
      <w:szCs w:val="24"/>
      <w:lang w:eastAsia="zh-CN"/>
    </w:rPr>
  </w:style>
  <w:style w:type="character" w:customStyle="1" w:styleId="HTML0">
    <w:name w:val="HTML 書式付き (文字)"/>
    <w:basedOn w:val="a0"/>
    <w:link w:val="HTML"/>
    <w:uiPriority w:val="99"/>
    <w:rsid w:val="00F33491"/>
    <w:rPr>
      <w:rFonts w:ascii="SimSun" w:eastAsia="SimSun" w:hAnsi="SimSun" w:cs="SimSun"/>
      <w:sz w:val="24"/>
      <w:szCs w:val="24"/>
      <w:lang w:eastAsia="zh-CN"/>
    </w:rPr>
  </w:style>
  <w:style w:type="character" w:customStyle="1" w:styleId="shorttext">
    <w:name w:val="short_text"/>
    <w:basedOn w:val="a0"/>
    <w:rsid w:val="00C74C6D"/>
  </w:style>
  <w:style w:type="table" w:styleId="af9">
    <w:name w:val="Table Grid"/>
    <w:basedOn w:val="a1"/>
    <w:uiPriority w:val="59"/>
    <w:rsid w:val="007C21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6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5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3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014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79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0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9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27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9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47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545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1099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2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76852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013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8578567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660430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195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83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8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1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79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71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313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87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88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8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0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4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43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01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214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3351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7146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3998999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201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970811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146374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1057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312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6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2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9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7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0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1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85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82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1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66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80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3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84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618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8382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048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30409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270450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9023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6213218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8706056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82461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86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039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6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4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2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25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1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8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7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6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4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0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C:\Users\scomu\AppData\Local\Youdao\Dict\Application\7.0.1.0214\resultui\dict\result.html?keyword=another" TargetMode="External"/><Relationship Id="rId5" Type="http://schemas.openxmlformats.org/officeDocument/2006/relationships/settings" Target="settings.xml"/><Relationship Id="rId10" Type="http://schemas.openxmlformats.org/officeDocument/2006/relationships/image" Target="media/image2.wmf"/><Relationship Id="rId4" Type="http://schemas.microsoft.com/office/2007/relationships/stylesWithEffects" Target="stylesWithEffect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9639CB-5B45-402B-8BD1-80CA8EA063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5</Pages>
  <Words>2387</Words>
  <Characters>13609</Characters>
  <Application>Microsoft Office Word</Application>
  <DocSecurity>0</DocSecurity>
  <Lines>113</Lines>
  <Paragraphs>3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5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全社標準ＰＣ</cp:lastModifiedBy>
  <cp:revision>10</cp:revision>
  <cp:lastPrinted>2016-06-11T06:39:00Z</cp:lastPrinted>
  <dcterms:created xsi:type="dcterms:W3CDTF">2017-11-18T18:24:00Z</dcterms:created>
  <dcterms:modified xsi:type="dcterms:W3CDTF">2017-11-22T06:30:00Z</dcterms:modified>
</cp:coreProperties>
</file>